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99B1F9" w14:textId="2E2CDAEB" w:rsidR="006A0BB4" w:rsidRDefault="00B71D90">
      <w:r>
        <w:t xml:space="preserve">                                                             </w:t>
      </w:r>
    </w:p>
    <w:p w14:paraId="0A8C91E2" w14:textId="4DC543BF" w:rsidR="00B71D90" w:rsidRDefault="00B71D90"/>
    <w:p w14:paraId="259BA625" w14:textId="3E88A614" w:rsidR="00B71D90" w:rsidRDefault="00B71D90" w:rsidP="00B71D90">
      <w:pPr>
        <w:jc w:val="center"/>
        <w:rPr>
          <w:sz w:val="40"/>
          <w:szCs w:val="40"/>
          <w:lang w:val="en-US"/>
        </w:rPr>
      </w:pPr>
      <w:r>
        <w:rPr>
          <w:sz w:val="40"/>
          <w:szCs w:val="40"/>
          <w:lang w:val="en-US"/>
        </w:rPr>
        <w:t>Capstone Project - 2</w:t>
      </w:r>
    </w:p>
    <w:p w14:paraId="71EFF7B8" w14:textId="77777777" w:rsidR="00B71D90" w:rsidRDefault="00B71D90" w:rsidP="00B71D90">
      <w:pPr>
        <w:jc w:val="center"/>
        <w:rPr>
          <w:sz w:val="40"/>
          <w:szCs w:val="40"/>
          <w:lang w:val="en-US"/>
        </w:rPr>
      </w:pPr>
    </w:p>
    <w:p w14:paraId="65F1D913" w14:textId="77777777" w:rsidR="00B71D90" w:rsidRDefault="00B71D90" w:rsidP="00B71D90">
      <w:pPr>
        <w:jc w:val="center"/>
        <w:rPr>
          <w:sz w:val="40"/>
          <w:szCs w:val="40"/>
          <w:lang w:val="en-US"/>
        </w:rPr>
      </w:pPr>
    </w:p>
    <w:p w14:paraId="30929351" w14:textId="43B3F1C9" w:rsidR="00B71D90" w:rsidRDefault="00B71D90" w:rsidP="00B71D90">
      <w:pPr>
        <w:jc w:val="center"/>
        <w:rPr>
          <w:sz w:val="40"/>
          <w:szCs w:val="40"/>
          <w:lang w:val="en-US"/>
        </w:rPr>
      </w:pPr>
      <w:r w:rsidRPr="00B71D90">
        <w:rPr>
          <w:sz w:val="40"/>
          <w:szCs w:val="40"/>
          <w:lang w:val="en-US"/>
        </w:rPr>
        <w:t>Supervised learning algorithms for predicting article retweets and likes based on the title</w:t>
      </w:r>
    </w:p>
    <w:p w14:paraId="694F772C" w14:textId="745EA649" w:rsidR="0050739E" w:rsidRPr="0050739E" w:rsidRDefault="0050739E" w:rsidP="00B71D90">
      <w:pPr>
        <w:jc w:val="center"/>
        <w:rPr>
          <w:sz w:val="18"/>
          <w:szCs w:val="18"/>
          <w:lang w:val="en-US"/>
        </w:rPr>
      </w:pPr>
      <w:r w:rsidRPr="0050739E">
        <w:rPr>
          <w:sz w:val="18"/>
          <w:szCs w:val="18"/>
          <w:lang w:val="en-US"/>
        </w:rPr>
        <w:t>Subitted by : Anshul Vyas</w:t>
      </w:r>
    </w:p>
    <w:p w14:paraId="6E1E43F7" w14:textId="6B678550" w:rsidR="0050739E" w:rsidRPr="0050739E" w:rsidRDefault="0050739E" w:rsidP="00B71D90">
      <w:pPr>
        <w:jc w:val="center"/>
        <w:rPr>
          <w:sz w:val="18"/>
          <w:szCs w:val="18"/>
        </w:rPr>
      </w:pPr>
      <w:r w:rsidRPr="0050739E">
        <w:rPr>
          <w:sz w:val="18"/>
          <w:szCs w:val="18"/>
          <w:lang w:val="en-US"/>
        </w:rPr>
        <w:t>Mentor : Kevin Glynn</w:t>
      </w:r>
    </w:p>
    <w:p w14:paraId="23C4DC84" w14:textId="1B582323" w:rsidR="00B71D90" w:rsidRDefault="00B71D90" w:rsidP="00B71D90"/>
    <w:p w14:paraId="1F48AF56" w14:textId="427B43DE" w:rsidR="00B71D90" w:rsidRDefault="00B71D90" w:rsidP="00B71D90"/>
    <w:p w14:paraId="0DE77C62" w14:textId="049B8230" w:rsidR="00B71D90" w:rsidRDefault="00B71D90" w:rsidP="00B71D90"/>
    <w:p w14:paraId="5CDE22F5" w14:textId="50F001B2" w:rsidR="00B71D90" w:rsidRDefault="00B71D90" w:rsidP="00B71D90"/>
    <w:p w14:paraId="227DEAB3" w14:textId="53A1911E" w:rsidR="00B71D90" w:rsidRDefault="00B71D90" w:rsidP="00B71D90"/>
    <w:p w14:paraId="78491FA9" w14:textId="28508896" w:rsidR="00B71D90" w:rsidRDefault="00B71D90" w:rsidP="00B71D90"/>
    <w:p w14:paraId="3494B570" w14:textId="48016673" w:rsidR="00B71D90" w:rsidRDefault="00B71D90" w:rsidP="00B71D90"/>
    <w:p w14:paraId="78C41EAB" w14:textId="16D97E9C" w:rsidR="00B71D90" w:rsidRDefault="00B71D90" w:rsidP="00B71D90"/>
    <w:p w14:paraId="30DADD25" w14:textId="5762B04D" w:rsidR="00B71D90" w:rsidRDefault="00B71D90" w:rsidP="00B71D90"/>
    <w:p w14:paraId="00126E57" w14:textId="5E1FB674" w:rsidR="00B71D90" w:rsidRDefault="00B71D90" w:rsidP="00B71D90"/>
    <w:p w14:paraId="01A7587D" w14:textId="0BFA5415" w:rsidR="00B71D90" w:rsidRDefault="00B71D90" w:rsidP="00B71D90"/>
    <w:p w14:paraId="1D78649A" w14:textId="2EB8250D" w:rsidR="00B71D90" w:rsidRDefault="00B71D90" w:rsidP="00B71D90"/>
    <w:p w14:paraId="69722F49" w14:textId="5C8CF79F" w:rsidR="00B71D90" w:rsidRDefault="00B71D90" w:rsidP="00B71D90"/>
    <w:p w14:paraId="270466BB" w14:textId="6EE5D0D9" w:rsidR="00B71D90" w:rsidRDefault="00B71D90" w:rsidP="00B71D90"/>
    <w:p w14:paraId="018A0887" w14:textId="2775C18A" w:rsidR="00B71D90" w:rsidRDefault="00B71D90" w:rsidP="00B71D90"/>
    <w:p w14:paraId="6B8EA233" w14:textId="59F1666A" w:rsidR="00B71D90" w:rsidRDefault="00B71D90" w:rsidP="00B71D90"/>
    <w:p w14:paraId="1CF2D7B0" w14:textId="2B4932FC" w:rsidR="00B71D90" w:rsidRDefault="00B71D90" w:rsidP="00B71D90"/>
    <w:p w14:paraId="3235C24B" w14:textId="536B7B6E" w:rsidR="00B71D90" w:rsidRDefault="00B71D90" w:rsidP="00B71D90"/>
    <w:p w14:paraId="5D6B100A" w14:textId="6F532ABE" w:rsidR="00B71D90" w:rsidRDefault="00B71D90" w:rsidP="00B71D90"/>
    <w:p w14:paraId="649BB66E" w14:textId="44B27A18" w:rsidR="00B71D90" w:rsidRDefault="00B71D90" w:rsidP="00B71D90"/>
    <w:p w14:paraId="0E02C649" w14:textId="1B7D90A6" w:rsidR="00B71D90" w:rsidRDefault="00B71D90" w:rsidP="00B71D90"/>
    <w:p w14:paraId="3B22F7A3" w14:textId="4782FF0E" w:rsidR="00B71D90" w:rsidRDefault="00B71D90" w:rsidP="00B71D90"/>
    <w:p w14:paraId="077FA9EF" w14:textId="0DB189DE" w:rsidR="00B71D90" w:rsidRPr="00B77506" w:rsidRDefault="00B71D90" w:rsidP="00B71D90">
      <w:pPr>
        <w:jc w:val="center"/>
        <w:rPr>
          <w:sz w:val="28"/>
          <w:szCs w:val="28"/>
        </w:rPr>
      </w:pPr>
      <w:r w:rsidRPr="00B77506">
        <w:rPr>
          <w:sz w:val="28"/>
          <w:szCs w:val="28"/>
        </w:rPr>
        <w:t>Index</w:t>
      </w:r>
    </w:p>
    <w:p w14:paraId="6F02C73D" w14:textId="58A254D6" w:rsidR="00B71D90" w:rsidRDefault="00B71D90" w:rsidP="00B71D90">
      <w:pPr>
        <w:jc w:val="center"/>
      </w:pPr>
    </w:p>
    <w:tbl>
      <w:tblPr>
        <w:tblStyle w:val="TableGrid"/>
        <w:tblW w:w="0" w:type="auto"/>
        <w:tblLook w:val="04A0" w:firstRow="1" w:lastRow="0" w:firstColumn="1" w:lastColumn="0" w:noHBand="0" w:noVBand="1"/>
      </w:tblPr>
      <w:tblGrid>
        <w:gridCol w:w="943"/>
        <w:gridCol w:w="7144"/>
        <w:gridCol w:w="929"/>
      </w:tblGrid>
      <w:tr w:rsidR="00B71D90" w14:paraId="2C61F99F" w14:textId="77777777" w:rsidTr="003C748F">
        <w:tc>
          <w:tcPr>
            <w:tcW w:w="930" w:type="dxa"/>
          </w:tcPr>
          <w:p w14:paraId="69E1E7FB" w14:textId="406D81CC" w:rsidR="00B71D90" w:rsidRPr="00B77506" w:rsidRDefault="00B71D90" w:rsidP="00B71D90">
            <w:pPr>
              <w:rPr>
                <w:b/>
                <w:bCs/>
              </w:rPr>
            </w:pPr>
            <w:r w:rsidRPr="00B77506">
              <w:rPr>
                <w:b/>
                <w:bCs/>
              </w:rPr>
              <w:t>Chapter No.</w:t>
            </w:r>
          </w:p>
        </w:tc>
        <w:tc>
          <w:tcPr>
            <w:tcW w:w="7156" w:type="dxa"/>
          </w:tcPr>
          <w:p w14:paraId="1A8D8444" w14:textId="50A6F7BC" w:rsidR="00B71D90" w:rsidRPr="00B77506" w:rsidRDefault="00B71D90" w:rsidP="00B71D90">
            <w:pPr>
              <w:jc w:val="center"/>
              <w:rPr>
                <w:b/>
                <w:bCs/>
              </w:rPr>
            </w:pPr>
            <w:r w:rsidRPr="00B77506">
              <w:rPr>
                <w:b/>
                <w:bCs/>
              </w:rPr>
              <w:t>Title</w:t>
            </w:r>
          </w:p>
        </w:tc>
        <w:tc>
          <w:tcPr>
            <w:tcW w:w="930" w:type="dxa"/>
          </w:tcPr>
          <w:p w14:paraId="4217F6C0" w14:textId="781583D3" w:rsidR="00B71D90" w:rsidRPr="00B77506" w:rsidRDefault="00B71D90" w:rsidP="00B71D90">
            <w:pPr>
              <w:rPr>
                <w:b/>
                <w:bCs/>
              </w:rPr>
            </w:pPr>
            <w:r w:rsidRPr="00B77506">
              <w:rPr>
                <w:b/>
                <w:bCs/>
              </w:rPr>
              <w:t>Page no</w:t>
            </w:r>
          </w:p>
        </w:tc>
      </w:tr>
      <w:tr w:rsidR="00B71D90" w14:paraId="106F816C" w14:textId="77777777" w:rsidTr="003C748F">
        <w:tc>
          <w:tcPr>
            <w:tcW w:w="930" w:type="dxa"/>
          </w:tcPr>
          <w:p w14:paraId="45B20262" w14:textId="13EC19E5" w:rsidR="00B71D90" w:rsidRDefault="00B71D90" w:rsidP="00B71D90">
            <w:r>
              <w:t>1</w:t>
            </w:r>
          </w:p>
        </w:tc>
        <w:tc>
          <w:tcPr>
            <w:tcW w:w="7156" w:type="dxa"/>
          </w:tcPr>
          <w:p w14:paraId="5912373A" w14:textId="761425E8" w:rsidR="00B71D90" w:rsidRDefault="00B71D90" w:rsidP="00B71D90">
            <w:r>
              <w:t>Definition</w:t>
            </w:r>
          </w:p>
        </w:tc>
        <w:tc>
          <w:tcPr>
            <w:tcW w:w="930" w:type="dxa"/>
          </w:tcPr>
          <w:p w14:paraId="2ADD8CCE" w14:textId="3D93159F" w:rsidR="00B71D90" w:rsidRDefault="00B77506" w:rsidP="00B71D90">
            <w:r>
              <w:t>4-5</w:t>
            </w:r>
          </w:p>
        </w:tc>
      </w:tr>
      <w:tr w:rsidR="00B71D90" w14:paraId="4C2A56A7" w14:textId="77777777" w:rsidTr="003C748F">
        <w:tc>
          <w:tcPr>
            <w:tcW w:w="930" w:type="dxa"/>
          </w:tcPr>
          <w:p w14:paraId="40A76B87" w14:textId="773DA60B" w:rsidR="00B71D90" w:rsidRDefault="00B71D90" w:rsidP="00B71D90">
            <w:r>
              <w:t>1.1</w:t>
            </w:r>
          </w:p>
        </w:tc>
        <w:tc>
          <w:tcPr>
            <w:tcW w:w="7156" w:type="dxa"/>
          </w:tcPr>
          <w:p w14:paraId="71D4E292" w14:textId="3B82CE27" w:rsidR="00B71D90" w:rsidRDefault="00B71D90" w:rsidP="00B71D90">
            <w:r>
              <w:t>Project Overview</w:t>
            </w:r>
          </w:p>
        </w:tc>
        <w:tc>
          <w:tcPr>
            <w:tcW w:w="930" w:type="dxa"/>
          </w:tcPr>
          <w:p w14:paraId="0F04F4A7" w14:textId="0C2ABB5C" w:rsidR="00B71D90" w:rsidRDefault="00B77506" w:rsidP="00B71D90">
            <w:r>
              <w:t>4</w:t>
            </w:r>
          </w:p>
        </w:tc>
      </w:tr>
      <w:tr w:rsidR="00B71D90" w14:paraId="6B921792" w14:textId="77777777" w:rsidTr="003C748F">
        <w:tc>
          <w:tcPr>
            <w:tcW w:w="930" w:type="dxa"/>
          </w:tcPr>
          <w:p w14:paraId="2BF002FF" w14:textId="6E7E34FB" w:rsidR="00B71D90" w:rsidRDefault="00B71D90" w:rsidP="00B71D90">
            <w:r>
              <w:t>1.2</w:t>
            </w:r>
          </w:p>
        </w:tc>
        <w:tc>
          <w:tcPr>
            <w:tcW w:w="7156" w:type="dxa"/>
          </w:tcPr>
          <w:p w14:paraId="31AFB3EC" w14:textId="1EE09863" w:rsidR="00B71D90" w:rsidRDefault="00B71D90" w:rsidP="00B71D90">
            <w:r>
              <w:t>Problem Statement</w:t>
            </w:r>
          </w:p>
        </w:tc>
        <w:tc>
          <w:tcPr>
            <w:tcW w:w="930" w:type="dxa"/>
          </w:tcPr>
          <w:p w14:paraId="3C9642EB" w14:textId="5E625E09" w:rsidR="00B71D90" w:rsidRDefault="00B77506" w:rsidP="00B71D90">
            <w:r>
              <w:t>5</w:t>
            </w:r>
          </w:p>
        </w:tc>
      </w:tr>
      <w:tr w:rsidR="00B71D90" w14:paraId="22640589" w14:textId="77777777" w:rsidTr="003C748F">
        <w:tc>
          <w:tcPr>
            <w:tcW w:w="930" w:type="dxa"/>
          </w:tcPr>
          <w:p w14:paraId="197C4BA4" w14:textId="771268A9" w:rsidR="00B71D90" w:rsidRDefault="00B71D90" w:rsidP="00B71D90">
            <w:r>
              <w:t>1.3</w:t>
            </w:r>
          </w:p>
        </w:tc>
        <w:tc>
          <w:tcPr>
            <w:tcW w:w="7156" w:type="dxa"/>
          </w:tcPr>
          <w:p w14:paraId="506E9D95" w14:textId="562FBAF7" w:rsidR="00B71D90" w:rsidRDefault="00B71D90" w:rsidP="00B71D90">
            <w:r>
              <w:t>Evaluation Matrix</w:t>
            </w:r>
          </w:p>
        </w:tc>
        <w:tc>
          <w:tcPr>
            <w:tcW w:w="930" w:type="dxa"/>
          </w:tcPr>
          <w:p w14:paraId="3EA03026" w14:textId="77777777" w:rsidR="00B71D90" w:rsidRDefault="00B71D90" w:rsidP="00B71D90"/>
        </w:tc>
      </w:tr>
      <w:tr w:rsidR="00172839" w14:paraId="31FB038A" w14:textId="77777777" w:rsidTr="003C748F">
        <w:tc>
          <w:tcPr>
            <w:tcW w:w="930" w:type="dxa"/>
          </w:tcPr>
          <w:p w14:paraId="436BCB57" w14:textId="77777777" w:rsidR="00172839" w:rsidRDefault="00172839" w:rsidP="00B71D90"/>
        </w:tc>
        <w:tc>
          <w:tcPr>
            <w:tcW w:w="7156" w:type="dxa"/>
          </w:tcPr>
          <w:p w14:paraId="1964A465" w14:textId="77777777" w:rsidR="00172839" w:rsidRDefault="00172839" w:rsidP="00B71D90"/>
        </w:tc>
        <w:tc>
          <w:tcPr>
            <w:tcW w:w="930" w:type="dxa"/>
          </w:tcPr>
          <w:p w14:paraId="45037DB9" w14:textId="77777777" w:rsidR="00172839" w:rsidRDefault="00172839" w:rsidP="00B71D90"/>
        </w:tc>
      </w:tr>
      <w:tr w:rsidR="00B71D90" w14:paraId="6CE6151A" w14:textId="77777777" w:rsidTr="003C748F">
        <w:tc>
          <w:tcPr>
            <w:tcW w:w="930" w:type="dxa"/>
          </w:tcPr>
          <w:p w14:paraId="20C4C3C2" w14:textId="0A432A31" w:rsidR="00B71D90" w:rsidRDefault="00B71D90" w:rsidP="00B71D90">
            <w:r>
              <w:t>2</w:t>
            </w:r>
          </w:p>
        </w:tc>
        <w:tc>
          <w:tcPr>
            <w:tcW w:w="7156" w:type="dxa"/>
          </w:tcPr>
          <w:p w14:paraId="3796B3CE" w14:textId="5B978DC9" w:rsidR="00B71D90" w:rsidRDefault="00B71D90" w:rsidP="00B71D90">
            <w:r>
              <w:t>Analysis</w:t>
            </w:r>
          </w:p>
        </w:tc>
        <w:tc>
          <w:tcPr>
            <w:tcW w:w="930" w:type="dxa"/>
          </w:tcPr>
          <w:p w14:paraId="2B7CC6DF" w14:textId="7D9C4C34" w:rsidR="00B71D90" w:rsidRDefault="00B77506" w:rsidP="00B71D90">
            <w:r>
              <w:t>6-12</w:t>
            </w:r>
          </w:p>
        </w:tc>
      </w:tr>
      <w:tr w:rsidR="00B71D90" w14:paraId="5376AEB2" w14:textId="77777777" w:rsidTr="003C748F">
        <w:tc>
          <w:tcPr>
            <w:tcW w:w="930" w:type="dxa"/>
          </w:tcPr>
          <w:p w14:paraId="593A4BBC" w14:textId="1AE0B83F" w:rsidR="00B71D90" w:rsidRDefault="00172839" w:rsidP="00B71D90">
            <w:r>
              <w:t>2.1</w:t>
            </w:r>
          </w:p>
        </w:tc>
        <w:tc>
          <w:tcPr>
            <w:tcW w:w="7156" w:type="dxa"/>
          </w:tcPr>
          <w:p w14:paraId="2C7840CB" w14:textId="27F90965" w:rsidR="00B71D90" w:rsidRDefault="00172839" w:rsidP="00B71D90">
            <w:r>
              <w:t xml:space="preserve">    Data Exploration</w:t>
            </w:r>
          </w:p>
        </w:tc>
        <w:tc>
          <w:tcPr>
            <w:tcW w:w="930" w:type="dxa"/>
          </w:tcPr>
          <w:p w14:paraId="1C5A68E4" w14:textId="01FDEA73" w:rsidR="00B71D90" w:rsidRDefault="00B77506" w:rsidP="00B71D90">
            <w:r>
              <w:t>6</w:t>
            </w:r>
          </w:p>
        </w:tc>
      </w:tr>
      <w:tr w:rsidR="00B71D90" w14:paraId="4C297F70" w14:textId="77777777" w:rsidTr="003C748F">
        <w:tc>
          <w:tcPr>
            <w:tcW w:w="930" w:type="dxa"/>
          </w:tcPr>
          <w:p w14:paraId="5C46427A" w14:textId="34F299AF" w:rsidR="00B71D90" w:rsidRDefault="00172839" w:rsidP="00B71D90">
            <w:r>
              <w:t>2.2</w:t>
            </w:r>
          </w:p>
        </w:tc>
        <w:tc>
          <w:tcPr>
            <w:tcW w:w="7156" w:type="dxa"/>
          </w:tcPr>
          <w:p w14:paraId="0E713543" w14:textId="3D4F7BF5" w:rsidR="00B71D90" w:rsidRDefault="00172839" w:rsidP="00B71D90">
            <w:r>
              <w:t xml:space="preserve">    Exploratory Visualization</w:t>
            </w:r>
          </w:p>
        </w:tc>
        <w:tc>
          <w:tcPr>
            <w:tcW w:w="930" w:type="dxa"/>
          </w:tcPr>
          <w:p w14:paraId="2815173E" w14:textId="36FFA1FE" w:rsidR="00B71D90" w:rsidRDefault="00B77506" w:rsidP="00B71D90">
            <w:r>
              <w:t>6</w:t>
            </w:r>
          </w:p>
        </w:tc>
      </w:tr>
      <w:tr w:rsidR="00B71D90" w14:paraId="6FC7CBD8" w14:textId="77777777" w:rsidTr="003C748F">
        <w:tc>
          <w:tcPr>
            <w:tcW w:w="930" w:type="dxa"/>
          </w:tcPr>
          <w:p w14:paraId="062DFE21" w14:textId="0F9D6DA4" w:rsidR="00B71D90" w:rsidRDefault="00172839" w:rsidP="00B71D90">
            <w:r>
              <w:t>2.2.1</w:t>
            </w:r>
          </w:p>
        </w:tc>
        <w:tc>
          <w:tcPr>
            <w:tcW w:w="7156" w:type="dxa"/>
          </w:tcPr>
          <w:p w14:paraId="2D7ADCB4" w14:textId="7AAE6878" w:rsidR="00B71D90" w:rsidRDefault="00172839" w:rsidP="00B71D90">
            <w:r>
              <w:t xml:space="preserve">          Overall statistic</w:t>
            </w:r>
          </w:p>
        </w:tc>
        <w:tc>
          <w:tcPr>
            <w:tcW w:w="930" w:type="dxa"/>
          </w:tcPr>
          <w:p w14:paraId="5D71BF61" w14:textId="0F568DEC" w:rsidR="00B71D90" w:rsidRDefault="00B77506" w:rsidP="00B71D90">
            <w:r>
              <w:t>7</w:t>
            </w:r>
          </w:p>
        </w:tc>
      </w:tr>
      <w:tr w:rsidR="00172839" w14:paraId="0A22C0B4" w14:textId="77777777" w:rsidTr="003C748F">
        <w:tc>
          <w:tcPr>
            <w:tcW w:w="930" w:type="dxa"/>
          </w:tcPr>
          <w:p w14:paraId="1BB598EE" w14:textId="6F841511" w:rsidR="00172839" w:rsidRDefault="00172839" w:rsidP="00B71D90">
            <w:r>
              <w:t>2.2.2</w:t>
            </w:r>
          </w:p>
        </w:tc>
        <w:tc>
          <w:tcPr>
            <w:tcW w:w="7156" w:type="dxa"/>
          </w:tcPr>
          <w:p w14:paraId="20B8AFB7" w14:textId="3B6F05FB" w:rsidR="00172839" w:rsidRDefault="00172839" w:rsidP="00B71D90">
            <w:r>
              <w:t xml:space="preserve">          Histogram and Box plot</w:t>
            </w:r>
          </w:p>
        </w:tc>
        <w:tc>
          <w:tcPr>
            <w:tcW w:w="930" w:type="dxa"/>
          </w:tcPr>
          <w:p w14:paraId="6839BD5E" w14:textId="41559458" w:rsidR="00172839" w:rsidRDefault="00B77506" w:rsidP="00B71D90">
            <w:r>
              <w:t>8</w:t>
            </w:r>
          </w:p>
        </w:tc>
      </w:tr>
      <w:tr w:rsidR="00172839" w14:paraId="4BF8B90F" w14:textId="77777777" w:rsidTr="003C748F">
        <w:tc>
          <w:tcPr>
            <w:tcW w:w="930" w:type="dxa"/>
          </w:tcPr>
          <w:p w14:paraId="5D163B50" w14:textId="79772E29" w:rsidR="00172839" w:rsidRDefault="00172839" w:rsidP="00B71D90">
            <w:r>
              <w:t>2.2.3</w:t>
            </w:r>
          </w:p>
        </w:tc>
        <w:tc>
          <w:tcPr>
            <w:tcW w:w="7156" w:type="dxa"/>
          </w:tcPr>
          <w:p w14:paraId="38EE4C32" w14:textId="49DDDF56" w:rsidR="00172839" w:rsidRDefault="00172839" w:rsidP="00B71D90">
            <w:r>
              <w:t xml:space="preserve">          Scatter Matrix</w:t>
            </w:r>
          </w:p>
        </w:tc>
        <w:tc>
          <w:tcPr>
            <w:tcW w:w="930" w:type="dxa"/>
          </w:tcPr>
          <w:p w14:paraId="28EDF5BA" w14:textId="0B28BAEE" w:rsidR="00172839" w:rsidRDefault="00B77506" w:rsidP="00B71D90">
            <w:r>
              <w:t>9</w:t>
            </w:r>
          </w:p>
        </w:tc>
      </w:tr>
      <w:tr w:rsidR="00172839" w14:paraId="62DB3535" w14:textId="77777777" w:rsidTr="003C748F">
        <w:tc>
          <w:tcPr>
            <w:tcW w:w="930" w:type="dxa"/>
          </w:tcPr>
          <w:p w14:paraId="43F75208" w14:textId="74DE4D7B" w:rsidR="00172839" w:rsidRDefault="00172839" w:rsidP="00B71D90">
            <w:r>
              <w:t>2.2.4</w:t>
            </w:r>
          </w:p>
        </w:tc>
        <w:tc>
          <w:tcPr>
            <w:tcW w:w="7156" w:type="dxa"/>
          </w:tcPr>
          <w:p w14:paraId="0212C55E" w14:textId="313F9CCB" w:rsidR="00172839" w:rsidRDefault="00172839" w:rsidP="00B71D90">
            <w:r>
              <w:t xml:space="preserve">          Title length that performed better</w:t>
            </w:r>
          </w:p>
        </w:tc>
        <w:tc>
          <w:tcPr>
            <w:tcW w:w="930" w:type="dxa"/>
          </w:tcPr>
          <w:p w14:paraId="252A4D10" w14:textId="43F0BAF4" w:rsidR="00172839" w:rsidRDefault="00B77506" w:rsidP="00B71D90">
            <w:r>
              <w:t>10</w:t>
            </w:r>
          </w:p>
        </w:tc>
      </w:tr>
      <w:tr w:rsidR="00172839" w14:paraId="59A8BA50" w14:textId="77777777" w:rsidTr="003C748F">
        <w:tc>
          <w:tcPr>
            <w:tcW w:w="930" w:type="dxa"/>
          </w:tcPr>
          <w:p w14:paraId="21C9DB4B" w14:textId="7234D986" w:rsidR="00172839" w:rsidRDefault="00172839" w:rsidP="00B71D90">
            <w:r>
              <w:t>2.2.5</w:t>
            </w:r>
          </w:p>
        </w:tc>
        <w:tc>
          <w:tcPr>
            <w:tcW w:w="7156" w:type="dxa"/>
          </w:tcPr>
          <w:p w14:paraId="57EE9F1E" w14:textId="67AA8207" w:rsidR="00172839" w:rsidRDefault="00172839" w:rsidP="00B71D90">
            <w:r>
              <w:t xml:space="preserve">          Catagories that performed better</w:t>
            </w:r>
          </w:p>
        </w:tc>
        <w:tc>
          <w:tcPr>
            <w:tcW w:w="930" w:type="dxa"/>
          </w:tcPr>
          <w:p w14:paraId="785B17B0" w14:textId="2A7E9CB5" w:rsidR="00172839" w:rsidRDefault="00B77506" w:rsidP="00B71D90">
            <w:r>
              <w:t>11</w:t>
            </w:r>
          </w:p>
        </w:tc>
      </w:tr>
      <w:tr w:rsidR="00172839" w14:paraId="3BCD59E7" w14:textId="77777777" w:rsidTr="003C748F">
        <w:tc>
          <w:tcPr>
            <w:tcW w:w="930" w:type="dxa"/>
          </w:tcPr>
          <w:p w14:paraId="265D2C00" w14:textId="72381EF4" w:rsidR="00172839" w:rsidRDefault="00172839" w:rsidP="00B71D90">
            <w:r>
              <w:t>2.2.6</w:t>
            </w:r>
          </w:p>
        </w:tc>
        <w:tc>
          <w:tcPr>
            <w:tcW w:w="7156" w:type="dxa"/>
          </w:tcPr>
          <w:p w14:paraId="5F6DD5B0" w14:textId="4989E332" w:rsidR="00172839" w:rsidRDefault="00172839" w:rsidP="00B71D90">
            <w:r>
              <w:t xml:space="preserve">          Words that performed better</w:t>
            </w:r>
          </w:p>
        </w:tc>
        <w:tc>
          <w:tcPr>
            <w:tcW w:w="930" w:type="dxa"/>
          </w:tcPr>
          <w:p w14:paraId="13ABAB0A" w14:textId="22252A8A" w:rsidR="00172839" w:rsidRDefault="00B77506" w:rsidP="00B71D90">
            <w:r>
              <w:t>12</w:t>
            </w:r>
          </w:p>
        </w:tc>
      </w:tr>
      <w:tr w:rsidR="00172839" w14:paraId="6A7B6841" w14:textId="77777777" w:rsidTr="003C748F">
        <w:tc>
          <w:tcPr>
            <w:tcW w:w="930" w:type="dxa"/>
          </w:tcPr>
          <w:p w14:paraId="21716E97" w14:textId="77777777" w:rsidR="00172839" w:rsidRDefault="00172839" w:rsidP="00B71D90"/>
        </w:tc>
        <w:tc>
          <w:tcPr>
            <w:tcW w:w="7156" w:type="dxa"/>
          </w:tcPr>
          <w:p w14:paraId="17AC52CD" w14:textId="77777777" w:rsidR="00172839" w:rsidRDefault="00172839" w:rsidP="00B71D90"/>
        </w:tc>
        <w:tc>
          <w:tcPr>
            <w:tcW w:w="930" w:type="dxa"/>
          </w:tcPr>
          <w:p w14:paraId="48F141F0" w14:textId="77777777" w:rsidR="00172839" w:rsidRDefault="00172839" w:rsidP="00B71D90"/>
        </w:tc>
      </w:tr>
      <w:tr w:rsidR="00B71D90" w14:paraId="05D1F514" w14:textId="77777777" w:rsidTr="003C748F">
        <w:tc>
          <w:tcPr>
            <w:tcW w:w="930" w:type="dxa"/>
          </w:tcPr>
          <w:p w14:paraId="51C47A35" w14:textId="602749AF" w:rsidR="00B71D90" w:rsidRDefault="00B71D90" w:rsidP="00B71D90">
            <w:r>
              <w:t>3</w:t>
            </w:r>
          </w:p>
        </w:tc>
        <w:tc>
          <w:tcPr>
            <w:tcW w:w="7156" w:type="dxa"/>
          </w:tcPr>
          <w:p w14:paraId="79913584" w14:textId="25A103E2" w:rsidR="00B71D90" w:rsidRDefault="00B71D90" w:rsidP="00B71D90">
            <w:r>
              <w:t>Algorithm</w:t>
            </w:r>
            <w:r w:rsidR="005263AA">
              <w:t>s</w:t>
            </w:r>
          </w:p>
        </w:tc>
        <w:tc>
          <w:tcPr>
            <w:tcW w:w="930" w:type="dxa"/>
          </w:tcPr>
          <w:p w14:paraId="52BF093B" w14:textId="409D0A52" w:rsidR="00B71D90" w:rsidRDefault="00B77506" w:rsidP="00B71D90">
            <w:r>
              <w:t>13-14</w:t>
            </w:r>
          </w:p>
        </w:tc>
      </w:tr>
      <w:tr w:rsidR="00172839" w14:paraId="77755920" w14:textId="77777777" w:rsidTr="003C748F">
        <w:tc>
          <w:tcPr>
            <w:tcW w:w="930" w:type="dxa"/>
          </w:tcPr>
          <w:p w14:paraId="4A4B1C1B" w14:textId="77777777" w:rsidR="00172839" w:rsidRDefault="00172839" w:rsidP="00B71D90"/>
        </w:tc>
        <w:tc>
          <w:tcPr>
            <w:tcW w:w="7156" w:type="dxa"/>
          </w:tcPr>
          <w:p w14:paraId="3E820E47" w14:textId="77777777" w:rsidR="00172839" w:rsidRDefault="00172839" w:rsidP="00B71D90"/>
        </w:tc>
        <w:tc>
          <w:tcPr>
            <w:tcW w:w="930" w:type="dxa"/>
          </w:tcPr>
          <w:p w14:paraId="1E6A84CC" w14:textId="77777777" w:rsidR="00172839" w:rsidRDefault="00172839" w:rsidP="00B71D90"/>
        </w:tc>
      </w:tr>
      <w:tr w:rsidR="00B71D90" w14:paraId="6C8711F1" w14:textId="77777777" w:rsidTr="003C748F">
        <w:tc>
          <w:tcPr>
            <w:tcW w:w="930" w:type="dxa"/>
          </w:tcPr>
          <w:p w14:paraId="62B3AF2B" w14:textId="6DEC9E34" w:rsidR="00B71D90" w:rsidRDefault="00B71D90" w:rsidP="00B71D90">
            <w:r>
              <w:t>4</w:t>
            </w:r>
          </w:p>
        </w:tc>
        <w:tc>
          <w:tcPr>
            <w:tcW w:w="7156" w:type="dxa"/>
          </w:tcPr>
          <w:p w14:paraId="2253F996" w14:textId="34D633ED" w:rsidR="00B71D90" w:rsidRDefault="00B71D90" w:rsidP="00B71D90">
            <w:r>
              <w:t>Methodology</w:t>
            </w:r>
          </w:p>
        </w:tc>
        <w:tc>
          <w:tcPr>
            <w:tcW w:w="930" w:type="dxa"/>
          </w:tcPr>
          <w:p w14:paraId="0A9AB7BA" w14:textId="1AC7F017" w:rsidR="00B71D90" w:rsidRDefault="00B77506" w:rsidP="00B71D90">
            <w:r>
              <w:t>15-17</w:t>
            </w:r>
          </w:p>
        </w:tc>
      </w:tr>
      <w:tr w:rsidR="00172839" w14:paraId="3D2BB10D" w14:textId="77777777" w:rsidTr="003C748F">
        <w:tc>
          <w:tcPr>
            <w:tcW w:w="930" w:type="dxa"/>
          </w:tcPr>
          <w:p w14:paraId="25A1E2FB" w14:textId="7BE978B0" w:rsidR="00172839" w:rsidRDefault="005263AA" w:rsidP="00B71D90">
            <w:r>
              <w:t>4.1</w:t>
            </w:r>
          </w:p>
        </w:tc>
        <w:tc>
          <w:tcPr>
            <w:tcW w:w="7156" w:type="dxa"/>
          </w:tcPr>
          <w:p w14:paraId="4E8D887B" w14:textId="5D40E03F" w:rsidR="00172839" w:rsidRDefault="00172839" w:rsidP="00B71D90">
            <w:r>
              <w:t xml:space="preserve">    Data Preprocessing</w:t>
            </w:r>
          </w:p>
        </w:tc>
        <w:tc>
          <w:tcPr>
            <w:tcW w:w="930" w:type="dxa"/>
          </w:tcPr>
          <w:p w14:paraId="26B9B399" w14:textId="07CAC888" w:rsidR="00172839" w:rsidRDefault="00B77506" w:rsidP="00B71D90">
            <w:r>
              <w:t>15</w:t>
            </w:r>
          </w:p>
        </w:tc>
      </w:tr>
      <w:tr w:rsidR="00172839" w14:paraId="117F1ED8" w14:textId="77777777" w:rsidTr="003C748F">
        <w:tc>
          <w:tcPr>
            <w:tcW w:w="930" w:type="dxa"/>
          </w:tcPr>
          <w:p w14:paraId="1CBD77BA" w14:textId="5F9CE92F" w:rsidR="00172839" w:rsidRDefault="005263AA" w:rsidP="00B71D90">
            <w:r>
              <w:t>4.1.1</w:t>
            </w:r>
          </w:p>
        </w:tc>
        <w:tc>
          <w:tcPr>
            <w:tcW w:w="7156" w:type="dxa"/>
          </w:tcPr>
          <w:p w14:paraId="2BA6CDAC" w14:textId="164B3F9A" w:rsidR="00172839" w:rsidRDefault="00172839" w:rsidP="00B71D90">
            <w:r>
              <w:t xml:space="preserve">           Removing Outlier</w:t>
            </w:r>
          </w:p>
        </w:tc>
        <w:tc>
          <w:tcPr>
            <w:tcW w:w="930" w:type="dxa"/>
          </w:tcPr>
          <w:p w14:paraId="392D14AE" w14:textId="69410754" w:rsidR="00172839" w:rsidRDefault="00B77506" w:rsidP="00B71D90">
            <w:r>
              <w:t>15</w:t>
            </w:r>
          </w:p>
        </w:tc>
      </w:tr>
      <w:tr w:rsidR="00172839" w14:paraId="32D3AEE2" w14:textId="77777777" w:rsidTr="003C748F">
        <w:tc>
          <w:tcPr>
            <w:tcW w:w="930" w:type="dxa"/>
          </w:tcPr>
          <w:p w14:paraId="2CAED698" w14:textId="019F182D" w:rsidR="00172839" w:rsidRDefault="005263AA" w:rsidP="00B71D90">
            <w:r>
              <w:t>4.1.2</w:t>
            </w:r>
          </w:p>
        </w:tc>
        <w:tc>
          <w:tcPr>
            <w:tcW w:w="7156" w:type="dxa"/>
          </w:tcPr>
          <w:p w14:paraId="4A6B5AC9" w14:textId="59937C7F" w:rsidR="00172839" w:rsidRDefault="00172839" w:rsidP="00B71D90">
            <w:r>
              <w:t xml:space="preserve">           Assigning classes to dataset</w:t>
            </w:r>
          </w:p>
        </w:tc>
        <w:tc>
          <w:tcPr>
            <w:tcW w:w="930" w:type="dxa"/>
          </w:tcPr>
          <w:p w14:paraId="1386BB7F" w14:textId="6F921492" w:rsidR="00172839" w:rsidRDefault="00B77506" w:rsidP="00B71D90">
            <w:r>
              <w:t>15</w:t>
            </w:r>
          </w:p>
        </w:tc>
      </w:tr>
      <w:tr w:rsidR="00172839" w14:paraId="3F434C21" w14:textId="77777777" w:rsidTr="003C748F">
        <w:tc>
          <w:tcPr>
            <w:tcW w:w="930" w:type="dxa"/>
          </w:tcPr>
          <w:p w14:paraId="15262F2C" w14:textId="6EFD5D36" w:rsidR="00172839" w:rsidRDefault="005263AA" w:rsidP="00B71D90">
            <w:r>
              <w:t>4.1.3</w:t>
            </w:r>
          </w:p>
        </w:tc>
        <w:tc>
          <w:tcPr>
            <w:tcW w:w="7156" w:type="dxa"/>
          </w:tcPr>
          <w:p w14:paraId="74EC7815" w14:textId="291A496B" w:rsidR="00172839" w:rsidRDefault="00172839" w:rsidP="00B71D90">
            <w:r>
              <w:t xml:space="preserve">        </w:t>
            </w:r>
            <w:r w:rsidR="005263AA">
              <w:t xml:space="preserve">  </w:t>
            </w:r>
            <w:r>
              <w:t xml:space="preserve"> Bag of Words</w:t>
            </w:r>
          </w:p>
        </w:tc>
        <w:tc>
          <w:tcPr>
            <w:tcW w:w="930" w:type="dxa"/>
          </w:tcPr>
          <w:p w14:paraId="2EC7BA50" w14:textId="034A0584" w:rsidR="00172839" w:rsidRDefault="00B77506" w:rsidP="00B71D90">
            <w:r>
              <w:t>16</w:t>
            </w:r>
          </w:p>
        </w:tc>
      </w:tr>
      <w:tr w:rsidR="00172839" w14:paraId="2C401F8A" w14:textId="77777777" w:rsidTr="003C748F">
        <w:tc>
          <w:tcPr>
            <w:tcW w:w="930" w:type="dxa"/>
          </w:tcPr>
          <w:p w14:paraId="2785D298" w14:textId="6C42B5DE" w:rsidR="00172839" w:rsidRDefault="005263AA" w:rsidP="00B71D90">
            <w:r>
              <w:t>4.2</w:t>
            </w:r>
          </w:p>
        </w:tc>
        <w:tc>
          <w:tcPr>
            <w:tcW w:w="7156" w:type="dxa"/>
          </w:tcPr>
          <w:p w14:paraId="53ECE656" w14:textId="095DBE1E" w:rsidR="00172839" w:rsidRDefault="00172839" w:rsidP="00B71D90">
            <w:r>
              <w:t xml:space="preserve">    Implementaiton</w:t>
            </w:r>
          </w:p>
        </w:tc>
        <w:tc>
          <w:tcPr>
            <w:tcW w:w="930" w:type="dxa"/>
          </w:tcPr>
          <w:p w14:paraId="424D5845" w14:textId="3C659BDF" w:rsidR="00172839" w:rsidRDefault="00B77506" w:rsidP="00B71D90">
            <w:r>
              <w:t>17</w:t>
            </w:r>
          </w:p>
        </w:tc>
      </w:tr>
      <w:tr w:rsidR="00172839" w14:paraId="31227E2E" w14:textId="77777777" w:rsidTr="003C748F">
        <w:tc>
          <w:tcPr>
            <w:tcW w:w="930" w:type="dxa"/>
          </w:tcPr>
          <w:p w14:paraId="69067392" w14:textId="28835F72" w:rsidR="00172839" w:rsidRDefault="005263AA" w:rsidP="00B71D90">
            <w:r>
              <w:t>4.2.1</w:t>
            </w:r>
          </w:p>
        </w:tc>
        <w:tc>
          <w:tcPr>
            <w:tcW w:w="7156" w:type="dxa"/>
          </w:tcPr>
          <w:p w14:paraId="378CA672" w14:textId="7CFBCA58" w:rsidR="00172839" w:rsidRDefault="00172839" w:rsidP="00B71D90">
            <w:r>
              <w:t xml:space="preserve">          Training and Testing Data </w:t>
            </w:r>
          </w:p>
        </w:tc>
        <w:tc>
          <w:tcPr>
            <w:tcW w:w="930" w:type="dxa"/>
          </w:tcPr>
          <w:p w14:paraId="29DA274D" w14:textId="6BC2F574" w:rsidR="00172839" w:rsidRDefault="00B77506" w:rsidP="00B71D90">
            <w:r>
              <w:t>17</w:t>
            </w:r>
          </w:p>
        </w:tc>
      </w:tr>
      <w:tr w:rsidR="00172839" w14:paraId="533579E7" w14:textId="77777777" w:rsidTr="003C748F">
        <w:tc>
          <w:tcPr>
            <w:tcW w:w="930" w:type="dxa"/>
          </w:tcPr>
          <w:p w14:paraId="582A7CF3" w14:textId="47933669" w:rsidR="00172839" w:rsidRDefault="005263AA" w:rsidP="00B71D90">
            <w:r>
              <w:t>4.2.2</w:t>
            </w:r>
          </w:p>
        </w:tc>
        <w:tc>
          <w:tcPr>
            <w:tcW w:w="7156" w:type="dxa"/>
          </w:tcPr>
          <w:p w14:paraId="71086BFD" w14:textId="4604EE11" w:rsidR="00172839" w:rsidRDefault="00172839" w:rsidP="00B71D90">
            <w:r>
              <w:t xml:space="preserve">          </w:t>
            </w:r>
            <w:r w:rsidR="003C748F">
              <w:t>Model Performance Metric</w:t>
            </w:r>
          </w:p>
        </w:tc>
        <w:tc>
          <w:tcPr>
            <w:tcW w:w="930" w:type="dxa"/>
          </w:tcPr>
          <w:p w14:paraId="6B23B075" w14:textId="4B52D35B" w:rsidR="00172839" w:rsidRDefault="00B77506" w:rsidP="00B71D90">
            <w:r>
              <w:t>17</w:t>
            </w:r>
          </w:p>
        </w:tc>
      </w:tr>
      <w:tr w:rsidR="00172839" w14:paraId="1A6EF65F" w14:textId="77777777" w:rsidTr="003C748F">
        <w:tc>
          <w:tcPr>
            <w:tcW w:w="930" w:type="dxa"/>
          </w:tcPr>
          <w:p w14:paraId="7D8D71A4" w14:textId="77777777" w:rsidR="00172839" w:rsidRDefault="00172839" w:rsidP="00B71D90"/>
        </w:tc>
        <w:tc>
          <w:tcPr>
            <w:tcW w:w="7156" w:type="dxa"/>
          </w:tcPr>
          <w:p w14:paraId="364D8BBA" w14:textId="77777777" w:rsidR="00172839" w:rsidRDefault="00172839" w:rsidP="00B71D90"/>
        </w:tc>
        <w:tc>
          <w:tcPr>
            <w:tcW w:w="930" w:type="dxa"/>
          </w:tcPr>
          <w:p w14:paraId="57F62ED1" w14:textId="77777777" w:rsidR="00172839" w:rsidRDefault="00172839" w:rsidP="00B71D90"/>
        </w:tc>
      </w:tr>
      <w:tr w:rsidR="00B71D90" w14:paraId="2DF62D77" w14:textId="77777777" w:rsidTr="003C748F">
        <w:tc>
          <w:tcPr>
            <w:tcW w:w="930" w:type="dxa"/>
          </w:tcPr>
          <w:p w14:paraId="14C82D4F" w14:textId="297E2B66" w:rsidR="00B71D90" w:rsidRDefault="00B71D90" w:rsidP="00B71D90">
            <w:r>
              <w:t>5</w:t>
            </w:r>
          </w:p>
        </w:tc>
        <w:tc>
          <w:tcPr>
            <w:tcW w:w="7156" w:type="dxa"/>
          </w:tcPr>
          <w:p w14:paraId="5E7EF2C2" w14:textId="6BFB9C85" w:rsidR="00B71D90" w:rsidRDefault="00B71D90" w:rsidP="00B71D90">
            <w:r>
              <w:t>Result</w:t>
            </w:r>
            <w:r w:rsidR="00172839">
              <w:t>s</w:t>
            </w:r>
          </w:p>
        </w:tc>
        <w:tc>
          <w:tcPr>
            <w:tcW w:w="930" w:type="dxa"/>
          </w:tcPr>
          <w:p w14:paraId="4733EC1F" w14:textId="1ABCCC71" w:rsidR="00B71D90" w:rsidRDefault="00B77506" w:rsidP="00B71D90">
            <w:r>
              <w:t>18</w:t>
            </w:r>
          </w:p>
        </w:tc>
      </w:tr>
      <w:tr w:rsidR="00B71D90" w14:paraId="6208E7C4" w14:textId="77777777" w:rsidTr="003C748F">
        <w:tc>
          <w:tcPr>
            <w:tcW w:w="930" w:type="dxa"/>
          </w:tcPr>
          <w:p w14:paraId="583AFDA7" w14:textId="028C5C7A" w:rsidR="00B71D90" w:rsidRDefault="0050739E" w:rsidP="00B71D90">
            <w:r>
              <w:t>6</w:t>
            </w:r>
          </w:p>
        </w:tc>
        <w:tc>
          <w:tcPr>
            <w:tcW w:w="7156" w:type="dxa"/>
          </w:tcPr>
          <w:p w14:paraId="6A21DE2F" w14:textId="7B54CC49" w:rsidR="00B71D90" w:rsidRDefault="0050739E" w:rsidP="00B71D90">
            <w:r>
              <w:t>Future Scope</w:t>
            </w:r>
          </w:p>
        </w:tc>
        <w:tc>
          <w:tcPr>
            <w:tcW w:w="930" w:type="dxa"/>
          </w:tcPr>
          <w:p w14:paraId="3055AE35" w14:textId="72F68E1D" w:rsidR="00B71D90" w:rsidRDefault="00B77506" w:rsidP="00B71D90">
            <w:r>
              <w:t>19</w:t>
            </w:r>
          </w:p>
        </w:tc>
      </w:tr>
      <w:tr w:rsidR="00B71D90" w14:paraId="77C28091" w14:textId="77777777" w:rsidTr="003C748F">
        <w:tc>
          <w:tcPr>
            <w:tcW w:w="930" w:type="dxa"/>
          </w:tcPr>
          <w:p w14:paraId="0AB0331B" w14:textId="77777777" w:rsidR="00B71D90" w:rsidRDefault="00B71D90" w:rsidP="00B71D90"/>
        </w:tc>
        <w:tc>
          <w:tcPr>
            <w:tcW w:w="7156" w:type="dxa"/>
          </w:tcPr>
          <w:p w14:paraId="24A551AD" w14:textId="77777777" w:rsidR="00B71D90" w:rsidRDefault="00B71D90" w:rsidP="00B71D90"/>
        </w:tc>
        <w:tc>
          <w:tcPr>
            <w:tcW w:w="930" w:type="dxa"/>
          </w:tcPr>
          <w:p w14:paraId="753B1C88" w14:textId="77777777" w:rsidR="00B71D90" w:rsidRDefault="00B71D90" w:rsidP="00B71D90"/>
        </w:tc>
      </w:tr>
    </w:tbl>
    <w:p w14:paraId="669D8250" w14:textId="0BE02B00" w:rsidR="00B71D90" w:rsidRDefault="00B71D90" w:rsidP="00B71D90"/>
    <w:p w14:paraId="31DE62F6" w14:textId="3B87478B" w:rsidR="005263AA" w:rsidRDefault="005263AA" w:rsidP="00B71D90"/>
    <w:p w14:paraId="4FD0609C" w14:textId="08171498" w:rsidR="005263AA" w:rsidRDefault="005263AA" w:rsidP="00B71D90"/>
    <w:p w14:paraId="787DCF7A" w14:textId="0D8D675F" w:rsidR="005263AA" w:rsidRDefault="005263AA" w:rsidP="00B71D90"/>
    <w:p w14:paraId="04C3584B" w14:textId="551EF23D" w:rsidR="005263AA" w:rsidRDefault="005263AA" w:rsidP="00B71D90"/>
    <w:p w14:paraId="1F3FE275" w14:textId="70DF633D" w:rsidR="005263AA" w:rsidRDefault="005263AA" w:rsidP="00B71D90"/>
    <w:p w14:paraId="44EF18F7" w14:textId="239D94AC" w:rsidR="005263AA" w:rsidRDefault="005263AA" w:rsidP="00B71D90"/>
    <w:p w14:paraId="6F5D5543" w14:textId="5A724FE2" w:rsidR="0050739E" w:rsidRDefault="0050739E" w:rsidP="00B71D90"/>
    <w:p w14:paraId="5E0C2E6E" w14:textId="30C0C509" w:rsidR="0050739E" w:rsidRPr="00B77506" w:rsidRDefault="0050739E" w:rsidP="00B77506">
      <w:pPr>
        <w:jc w:val="center"/>
        <w:rPr>
          <w:b/>
          <w:bCs/>
        </w:rPr>
      </w:pPr>
      <w:r w:rsidRPr="00B77506">
        <w:rPr>
          <w:b/>
          <w:bCs/>
          <w:sz w:val="28"/>
          <w:szCs w:val="28"/>
        </w:rPr>
        <w:lastRenderedPageBreak/>
        <w:t>Figures</w:t>
      </w:r>
    </w:p>
    <w:tbl>
      <w:tblPr>
        <w:tblStyle w:val="TableGrid"/>
        <w:tblW w:w="0" w:type="auto"/>
        <w:tblLook w:val="04A0" w:firstRow="1" w:lastRow="0" w:firstColumn="1" w:lastColumn="0" w:noHBand="0" w:noVBand="1"/>
      </w:tblPr>
      <w:tblGrid>
        <w:gridCol w:w="704"/>
        <w:gridCol w:w="7513"/>
        <w:gridCol w:w="799"/>
      </w:tblGrid>
      <w:tr w:rsidR="0050739E" w14:paraId="26F78AD6" w14:textId="77777777" w:rsidTr="0050739E">
        <w:tc>
          <w:tcPr>
            <w:tcW w:w="704" w:type="dxa"/>
          </w:tcPr>
          <w:p w14:paraId="28413899" w14:textId="75DB405E" w:rsidR="0050739E" w:rsidRPr="00B77506" w:rsidRDefault="0050739E" w:rsidP="0050739E">
            <w:pPr>
              <w:jc w:val="center"/>
              <w:rPr>
                <w:b/>
                <w:bCs/>
              </w:rPr>
            </w:pPr>
            <w:r w:rsidRPr="00B77506">
              <w:rPr>
                <w:b/>
                <w:bCs/>
              </w:rPr>
              <w:t>Sr. No.</w:t>
            </w:r>
          </w:p>
        </w:tc>
        <w:tc>
          <w:tcPr>
            <w:tcW w:w="7513" w:type="dxa"/>
          </w:tcPr>
          <w:p w14:paraId="69250EDC" w14:textId="3FC1BA87" w:rsidR="0050739E" w:rsidRPr="00B77506" w:rsidRDefault="0050739E" w:rsidP="0050739E">
            <w:pPr>
              <w:jc w:val="center"/>
              <w:rPr>
                <w:b/>
                <w:bCs/>
              </w:rPr>
            </w:pPr>
            <w:r w:rsidRPr="00B77506">
              <w:rPr>
                <w:b/>
                <w:bCs/>
              </w:rPr>
              <w:t>Title</w:t>
            </w:r>
          </w:p>
        </w:tc>
        <w:tc>
          <w:tcPr>
            <w:tcW w:w="799" w:type="dxa"/>
          </w:tcPr>
          <w:p w14:paraId="4DB8007D" w14:textId="0C1DFE86" w:rsidR="0050739E" w:rsidRPr="00B77506" w:rsidRDefault="0050739E" w:rsidP="0050739E">
            <w:pPr>
              <w:jc w:val="center"/>
              <w:rPr>
                <w:b/>
                <w:bCs/>
              </w:rPr>
            </w:pPr>
            <w:r w:rsidRPr="00B77506">
              <w:rPr>
                <w:b/>
                <w:bCs/>
              </w:rPr>
              <w:t>Page no.</w:t>
            </w:r>
          </w:p>
        </w:tc>
      </w:tr>
      <w:tr w:rsidR="0050739E" w14:paraId="3C2D0346" w14:textId="77777777" w:rsidTr="0050739E">
        <w:tc>
          <w:tcPr>
            <w:tcW w:w="704" w:type="dxa"/>
          </w:tcPr>
          <w:p w14:paraId="0195FBE7" w14:textId="68F2351F" w:rsidR="0050739E" w:rsidRDefault="00B77506" w:rsidP="00B71D90">
            <w:r>
              <w:t>1</w:t>
            </w:r>
          </w:p>
        </w:tc>
        <w:tc>
          <w:tcPr>
            <w:tcW w:w="7513" w:type="dxa"/>
          </w:tcPr>
          <w:p w14:paraId="71ED7D52" w14:textId="772FA4A6" w:rsidR="0050739E" w:rsidRDefault="00B77506" w:rsidP="00B77506">
            <w:pPr>
              <w:rPr>
                <w:noProof/>
              </w:rPr>
            </w:pPr>
            <w:r>
              <w:t>Histogram with main features (Retweets, Likes and Claps)</w:t>
            </w:r>
          </w:p>
        </w:tc>
        <w:tc>
          <w:tcPr>
            <w:tcW w:w="799" w:type="dxa"/>
          </w:tcPr>
          <w:p w14:paraId="3EED99AB" w14:textId="315F8AD7" w:rsidR="0050739E" w:rsidRDefault="00B77506" w:rsidP="00B71D90">
            <w:r>
              <w:t>8</w:t>
            </w:r>
          </w:p>
        </w:tc>
      </w:tr>
      <w:tr w:rsidR="0050739E" w14:paraId="41DF41F8" w14:textId="77777777" w:rsidTr="0050739E">
        <w:tc>
          <w:tcPr>
            <w:tcW w:w="704" w:type="dxa"/>
          </w:tcPr>
          <w:p w14:paraId="25E35937" w14:textId="2EECCFC3" w:rsidR="0050739E" w:rsidRDefault="00B77506" w:rsidP="00B71D90">
            <w:r>
              <w:t>2</w:t>
            </w:r>
          </w:p>
        </w:tc>
        <w:tc>
          <w:tcPr>
            <w:tcW w:w="7513" w:type="dxa"/>
          </w:tcPr>
          <w:p w14:paraId="1DE26315" w14:textId="77676C30" w:rsidR="0050739E" w:rsidRDefault="00B77506" w:rsidP="00B71D90">
            <w:r>
              <w:t>Boxplots</w:t>
            </w:r>
            <w:r>
              <w:t xml:space="preserve"> with main features (Retweets, Likes and Claps)</w:t>
            </w:r>
          </w:p>
        </w:tc>
        <w:tc>
          <w:tcPr>
            <w:tcW w:w="799" w:type="dxa"/>
          </w:tcPr>
          <w:p w14:paraId="10FFD6C7" w14:textId="395E26C2" w:rsidR="0050739E" w:rsidRDefault="00B77506" w:rsidP="00B71D90">
            <w:r>
              <w:t>8</w:t>
            </w:r>
          </w:p>
        </w:tc>
      </w:tr>
      <w:tr w:rsidR="0050739E" w14:paraId="6FEAB4AC" w14:textId="77777777" w:rsidTr="0050739E">
        <w:tc>
          <w:tcPr>
            <w:tcW w:w="704" w:type="dxa"/>
          </w:tcPr>
          <w:p w14:paraId="2CF2B158" w14:textId="55AE762E" w:rsidR="0050739E" w:rsidRDefault="00B77506" w:rsidP="00B71D90">
            <w:r>
              <w:t>3</w:t>
            </w:r>
          </w:p>
        </w:tc>
        <w:tc>
          <w:tcPr>
            <w:tcW w:w="7513" w:type="dxa"/>
          </w:tcPr>
          <w:p w14:paraId="758A462C" w14:textId="36016868" w:rsidR="0050739E" w:rsidRDefault="00B77506" w:rsidP="00B71D90">
            <w:r>
              <w:t>Scatter Matrix between features (Retweets, Likes, Claps and Title Length)</w:t>
            </w:r>
          </w:p>
        </w:tc>
        <w:tc>
          <w:tcPr>
            <w:tcW w:w="799" w:type="dxa"/>
          </w:tcPr>
          <w:p w14:paraId="54B2F195" w14:textId="1F4505EF" w:rsidR="0050739E" w:rsidRDefault="00B77506" w:rsidP="00B71D90">
            <w:r>
              <w:t>9</w:t>
            </w:r>
          </w:p>
        </w:tc>
      </w:tr>
      <w:tr w:rsidR="0050739E" w14:paraId="3AF6E3F4" w14:textId="77777777" w:rsidTr="0050739E">
        <w:tc>
          <w:tcPr>
            <w:tcW w:w="704" w:type="dxa"/>
          </w:tcPr>
          <w:p w14:paraId="1A2218A2" w14:textId="3670D973" w:rsidR="0050739E" w:rsidRDefault="00B77506" w:rsidP="00B71D90">
            <w:r>
              <w:t>4</w:t>
            </w:r>
          </w:p>
        </w:tc>
        <w:tc>
          <w:tcPr>
            <w:tcW w:w="7513" w:type="dxa"/>
          </w:tcPr>
          <w:p w14:paraId="2917B2EE" w14:textId="631374A7" w:rsidR="0050739E" w:rsidRDefault="00B77506" w:rsidP="00B71D90">
            <w:r>
              <w:t>Title length vs other features</w:t>
            </w:r>
          </w:p>
        </w:tc>
        <w:tc>
          <w:tcPr>
            <w:tcW w:w="799" w:type="dxa"/>
          </w:tcPr>
          <w:p w14:paraId="0D381128" w14:textId="4DEF5427" w:rsidR="0050739E" w:rsidRDefault="00B77506" w:rsidP="00B71D90">
            <w:r>
              <w:t>10</w:t>
            </w:r>
          </w:p>
        </w:tc>
      </w:tr>
      <w:tr w:rsidR="0050739E" w14:paraId="5E51B3AF" w14:textId="77777777" w:rsidTr="0050739E">
        <w:tc>
          <w:tcPr>
            <w:tcW w:w="704" w:type="dxa"/>
          </w:tcPr>
          <w:p w14:paraId="2C93D8DD" w14:textId="2252F1D0" w:rsidR="0050739E" w:rsidRDefault="00B77506" w:rsidP="00B71D90">
            <w:r>
              <w:t>5</w:t>
            </w:r>
          </w:p>
        </w:tc>
        <w:tc>
          <w:tcPr>
            <w:tcW w:w="7513" w:type="dxa"/>
          </w:tcPr>
          <w:p w14:paraId="3EF36C3A" w14:textId="4304CF9D" w:rsidR="0050739E" w:rsidRPr="00B77506" w:rsidRDefault="00B77506" w:rsidP="00B77506">
            <w:pPr>
              <w:rPr>
                <w:sz w:val="24"/>
                <w:szCs w:val="24"/>
              </w:rPr>
            </w:pPr>
            <w:r>
              <w:rPr>
                <w:sz w:val="24"/>
                <w:szCs w:val="24"/>
              </w:rPr>
              <w:t>Category analysis on all three features</w:t>
            </w:r>
          </w:p>
        </w:tc>
        <w:tc>
          <w:tcPr>
            <w:tcW w:w="799" w:type="dxa"/>
          </w:tcPr>
          <w:p w14:paraId="1B8BD406" w14:textId="4428484C" w:rsidR="0050739E" w:rsidRDefault="00B77506" w:rsidP="00B71D90">
            <w:r>
              <w:t>11</w:t>
            </w:r>
          </w:p>
        </w:tc>
      </w:tr>
      <w:tr w:rsidR="0050739E" w14:paraId="5D1ED335" w14:textId="77777777" w:rsidTr="0050739E">
        <w:tc>
          <w:tcPr>
            <w:tcW w:w="704" w:type="dxa"/>
          </w:tcPr>
          <w:p w14:paraId="7F6721AE" w14:textId="4C6FD1EF" w:rsidR="0050739E" w:rsidRDefault="00B77506" w:rsidP="00B71D90">
            <w:r>
              <w:t>6</w:t>
            </w:r>
          </w:p>
        </w:tc>
        <w:tc>
          <w:tcPr>
            <w:tcW w:w="7513" w:type="dxa"/>
          </w:tcPr>
          <w:p w14:paraId="3283F9A3" w14:textId="4D81664C" w:rsidR="0050739E" w:rsidRDefault="00B77506" w:rsidP="00B71D90">
            <w:r>
              <w:t>Range Distributio for equal classes</w:t>
            </w:r>
          </w:p>
        </w:tc>
        <w:tc>
          <w:tcPr>
            <w:tcW w:w="799" w:type="dxa"/>
          </w:tcPr>
          <w:p w14:paraId="0C0CAB93" w14:textId="072C601C" w:rsidR="0050739E" w:rsidRDefault="00B77506" w:rsidP="00B71D90">
            <w:r>
              <w:t>15</w:t>
            </w:r>
          </w:p>
        </w:tc>
      </w:tr>
    </w:tbl>
    <w:p w14:paraId="43187EC5" w14:textId="78D5ADC4" w:rsidR="0050739E" w:rsidRDefault="0050739E" w:rsidP="00B71D90"/>
    <w:p w14:paraId="38782048" w14:textId="77777777" w:rsidR="00B77506" w:rsidRDefault="00B77506" w:rsidP="00B71D90"/>
    <w:p w14:paraId="3D62CA7F" w14:textId="77777777" w:rsidR="00B77506" w:rsidRDefault="00B77506" w:rsidP="00B71D90"/>
    <w:p w14:paraId="0081C6EE" w14:textId="792CD426" w:rsidR="00B77506" w:rsidRPr="00B77506" w:rsidRDefault="00B77506" w:rsidP="00B77506">
      <w:pPr>
        <w:jc w:val="center"/>
      </w:pPr>
      <w:r>
        <w:rPr>
          <w:b/>
          <w:bCs/>
          <w:sz w:val="28"/>
          <w:szCs w:val="28"/>
        </w:rPr>
        <w:t>Tables</w:t>
      </w:r>
    </w:p>
    <w:tbl>
      <w:tblPr>
        <w:tblStyle w:val="TableGrid"/>
        <w:tblW w:w="0" w:type="auto"/>
        <w:tblLook w:val="04A0" w:firstRow="1" w:lastRow="0" w:firstColumn="1" w:lastColumn="0" w:noHBand="0" w:noVBand="1"/>
      </w:tblPr>
      <w:tblGrid>
        <w:gridCol w:w="704"/>
        <w:gridCol w:w="7513"/>
        <w:gridCol w:w="799"/>
      </w:tblGrid>
      <w:tr w:rsidR="00B77506" w14:paraId="20FDEA80" w14:textId="77777777" w:rsidTr="00FA52E1">
        <w:tc>
          <w:tcPr>
            <w:tcW w:w="704" w:type="dxa"/>
          </w:tcPr>
          <w:p w14:paraId="0DB942B9" w14:textId="77777777" w:rsidR="00B77506" w:rsidRPr="00B77506" w:rsidRDefault="00B77506" w:rsidP="00FA52E1">
            <w:pPr>
              <w:jc w:val="center"/>
              <w:rPr>
                <w:b/>
                <w:bCs/>
              </w:rPr>
            </w:pPr>
            <w:r w:rsidRPr="00B77506">
              <w:rPr>
                <w:b/>
                <w:bCs/>
              </w:rPr>
              <w:t>Sr. No.</w:t>
            </w:r>
          </w:p>
        </w:tc>
        <w:tc>
          <w:tcPr>
            <w:tcW w:w="7513" w:type="dxa"/>
          </w:tcPr>
          <w:p w14:paraId="174177C5" w14:textId="77777777" w:rsidR="00B77506" w:rsidRPr="00B77506" w:rsidRDefault="00B77506" w:rsidP="00FA52E1">
            <w:pPr>
              <w:jc w:val="center"/>
              <w:rPr>
                <w:b/>
                <w:bCs/>
              </w:rPr>
            </w:pPr>
            <w:r w:rsidRPr="00B77506">
              <w:rPr>
                <w:b/>
                <w:bCs/>
              </w:rPr>
              <w:t>Title</w:t>
            </w:r>
          </w:p>
        </w:tc>
        <w:tc>
          <w:tcPr>
            <w:tcW w:w="799" w:type="dxa"/>
          </w:tcPr>
          <w:p w14:paraId="459C8743" w14:textId="77777777" w:rsidR="00B77506" w:rsidRPr="00B77506" w:rsidRDefault="00B77506" w:rsidP="00FA52E1">
            <w:pPr>
              <w:jc w:val="center"/>
              <w:rPr>
                <w:b/>
                <w:bCs/>
              </w:rPr>
            </w:pPr>
            <w:r w:rsidRPr="00B77506">
              <w:rPr>
                <w:b/>
                <w:bCs/>
              </w:rPr>
              <w:t>Page no.</w:t>
            </w:r>
          </w:p>
        </w:tc>
      </w:tr>
      <w:tr w:rsidR="00B77506" w14:paraId="2B01A8CB" w14:textId="77777777" w:rsidTr="00FA52E1">
        <w:tc>
          <w:tcPr>
            <w:tcW w:w="704" w:type="dxa"/>
          </w:tcPr>
          <w:p w14:paraId="4819E181" w14:textId="170CB2F1" w:rsidR="00B77506" w:rsidRDefault="00B77506" w:rsidP="00FA52E1">
            <w:r>
              <w:t>1</w:t>
            </w:r>
          </w:p>
        </w:tc>
        <w:tc>
          <w:tcPr>
            <w:tcW w:w="7513" w:type="dxa"/>
          </w:tcPr>
          <w:p w14:paraId="23ECE3C3" w14:textId="4F73583B" w:rsidR="00B77506" w:rsidRDefault="00B77506" w:rsidP="00FA52E1">
            <w:r>
              <w:rPr>
                <w:noProof/>
              </w:rPr>
              <w:t xml:space="preserve">Snapshot of </w:t>
            </w:r>
            <w:r>
              <w:rPr>
                <w:noProof/>
              </w:rPr>
              <w:t xml:space="preserve">the </w:t>
            </w:r>
            <w:r>
              <w:rPr>
                <w:noProof/>
              </w:rPr>
              <w:t>Dataset</w:t>
            </w:r>
          </w:p>
        </w:tc>
        <w:tc>
          <w:tcPr>
            <w:tcW w:w="799" w:type="dxa"/>
          </w:tcPr>
          <w:p w14:paraId="51EA77C5" w14:textId="4EB1416A" w:rsidR="00B77506" w:rsidRDefault="00B77506" w:rsidP="00FA52E1">
            <w:r>
              <w:t>6</w:t>
            </w:r>
          </w:p>
        </w:tc>
      </w:tr>
      <w:tr w:rsidR="00B77506" w14:paraId="1B679C53" w14:textId="77777777" w:rsidTr="00FA52E1">
        <w:tc>
          <w:tcPr>
            <w:tcW w:w="704" w:type="dxa"/>
          </w:tcPr>
          <w:p w14:paraId="79B5409F" w14:textId="5D39836B" w:rsidR="00B77506" w:rsidRDefault="00B77506" w:rsidP="00FA52E1">
            <w:r>
              <w:t>2</w:t>
            </w:r>
          </w:p>
        </w:tc>
        <w:tc>
          <w:tcPr>
            <w:tcW w:w="7513" w:type="dxa"/>
          </w:tcPr>
          <w:p w14:paraId="397CFB8A" w14:textId="261DE61C" w:rsidR="00B77506" w:rsidRDefault="00B77506" w:rsidP="00FA52E1">
            <w:r>
              <w:t>Attributes of the Dataset</w:t>
            </w:r>
          </w:p>
        </w:tc>
        <w:tc>
          <w:tcPr>
            <w:tcW w:w="799" w:type="dxa"/>
          </w:tcPr>
          <w:p w14:paraId="0ACAA6A4" w14:textId="01275262" w:rsidR="00B77506" w:rsidRDefault="00B77506" w:rsidP="00FA52E1">
            <w:r>
              <w:t>6</w:t>
            </w:r>
          </w:p>
        </w:tc>
      </w:tr>
      <w:tr w:rsidR="00B77506" w14:paraId="2894FBAA" w14:textId="77777777" w:rsidTr="00FA52E1">
        <w:tc>
          <w:tcPr>
            <w:tcW w:w="704" w:type="dxa"/>
          </w:tcPr>
          <w:p w14:paraId="70E4DF36" w14:textId="02737EBC" w:rsidR="00B77506" w:rsidRDefault="00B77506" w:rsidP="00FA52E1">
            <w:r>
              <w:t>3</w:t>
            </w:r>
          </w:p>
        </w:tc>
        <w:tc>
          <w:tcPr>
            <w:tcW w:w="7513" w:type="dxa"/>
          </w:tcPr>
          <w:p w14:paraId="17540A43" w14:textId="540856BA" w:rsidR="00B77506" w:rsidRDefault="00B77506" w:rsidP="00FA52E1">
            <w:r>
              <w:t>Statistical Overview</w:t>
            </w:r>
          </w:p>
        </w:tc>
        <w:tc>
          <w:tcPr>
            <w:tcW w:w="799" w:type="dxa"/>
          </w:tcPr>
          <w:p w14:paraId="0E1A78B2" w14:textId="5EF400A0" w:rsidR="00B77506" w:rsidRDefault="00B77506" w:rsidP="00FA52E1">
            <w:r>
              <w:t>7</w:t>
            </w:r>
          </w:p>
        </w:tc>
      </w:tr>
      <w:tr w:rsidR="00B77506" w14:paraId="5FD0EA6E" w14:textId="77777777" w:rsidTr="00FA52E1">
        <w:tc>
          <w:tcPr>
            <w:tcW w:w="704" w:type="dxa"/>
          </w:tcPr>
          <w:p w14:paraId="768768AB" w14:textId="51C8D8E9" w:rsidR="00B77506" w:rsidRDefault="00B77506" w:rsidP="00FA52E1">
            <w:r>
              <w:t>4</w:t>
            </w:r>
          </w:p>
        </w:tc>
        <w:tc>
          <w:tcPr>
            <w:tcW w:w="7513" w:type="dxa"/>
          </w:tcPr>
          <w:p w14:paraId="43C76600" w14:textId="7AE56E8D" w:rsidR="00B77506" w:rsidRDefault="00B77506" w:rsidP="00FA52E1">
            <w:r>
              <w:t>Results</w:t>
            </w:r>
          </w:p>
        </w:tc>
        <w:tc>
          <w:tcPr>
            <w:tcW w:w="799" w:type="dxa"/>
          </w:tcPr>
          <w:p w14:paraId="53A0EDD5" w14:textId="76E5833F" w:rsidR="00B77506" w:rsidRDefault="00B77506" w:rsidP="00FA52E1">
            <w:r>
              <w:t>18</w:t>
            </w:r>
          </w:p>
        </w:tc>
      </w:tr>
    </w:tbl>
    <w:p w14:paraId="6EF8D0E2" w14:textId="7CC23963" w:rsidR="005263AA" w:rsidRDefault="005263AA" w:rsidP="00B71D90"/>
    <w:p w14:paraId="42207BA8" w14:textId="7334BD10" w:rsidR="00B77506" w:rsidRDefault="00B77506" w:rsidP="00B71D90"/>
    <w:p w14:paraId="4945F145" w14:textId="1B45B19F" w:rsidR="00B77506" w:rsidRDefault="00B77506" w:rsidP="00B71D90"/>
    <w:p w14:paraId="5BBBD429" w14:textId="4FC719F6" w:rsidR="00B77506" w:rsidRDefault="00B77506" w:rsidP="00B71D90"/>
    <w:p w14:paraId="243BCFE1" w14:textId="25A2B897" w:rsidR="00B77506" w:rsidRDefault="00B77506" w:rsidP="00B71D90"/>
    <w:p w14:paraId="6E904821" w14:textId="302BFA92" w:rsidR="00B77506" w:rsidRDefault="00B77506" w:rsidP="00B71D90"/>
    <w:p w14:paraId="22389220" w14:textId="6F4A9C5B" w:rsidR="00B77506" w:rsidRDefault="00B77506" w:rsidP="00B71D90"/>
    <w:p w14:paraId="1C5D3AE2" w14:textId="3FA8B243" w:rsidR="00B77506" w:rsidRDefault="00B77506" w:rsidP="00B71D90"/>
    <w:p w14:paraId="45CB9D17" w14:textId="2F5652A6" w:rsidR="00B77506" w:rsidRDefault="00B77506" w:rsidP="00B71D90"/>
    <w:p w14:paraId="1DAD753C" w14:textId="22774ADA" w:rsidR="00B77506" w:rsidRDefault="00B77506" w:rsidP="00B71D90"/>
    <w:p w14:paraId="557F4EAF" w14:textId="0FFA5FFA" w:rsidR="00B77506" w:rsidRDefault="00B77506" w:rsidP="00B71D90"/>
    <w:p w14:paraId="1340A97A" w14:textId="32B274E1" w:rsidR="00B77506" w:rsidRDefault="00B77506" w:rsidP="00B71D90"/>
    <w:p w14:paraId="033AA120" w14:textId="5E351757" w:rsidR="00B77506" w:rsidRDefault="00B77506" w:rsidP="00B71D90"/>
    <w:p w14:paraId="35CD4FFB" w14:textId="20820ED3" w:rsidR="00B77506" w:rsidRDefault="00B77506" w:rsidP="00B71D90"/>
    <w:p w14:paraId="387F88CC" w14:textId="77777777" w:rsidR="00B77506" w:rsidRDefault="00B77506" w:rsidP="00B71D90"/>
    <w:p w14:paraId="7B5075ED" w14:textId="77777777" w:rsidR="00B77506" w:rsidRDefault="00B77506" w:rsidP="00B71D90"/>
    <w:p w14:paraId="1CDD7519" w14:textId="76E1F055" w:rsidR="005263AA" w:rsidRDefault="005263AA" w:rsidP="00B71D90"/>
    <w:p w14:paraId="336729D0" w14:textId="69641CF8" w:rsidR="005263AA" w:rsidRDefault="005263AA" w:rsidP="005263AA">
      <w:pPr>
        <w:jc w:val="center"/>
        <w:rPr>
          <w:sz w:val="24"/>
          <w:szCs w:val="24"/>
        </w:rPr>
      </w:pPr>
      <w:r w:rsidRPr="005263AA">
        <w:rPr>
          <w:sz w:val="32"/>
          <w:szCs w:val="32"/>
        </w:rPr>
        <w:lastRenderedPageBreak/>
        <w:t xml:space="preserve">Chapter </w:t>
      </w:r>
      <w:r>
        <w:rPr>
          <w:sz w:val="32"/>
          <w:szCs w:val="32"/>
        </w:rPr>
        <w:t xml:space="preserve">- </w:t>
      </w:r>
      <w:r w:rsidRPr="005263AA">
        <w:rPr>
          <w:sz w:val="32"/>
          <w:szCs w:val="32"/>
        </w:rPr>
        <w:t xml:space="preserve">1 </w:t>
      </w:r>
      <w:r>
        <w:rPr>
          <w:sz w:val="32"/>
          <w:szCs w:val="32"/>
        </w:rPr>
        <w:t xml:space="preserve">: </w:t>
      </w:r>
      <w:r w:rsidRPr="005263AA">
        <w:rPr>
          <w:sz w:val="32"/>
          <w:szCs w:val="32"/>
        </w:rPr>
        <w:t>Definition</w:t>
      </w:r>
    </w:p>
    <w:p w14:paraId="54CDEC2E" w14:textId="17BBDC8B" w:rsidR="005263AA" w:rsidRDefault="005263AA" w:rsidP="005263AA">
      <w:pPr>
        <w:pBdr>
          <w:bottom w:val="double" w:sz="6" w:space="1" w:color="auto"/>
        </w:pBdr>
        <w:jc w:val="center"/>
        <w:rPr>
          <w:sz w:val="32"/>
          <w:szCs w:val="32"/>
        </w:rPr>
      </w:pPr>
    </w:p>
    <w:p w14:paraId="27A7A298" w14:textId="77777777" w:rsidR="00B62A8C" w:rsidRDefault="00B62A8C" w:rsidP="005263AA">
      <w:pPr>
        <w:jc w:val="center"/>
        <w:rPr>
          <w:sz w:val="32"/>
          <w:szCs w:val="32"/>
        </w:rPr>
      </w:pPr>
    </w:p>
    <w:p w14:paraId="734B2F8C" w14:textId="3B24EA0D" w:rsidR="005263AA" w:rsidRDefault="005263AA" w:rsidP="005263AA">
      <w:pPr>
        <w:pStyle w:val="ListParagraph"/>
        <w:numPr>
          <w:ilvl w:val="1"/>
          <w:numId w:val="2"/>
        </w:numPr>
        <w:rPr>
          <w:sz w:val="24"/>
          <w:szCs w:val="24"/>
        </w:rPr>
      </w:pPr>
      <w:r w:rsidRPr="005263AA">
        <w:rPr>
          <w:sz w:val="24"/>
          <w:szCs w:val="24"/>
        </w:rPr>
        <w:t xml:space="preserve">Project Overview : </w:t>
      </w:r>
    </w:p>
    <w:p w14:paraId="1233C546" w14:textId="77777777" w:rsidR="005263AA" w:rsidRPr="005263AA" w:rsidRDefault="005263AA" w:rsidP="005263AA">
      <w:pPr>
        <w:pStyle w:val="ListParagraph"/>
        <w:ind w:left="420"/>
        <w:rPr>
          <w:sz w:val="24"/>
          <w:szCs w:val="24"/>
        </w:rPr>
      </w:pPr>
    </w:p>
    <w:p w14:paraId="4C79810E" w14:textId="735E88CB" w:rsidR="00EA6545" w:rsidRDefault="0005408D" w:rsidP="00963D33">
      <w:pPr>
        <w:pStyle w:val="ListParagraph"/>
        <w:ind w:left="420"/>
        <w:jc w:val="both"/>
      </w:pPr>
      <w:r>
        <w:t>Today</w:t>
      </w:r>
      <w:r w:rsidR="005263AA">
        <w:t xml:space="preserve"> we are surrounded by various Social meia platforms. These platform</w:t>
      </w:r>
      <w:r>
        <w:t>s are</w:t>
      </w:r>
      <w:r w:rsidR="005263AA">
        <w:t xml:space="preserve"> now integral part of human life. Research shows that on average different age groups are spending </w:t>
      </w:r>
      <w:r w:rsidR="00EA6545">
        <w:t xml:space="preserve">six </w:t>
      </w:r>
      <w:r w:rsidR="005263AA">
        <w:t>to nine hours daily on social media platform.  In these hours, people use these platform in various ways like some people enjoy watchng others updates, some updates their personal stuff or some chats with friends. One study shows that around 60 percent of the social media</w:t>
      </w:r>
      <w:r w:rsidR="00EA6545">
        <w:t xml:space="preserve"> used for read news or gather information.</w:t>
      </w:r>
    </w:p>
    <w:p w14:paraId="437E94C2" w14:textId="0CB2CAA9" w:rsidR="00EA6545" w:rsidRDefault="00EA6545" w:rsidP="00963D33">
      <w:pPr>
        <w:pStyle w:val="ListParagraph"/>
        <w:ind w:left="420"/>
        <w:jc w:val="both"/>
      </w:pPr>
      <w:r>
        <w:t>At the same time we can see the growth in number of article available on these platforms. Many writers have started writing about various topics as these platforms are providing enough audience for the articles. But it is thoughtful question that inspite of having good content and information , why some articles don’t perfrom well on social sites? Or is there any way to decide or predict that an article would be loved by people or not. What are the chances that a particular article would get good amount likes ond retweets on twitter or huge number of claps on medium. What are the attributes which can affect the popularity of an article. We are going to define a system in this project which can give the answers for all these questions. Some writers used a set of words in the title which force the audience to open and read it.</w:t>
      </w:r>
    </w:p>
    <w:p w14:paraId="51E427B7" w14:textId="2F15D379" w:rsidR="00EA6545" w:rsidRDefault="00EA6545" w:rsidP="00963D33">
      <w:pPr>
        <w:pStyle w:val="ListParagraph"/>
        <w:ind w:left="420"/>
        <w:jc w:val="both"/>
      </w:pPr>
      <w:r>
        <w:t xml:space="preserve">What are these set of wods which boost the curiosity of rear to that level where he cnt mis </w:t>
      </w:r>
      <w:r w:rsidR="00963D33">
        <w:t>to open the article . IN machine learning there are various ways to explore this problem.</w:t>
      </w:r>
    </w:p>
    <w:p w14:paraId="272A7D64" w14:textId="77777777" w:rsidR="00EA6545" w:rsidRDefault="00EA6545" w:rsidP="005263AA">
      <w:pPr>
        <w:pStyle w:val="ListParagraph"/>
        <w:ind w:left="420"/>
      </w:pPr>
    </w:p>
    <w:p w14:paraId="74F2C4D0" w14:textId="77777777" w:rsidR="00EA6545" w:rsidRDefault="00EA6545" w:rsidP="005263AA">
      <w:pPr>
        <w:pStyle w:val="ListParagraph"/>
        <w:ind w:left="420"/>
      </w:pPr>
    </w:p>
    <w:p w14:paraId="54DBAB0F" w14:textId="4BEBF318" w:rsidR="005263AA" w:rsidRDefault="005263AA" w:rsidP="005263AA">
      <w:pPr>
        <w:pStyle w:val="ListParagraph"/>
        <w:ind w:left="420"/>
      </w:pPr>
    </w:p>
    <w:p w14:paraId="35D9C818" w14:textId="50689503" w:rsidR="00963D33" w:rsidRDefault="00963D33" w:rsidP="00963D33">
      <w:pPr>
        <w:pStyle w:val="ListParagraph"/>
        <w:numPr>
          <w:ilvl w:val="1"/>
          <w:numId w:val="2"/>
        </w:numPr>
      </w:pPr>
      <w:r>
        <w:t>Problem Statement:</w:t>
      </w:r>
    </w:p>
    <w:p w14:paraId="57297738" w14:textId="77777777" w:rsidR="00963D33" w:rsidRDefault="00963D33" w:rsidP="00963D33">
      <w:pPr>
        <w:pStyle w:val="ListParagraph"/>
        <w:ind w:left="420"/>
      </w:pPr>
    </w:p>
    <w:p w14:paraId="2E9D3620" w14:textId="77777777" w:rsidR="00EB4C1E" w:rsidRDefault="00963D33" w:rsidP="001A5054">
      <w:pPr>
        <w:pStyle w:val="ListParagraph"/>
        <w:ind w:left="420"/>
        <w:jc w:val="both"/>
      </w:pPr>
      <w:r>
        <w:t xml:space="preserve">Due to enroumus amount of articles avaialbilty at social media , its been observed that so many good article lost the popularit battel agaist a average article. Why? While it </w:t>
      </w:r>
      <w:r w:rsidR="00EB4C1E">
        <w:t>is</w:t>
      </w:r>
      <w:r>
        <w:t xml:space="preserve"> expected that a good article will inluence the thought process of the audience where it cant even reaching them or if reaches , people are not opening the link. Again question arises. why? </w:t>
      </w:r>
    </w:p>
    <w:p w14:paraId="03A09A6A" w14:textId="7BDE62F1" w:rsidR="00EB4C1E" w:rsidRDefault="00EB4C1E" w:rsidP="001A5054">
      <w:pPr>
        <w:pStyle w:val="ListParagraph"/>
        <w:ind w:left="420"/>
        <w:jc w:val="both"/>
      </w:pPr>
      <w:r>
        <w:t>Reseach says that users take fraction of seconds to tdecide whether they are going to read the artcle or not. What is the deciding factor here. Getting the hit on a link of article is highly dependent on the title used by the autor. In this project several machine learning algorithms will be used to predict the chances of an article getting more like,retweets or claps on the basis of its title. This is a clssification problem and going to be solved by using various supervised learning algrithms.</w:t>
      </w:r>
    </w:p>
    <w:p w14:paraId="1632D2DD" w14:textId="77777777" w:rsidR="00EB4C1E" w:rsidRDefault="00EB4C1E" w:rsidP="00963D33">
      <w:pPr>
        <w:pStyle w:val="ListParagraph"/>
        <w:ind w:left="420"/>
      </w:pPr>
    </w:p>
    <w:p w14:paraId="2C6BA387" w14:textId="53360504" w:rsidR="00963D33" w:rsidRDefault="00963D33" w:rsidP="00963D33">
      <w:pPr>
        <w:pStyle w:val="ListParagraph"/>
        <w:ind w:left="420"/>
      </w:pPr>
    </w:p>
    <w:p w14:paraId="5A6B4E8E" w14:textId="61B19133" w:rsidR="00EB4C1E" w:rsidRDefault="00EB4C1E" w:rsidP="00963D33">
      <w:pPr>
        <w:pStyle w:val="ListParagraph"/>
        <w:ind w:left="420"/>
      </w:pPr>
    </w:p>
    <w:p w14:paraId="741C35C7" w14:textId="794814D7" w:rsidR="00EB4C1E" w:rsidRDefault="00EB4C1E" w:rsidP="00963D33">
      <w:pPr>
        <w:pStyle w:val="ListParagraph"/>
        <w:ind w:left="420"/>
      </w:pPr>
    </w:p>
    <w:p w14:paraId="5D547E8E" w14:textId="0D87F092" w:rsidR="00EB4C1E" w:rsidRDefault="00EB4C1E" w:rsidP="00963D33">
      <w:pPr>
        <w:pStyle w:val="ListParagraph"/>
        <w:ind w:left="420"/>
      </w:pPr>
    </w:p>
    <w:p w14:paraId="3324C27E" w14:textId="2446311E" w:rsidR="00EB4C1E" w:rsidRDefault="00EB4C1E" w:rsidP="00963D33">
      <w:pPr>
        <w:pStyle w:val="ListParagraph"/>
        <w:ind w:left="420"/>
      </w:pPr>
    </w:p>
    <w:p w14:paraId="33D72178" w14:textId="5F2BBCB4" w:rsidR="00EB4C1E" w:rsidRDefault="00EB4C1E" w:rsidP="00963D33">
      <w:pPr>
        <w:pStyle w:val="ListParagraph"/>
        <w:ind w:left="420"/>
      </w:pPr>
    </w:p>
    <w:p w14:paraId="6C3E184A" w14:textId="77777777" w:rsidR="00EB4C1E" w:rsidRDefault="00EB4C1E" w:rsidP="00EB4C1E">
      <w:pPr>
        <w:jc w:val="center"/>
        <w:rPr>
          <w:sz w:val="24"/>
          <w:szCs w:val="24"/>
        </w:rPr>
      </w:pPr>
      <w:r w:rsidRPr="005263AA">
        <w:rPr>
          <w:sz w:val="32"/>
          <w:szCs w:val="32"/>
        </w:rPr>
        <w:lastRenderedPageBreak/>
        <w:t xml:space="preserve">Chapter </w:t>
      </w:r>
      <w:r>
        <w:rPr>
          <w:sz w:val="32"/>
          <w:szCs w:val="32"/>
        </w:rPr>
        <w:t xml:space="preserve">- </w:t>
      </w:r>
      <w:r w:rsidRPr="005263AA">
        <w:rPr>
          <w:sz w:val="32"/>
          <w:szCs w:val="32"/>
        </w:rPr>
        <w:t xml:space="preserve">1 </w:t>
      </w:r>
      <w:r>
        <w:rPr>
          <w:sz w:val="32"/>
          <w:szCs w:val="32"/>
        </w:rPr>
        <w:t xml:space="preserve">: </w:t>
      </w:r>
      <w:r w:rsidRPr="005263AA">
        <w:rPr>
          <w:sz w:val="32"/>
          <w:szCs w:val="32"/>
        </w:rPr>
        <w:t>Definition</w:t>
      </w:r>
    </w:p>
    <w:p w14:paraId="2536CDD0" w14:textId="77777777" w:rsidR="00EB4C1E" w:rsidRDefault="00EB4C1E" w:rsidP="00EB4C1E">
      <w:pPr>
        <w:pBdr>
          <w:bottom w:val="double" w:sz="6" w:space="1" w:color="auto"/>
        </w:pBdr>
        <w:jc w:val="center"/>
        <w:rPr>
          <w:sz w:val="32"/>
          <w:szCs w:val="32"/>
        </w:rPr>
      </w:pPr>
    </w:p>
    <w:p w14:paraId="1A5F88E1" w14:textId="03D7B868" w:rsidR="00EB4C1E" w:rsidRDefault="00EB4C1E" w:rsidP="00EB4C1E">
      <w:pPr>
        <w:pStyle w:val="ListParagraph"/>
        <w:numPr>
          <w:ilvl w:val="1"/>
          <w:numId w:val="2"/>
        </w:numPr>
      </w:pPr>
      <w:r>
        <w:t>Evaluation Matri</w:t>
      </w:r>
      <w:r w:rsidR="00B62A8C">
        <w:t>cs</w:t>
      </w:r>
      <w:r>
        <w:t>:</w:t>
      </w:r>
    </w:p>
    <w:p w14:paraId="4C3B89BB" w14:textId="34192C53" w:rsidR="00B62A8C" w:rsidRDefault="00B62A8C" w:rsidP="00B62A8C">
      <w:pPr>
        <w:pStyle w:val="ListParagraph"/>
        <w:ind w:left="420"/>
      </w:pPr>
    </w:p>
    <w:p w14:paraId="44C636EE" w14:textId="2BB9E5B6" w:rsidR="00B62A8C" w:rsidRDefault="00B62A8C" w:rsidP="001A5054">
      <w:pPr>
        <w:pStyle w:val="ListParagraph"/>
        <w:ind w:left="420"/>
        <w:jc w:val="both"/>
      </w:pPr>
      <w:r>
        <w:t>Every project must have an evaluation matrics to analyse the solution generated by the models.</w:t>
      </w:r>
    </w:p>
    <w:p w14:paraId="15AE38AF" w14:textId="7B9E6A85" w:rsidR="00B62A8C" w:rsidRDefault="00B62A8C" w:rsidP="001A5054">
      <w:pPr>
        <w:pStyle w:val="ListParagraph"/>
        <w:ind w:left="420"/>
        <w:jc w:val="both"/>
      </w:pPr>
      <w:r>
        <w:t>There are varius types of accuracy measusres available for data science projects. In this project a simple ration basd accuracy facotor will be used.</w:t>
      </w:r>
    </w:p>
    <w:p w14:paraId="0769776A" w14:textId="7416E42A" w:rsidR="00B62A8C" w:rsidRDefault="00B62A8C" w:rsidP="00B62A8C">
      <w:pPr>
        <w:pStyle w:val="ListParagraph"/>
        <w:ind w:left="420"/>
      </w:pPr>
    </w:p>
    <w:p w14:paraId="35EE9061" w14:textId="1C259B8D" w:rsidR="00B62A8C" w:rsidRDefault="00B62A8C" w:rsidP="00B62A8C">
      <w:pPr>
        <w:pStyle w:val="ListParagraph"/>
        <w:ind w:left="420"/>
        <w:jc w:val="center"/>
      </w:pPr>
      <w:r>
        <w:t>Accuracy  =  A / B</w:t>
      </w:r>
    </w:p>
    <w:p w14:paraId="194CE4B4" w14:textId="77777777" w:rsidR="00B62A8C" w:rsidRDefault="00B62A8C" w:rsidP="00B62A8C">
      <w:pPr>
        <w:pStyle w:val="ListParagraph"/>
        <w:ind w:left="420"/>
        <w:jc w:val="center"/>
      </w:pPr>
    </w:p>
    <w:p w14:paraId="2D3C041D" w14:textId="63CBB789" w:rsidR="00B62A8C" w:rsidRDefault="00B62A8C" w:rsidP="00B62A8C">
      <w:pPr>
        <w:pStyle w:val="ListParagraph"/>
        <w:ind w:left="420"/>
        <w:jc w:val="center"/>
      </w:pPr>
      <w:r>
        <w:t>A = Number of correct predictions</w:t>
      </w:r>
    </w:p>
    <w:p w14:paraId="3CC3D89B" w14:textId="78876768" w:rsidR="00B62A8C" w:rsidRDefault="00B62A8C" w:rsidP="00B62A8C">
      <w:pPr>
        <w:pStyle w:val="ListParagraph"/>
        <w:ind w:left="420"/>
        <w:jc w:val="center"/>
      </w:pPr>
      <w:r>
        <w:t>B = Total number of predictions</w:t>
      </w:r>
    </w:p>
    <w:p w14:paraId="7D96F4D7" w14:textId="233BEA3F" w:rsidR="00B62A8C" w:rsidRDefault="00B62A8C" w:rsidP="00B62A8C">
      <w:pPr>
        <w:pStyle w:val="ListParagraph"/>
        <w:ind w:left="420"/>
      </w:pPr>
    </w:p>
    <w:p w14:paraId="5066E348" w14:textId="162A10CF" w:rsidR="00B62A8C" w:rsidRDefault="00B62A8C" w:rsidP="00B62A8C">
      <w:pPr>
        <w:pStyle w:val="ListParagraph"/>
        <w:ind w:left="420"/>
      </w:pPr>
    </w:p>
    <w:p w14:paraId="66D3A2E6" w14:textId="77777777" w:rsidR="00B62A8C" w:rsidRDefault="00B62A8C" w:rsidP="00B62A8C">
      <w:pPr>
        <w:pStyle w:val="ListParagraph"/>
        <w:ind w:left="420"/>
      </w:pPr>
    </w:p>
    <w:p w14:paraId="0FCA7410" w14:textId="02690F3E" w:rsidR="00B62A8C" w:rsidRDefault="00B62A8C" w:rsidP="001A5054">
      <w:pPr>
        <w:pStyle w:val="ListParagraph"/>
        <w:ind w:left="420"/>
        <w:jc w:val="both"/>
      </w:pPr>
      <w:r>
        <w:t>The major restriction for using this formula for finding accuracy is it demands that there should be similar number of samples belong to every class. That is why rane of number of claps, likes and tweets are divide into few classes. Such division will remove thechances of  imbalace class distribution problem .</w:t>
      </w:r>
    </w:p>
    <w:p w14:paraId="5EE33115" w14:textId="137A707A" w:rsidR="00EB4C1E" w:rsidRDefault="00EB4C1E" w:rsidP="00EB4C1E">
      <w:pPr>
        <w:rPr>
          <w:sz w:val="32"/>
          <w:szCs w:val="32"/>
        </w:rPr>
      </w:pPr>
    </w:p>
    <w:p w14:paraId="5B39BF94" w14:textId="517777A4" w:rsidR="00B62A8C" w:rsidRDefault="00B62A8C" w:rsidP="00EB4C1E">
      <w:pPr>
        <w:rPr>
          <w:sz w:val="32"/>
          <w:szCs w:val="32"/>
        </w:rPr>
      </w:pPr>
    </w:p>
    <w:p w14:paraId="6F35B77A" w14:textId="7ACCA88C" w:rsidR="00B62A8C" w:rsidRDefault="00B62A8C" w:rsidP="00EB4C1E">
      <w:pPr>
        <w:rPr>
          <w:sz w:val="32"/>
          <w:szCs w:val="32"/>
        </w:rPr>
      </w:pPr>
    </w:p>
    <w:p w14:paraId="186AEBFD" w14:textId="58EBF664" w:rsidR="00B62A8C" w:rsidRDefault="00B62A8C" w:rsidP="00EB4C1E">
      <w:pPr>
        <w:rPr>
          <w:sz w:val="32"/>
          <w:szCs w:val="32"/>
        </w:rPr>
      </w:pPr>
    </w:p>
    <w:p w14:paraId="6F583DFB" w14:textId="274EB65A" w:rsidR="00B62A8C" w:rsidRDefault="00B62A8C" w:rsidP="00EB4C1E">
      <w:pPr>
        <w:rPr>
          <w:sz w:val="32"/>
          <w:szCs w:val="32"/>
        </w:rPr>
      </w:pPr>
    </w:p>
    <w:p w14:paraId="11B67164" w14:textId="1F28C2E0" w:rsidR="00B62A8C" w:rsidRDefault="00B62A8C" w:rsidP="00EB4C1E">
      <w:pPr>
        <w:rPr>
          <w:sz w:val="32"/>
          <w:szCs w:val="32"/>
        </w:rPr>
      </w:pPr>
    </w:p>
    <w:p w14:paraId="79C8D207" w14:textId="282E61C3" w:rsidR="00B62A8C" w:rsidRDefault="00B62A8C" w:rsidP="00EB4C1E">
      <w:pPr>
        <w:rPr>
          <w:sz w:val="32"/>
          <w:szCs w:val="32"/>
        </w:rPr>
      </w:pPr>
    </w:p>
    <w:p w14:paraId="16693C33" w14:textId="5E373982" w:rsidR="00B62A8C" w:rsidRDefault="00B62A8C" w:rsidP="00EB4C1E">
      <w:pPr>
        <w:rPr>
          <w:sz w:val="32"/>
          <w:szCs w:val="32"/>
        </w:rPr>
      </w:pPr>
    </w:p>
    <w:p w14:paraId="07A606EC" w14:textId="07644548" w:rsidR="00B62A8C" w:rsidRDefault="00B62A8C" w:rsidP="00EB4C1E">
      <w:pPr>
        <w:rPr>
          <w:sz w:val="32"/>
          <w:szCs w:val="32"/>
        </w:rPr>
      </w:pPr>
    </w:p>
    <w:p w14:paraId="2CC2A1D1" w14:textId="41C68D6B" w:rsidR="00B62A8C" w:rsidRDefault="00B62A8C" w:rsidP="00EB4C1E">
      <w:pPr>
        <w:rPr>
          <w:sz w:val="32"/>
          <w:szCs w:val="32"/>
        </w:rPr>
      </w:pPr>
    </w:p>
    <w:p w14:paraId="792C0813" w14:textId="293EC8AD" w:rsidR="00B62A8C" w:rsidRDefault="00B62A8C" w:rsidP="00EB4C1E">
      <w:pPr>
        <w:rPr>
          <w:sz w:val="32"/>
          <w:szCs w:val="32"/>
        </w:rPr>
      </w:pPr>
    </w:p>
    <w:p w14:paraId="68A54D6B" w14:textId="2897E108" w:rsidR="00B62A8C" w:rsidRDefault="00B62A8C" w:rsidP="00EB4C1E">
      <w:pPr>
        <w:rPr>
          <w:sz w:val="32"/>
          <w:szCs w:val="32"/>
        </w:rPr>
      </w:pPr>
    </w:p>
    <w:p w14:paraId="65A0BD9B" w14:textId="6296CB02" w:rsidR="00B62A8C" w:rsidRDefault="00B62A8C" w:rsidP="00EB4C1E">
      <w:pPr>
        <w:rPr>
          <w:sz w:val="32"/>
          <w:szCs w:val="32"/>
        </w:rPr>
      </w:pPr>
    </w:p>
    <w:p w14:paraId="5C00624C" w14:textId="79E8CA0F" w:rsidR="00B62A8C" w:rsidRDefault="00B62A8C" w:rsidP="00B62A8C">
      <w:pPr>
        <w:jc w:val="center"/>
        <w:rPr>
          <w:sz w:val="24"/>
          <w:szCs w:val="24"/>
        </w:rPr>
      </w:pPr>
      <w:r w:rsidRPr="005263AA">
        <w:rPr>
          <w:sz w:val="32"/>
          <w:szCs w:val="32"/>
        </w:rPr>
        <w:lastRenderedPageBreak/>
        <w:t xml:space="preserve">Chapter </w:t>
      </w:r>
      <w:r>
        <w:rPr>
          <w:sz w:val="32"/>
          <w:szCs w:val="32"/>
        </w:rPr>
        <w:t>- 2</w:t>
      </w:r>
      <w:r w:rsidRPr="005263AA">
        <w:rPr>
          <w:sz w:val="32"/>
          <w:szCs w:val="32"/>
        </w:rPr>
        <w:t xml:space="preserve"> </w:t>
      </w:r>
      <w:r>
        <w:rPr>
          <w:sz w:val="32"/>
          <w:szCs w:val="32"/>
        </w:rPr>
        <w:t>: Analysis</w:t>
      </w:r>
    </w:p>
    <w:p w14:paraId="15C7D9ED" w14:textId="77777777" w:rsidR="00B62A8C" w:rsidRDefault="00B62A8C" w:rsidP="00B62A8C">
      <w:pPr>
        <w:pBdr>
          <w:bottom w:val="double" w:sz="6" w:space="1" w:color="auto"/>
        </w:pBdr>
        <w:jc w:val="center"/>
        <w:rPr>
          <w:sz w:val="32"/>
          <w:szCs w:val="32"/>
        </w:rPr>
      </w:pPr>
    </w:p>
    <w:p w14:paraId="651565DA" w14:textId="1CF90945" w:rsidR="00B62A8C" w:rsidRDefault="009E43F2" w:rsidP="00B62A8C">
      <w:pPr>
        <w:pStyle w:val="ListParagraph"/>
        <w:numPr>
          <w:ilvl w:val="1"/>
          <w:numId w:val="5"/>
        </w:numPr>
      </w:pPr>
      <w:r>
        <w:t>Data Exploration</w:t>
      </w:r>
      <w:r w:rsidR="00B62A8C">
        <w:t>:</w:t>
      </w:r>
    </w:p>
    <w:p w14:paraId="18E55C5C" w14:textId="77777777" w:rsidR="009E43F2" w:rsidRDefault="009E43F2" w:rsidP="009E43F2">
      <w:pPr>
        <w:pStyle w:val="ListParagraph"/>
        <w:ind w:left="420"/>
      </w:pPr>
    </w:p>
    <w:p w14:paraId="38AB42D3" w14:textId="4FA8176B" w:rsidR="009E43F2" w:rsidRDefault="001A5054" w:rsidP="001A5054">
      <w:pPr>
        <w:pStyle w:val="ListParagraph"/>
        <w:ind w:left="420"/>
        <w:jc w:val="both"/>
      </w:pPr>
      <w:r>
        <w:t>D</w:t>
      </w:r>
      <w:r w:rsidR="009E43F2">
        <w:t>ata used to predict how titles will perform was gathered from the accounts of the non-profit organization FreeCodeCamp on Medium and Twitter. After getting the articles from FreeCodeCamp written on Medium and shared on Twitter, there is a dataset of 711 data points. Table I shows some examples of such correlation and table II explains the complete list of fields of the dataset.</w:t>
      </w:r>
    </w:p>
    <w:p w14:paraId="10E0629F" w14:textId="0B342CB4" w:rsidR="009E43F2" w:rsidRDefault="009E43F2" w:rsidP="009E43F2">
      <w:pPr>
        <w:pStyle w:val="ListParagraph"/>
        <w:ind w:left="420"/>
      </w:pPr>
    </w:p>
    <w:p w14:paraId="36870DBD" w14:textId="5BFB83E7" w:rsidR="009E43F2" w:rsidRDefault="009E43F2" w:rsidP="009E43F2">
      <w:pPr>
        <w:pStyle w:val="ListParagraph"/>
        <w:ind w:left="420"/>
        <w:jc w:val="center"/>
        <w:rPr>
          <w:noProof/>
        </w:rPr>
      </w:pPr>
      <w:r>
        <w:rPr>
          <w:noProof/>
        </w:rPr>
        <w:drawing>
          <wp:inline distT="0" distB="0" distL="0" distR="0" wp14:anchorId="3E7BA5ED" wp14:editId="28993995">
            <wp:extent cx="3143250" cy="17240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143250" cy="1724025"/>
                    </a:xfrm>
                    <a:prstGeom prst="rect">
                      <a:avLst/>
                    </a:prstGeom>
                  </pic:spPr>
                </pic:pic>
              </a:graphicData>
            </a:graphic>
          </wp:inline>
        </w:drawing>
      </w:r>
    </w:p>
    <w:p w14:paraId="5B0024EF" w14:textId="3FABA902" w:rsidR="009E43F2" w:rsidRDefault="009E43F2" w:rsidP="009E43F2">
      <w:pPr>
        <w:pStyle w:val="ListParagraph"/>
        <w:ind w:left="420"/>
        <w:jc w:val="center"/>
        <w:rPr>
          <w:noProof/>
        </w:rPr>
      </w:pPr>
      <w:r>
        <w:rPr>
          <w:noProof/>
        </w:rPr>
        <w:t>Table 1 : Snapshot of Dataset</w:t>
      </w:r>
    </w:p>
    <w:p w14:paraId="4A0BF608" w14:textId="47EA5B9C" w:rsidR="009E43F2" w:rsidRDefault="009E43F2" w:rsidP="009E43F2">
      <w:pPr>
        <w:pStyle w:val="ListParagraph"/>
        <w:ind w:left="420"/>
        <w:rPr>
          <w:noProof/>
        </w:rPr>
      </w:pPr>
    </w:p>
    <w:p w14:paraId="04C94D30" w14:textId="39A2D1ED" w:rsidR="009E43F2" w:rsidRDefault="009E43F2" w:rsidP="009E43F2">
      <w:pPr>
        <w:pStyle w:val="ListParagraph"/>
        <w:ind w:left="420"/>
        <w:rPr>
          <w:noProof/>
        </w:rPr>
      </w:pPr>
    </w:p>
    <w:p w14:paraId="365C405F" w14:textId="0C1E5D19" w:rsidR="009E43F2" w:rsidRDefault="009E43F2" w:rsidP="009E43F2">
      <w:pPr>
        <w:pStyle w:val="ListParagraph"/>
        <w:ind w:left="420"/>
        <w:rPr>
          <w:noProof/>
        </w:rPr>
      </w:pPr>
    </w:p>
    <w:p w14:paraId="03E640BB" w14:textId="334E05B3" w:rsidR="009E43F2" w:rsidRDefault="009E43F2" w:rsidP="009E43F2">
      <w:pPr>
        <w:pStyle w:val="ListParagraph"/>
        <w:ind w:left="420"/>
        <w:rPr>
          <w:noProof/>
        </w:rPr>
      </w:pPr>
    </w:p>
    <w:p w14:paraId="533D6D9B" w14:textId="77777777" w:rsidR="009E43F2" w:rsidRDefault="009E43F2" w:rsidP="009E43F2">
      <w:pPr>
        <w:pStyle w:val="ListParagraph"/>
        <w:ind w:left="420"/>
        <w:rPr>
          <w:noProof/>
        </w:rPr>
      </w:pPr>
    </w:p>
    <w:p w14:paraId="6BA3BF0B" w14:textId="377F93A9" w:rsidR="009E43F2" w:rsidRDefault="009E43F2" w:rsidP="009E43F2">
      <w:pPr>
        <w:pStyle w:val="ListParagraph"/>
        <w:ind w:left="420"/>
        <w:jc w:val="center"/>
      </w:pPr>
      <w:r>
        <w:rPr>
          <w:noProof/>
        </w:rPr>
        <w:drawing>
          <wp:inline distT="0" distB="0" distL="0" distR="0" wp14:anchorId="3314150F" wp14:editId="24789C3E">
            <wp:extent cx="3371850" cy="26289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371850" cy="2628900"/>
                    </a:xfrm>
                    <a:prstGeom prst="rect">
                      <a:avLst/>
                    </a:prstGeom>
                  </pic:spPr>
                </pic:pic>
              </a:graphicData>
            </a:graphic>
          </wp:inline>
        </w:drawing>
      </w:r>
    </w:p>
    <w:p w14:paraId="34507D62" w14:textId="06C5DD12" w:rsidR="009E43F2" w:rsidRDefault="009E43F2" w:rsidP="009E43F2">
      <w:pPr>
        <w:pStyle w:val="ListParagraph"/>
        <w:ind w:left="420"/>
        <w:jc w:val="center"/>
      </w:pPr>
      <w:r>
        <w:t>Table 2 : Attributes of the data set</w:t>
      </w:r>
    </w:p>
    <w:p w14:paraId="4FB428D9" w14:textId="77777777" w:rsidR="00B62A8C" w:rsidRDefault="00B62A8C" w:rsidP="00B62A8C">
      <w:pPr>
        <w:rPr>
          <w:sz w:val="32"/>
          <w:szCs w:val="32"/>
        </w:rPr>
      </w:pPr>
    </w:p>
    <w:p w14:paraId="4DF6F48D" w14:textId="14E43114" w:rsidR="00B62A8C" w:rsidRDefault="00B62A8C" w:rsidP="00EB4C1E">
      <w:pPr>
        <w:rPr>
          <w:sz w:val="32"/>
          <w:szCs w:val="32"/>
        </w:rPr>
      </w:pPr>
    </w:p>
    <w:p w14:paraId="345DF9A7" w14:textId="77777777" w:rsidR="009E43F2" w:rsidRDefault="009E43F2" w:rsidP="009E43F2">
      <w:pPr>
        <w:jc w:val="center"/>
        <w:rPr>
          <w:sz w:val="24"/>
          <w:szCs w:val="24"/>
        </w:rPr>
      </w:pPr>
      <w:r w:rsidRPr="005263AA">
        <w:rPr>
          <w:sz w:val="32"/>
          <w:szCs w:val="32"/>
        </w:rPr>
        <w:lastRenderedPageBreak/>
        <w:t xml:space="preserve">Chapter </w:t>
      </w:r>
      <w:r>
        <w:rPr>
          <w:sz w:val="32"/>
          <w:szCs w:val="32"/>
        </w:rPr>
        <w:t>- 2</w:t>
      </w:r>
      <w:r w:rsidRPr="005263AA">
        <w:rPr>
          <w:sz w:val="32"/>
          <w:szCs w:val="32"/>
        </w:rPr>
        <w:t xml:space="preserve"> </w:t>
      </w:r>
      <w:r>
        <w:rPr>
          <w:sz w:val="32"/>
          <w:szCs w:val="32"/>
        </w:rPr>
        <w:t>: Analysis</w:t>
      </w:r>
    </w:p>
    <w:p w14:paraId="143F3C1C" w14:textId="77777777" w:rsidR="009E43F2" w:rsidRDefault="009E43F2" w:rsidP="009E43F2">
      <w:pPr>
        <w:pBdr>
          <w:bottom w:val="double" w:sz="6" w:space="1" w:color="auto"/>
        </w:pBdr>
        <w:jc w:val="center"/>
        <w:rPr>
          <w:sz w:val="32"/>
          <w:szCs w:val="32"/>
        </w:rPr>
      </w:pPr>
    </w:p>
    <w:p w14:paraId="4C6F7102" w14:textId="5234016D" w:rsidR="009E43F2" w:rsidRDefault="009E43F2" w:rsidP="009E43F2">
      <w:pPr>
        <w:pStyle w:val="ListParagraph"/>
        <w:numPr>
          <w:ilvl w:val="1"/>
          <w:numId w:val="5"/>
        </w:numPr>
      </w:pPr>
      <w:r>
        <w:t>Exploratory Visualization:</w:t>
      </w:r>
    </w:p>
    <w:p w14:paraId="30279DF9" w14:textId="7AE41818" w:rsidR="009E43F2" w:rsidRDefault="009E43F2" w:rsidP="009E43F2">
      <w:pPr>
        <w:pStyle w:val="ListParagraph"/>
        <w:ind w:left="420"/>
      </w:pPr>
    </w:p>
    <w:p w14:paraId="1B7D4B3B" w14:textId="33965C00" w:rsidR="009E43F2" w:rsidRDefault="009E43F2" w:rsidP="001A5054">
      <w:pPr>
        <w:pStyle w:val="ListParagraph"/>
        <w:ind w:left="420"/>
        <w:jc w:val="both"/>
      </w:pPr>
      <w:r>
        <w:t xml:space="preserve">In this section several techniques of Data visualization have been used. </w:t>
      </w:r>
      <w:r w:rsidR="00E82637">
        <w:t>Histograms and box plot are used to demonstrate the datapoints. Scattter matrix os used to find the relatinship in all available features. This whole process is divided into following parts:</w:t>
      </w:r>
    </w:p>
    <w:p w14:paraId="2A5436B5" w14:textId="74FE5819" w:rsidR="00E82637" w:rsidRDefault="00E82637" w:rsidP="00E82637">
      <w:pPr>
        <w:pStyle w:val="ListParagraph"/>
        <w:numPr>
          <w:ilvl w:val="2"/>
          <w:numId w:val="5"/>
        </w:numPr>
      </w:pPr>
      <w:r>
        <w:t>Overall Statistics</w:t>
      </w:r>
    </w:p>
    <w:p w14:paraId="15F86318" w14:textId="10A76396" w:rsidR="00E82637" w:rsidRDefault="00E82637" w:rsidP="00E82637">
      <w:pPr>
        <w:pStyle w:val="ListParagraph"/>
        <w:numPr>
          <w:ilvl w:val="2"/>
          <w:numId w:val="5"/>
        </w:numPr>
      </w:pPr>
      <w:r>
        <w:t>Histogram and Box plots</w:t>
      </w:r>
    </w:p>
    <w:p w14:paraId="00A424AC" w14:textId="150CF3C7" w:rsidR="00E82637" w:rsidRDefault="00E82637" w:rsidP="00E82637">
      <w:pPr>
        <w:pStyle w:val="ListParagraph"/>
        <w:numPr>
          <w:ilvl w:val="2"/>
          <w:numId w:val="5"/>
        </w:numPr>
      </w:pPr>
      <w:r>
        <w:t>Scatter Matrix</w:t>
      </w:r>
    </w:p>
    <w:p w14:paraId="2CF0E08D" w14:textId="3326A4FA" w:rsidR="00E82637" w:rsidRDefault="00E82637" w:rsidP="00E82637">
      <w:pPr>
        <w:pStyle w:val="ListParagraph"/>
        <w:numPr>
          <w:ilvl w:val="2"/>
          <w:numId w:val="5"/>
        </w:numPr>
      </w:pPr>
      <w:r>
        <w:t>Tite length that performed better</w:t>
      </w:r>
    </w:p>
    <w:p w14:paraId="6C93DC1D" w14:textId="3DDB83D7" w:rsidR="00E82637" w:rsidRDefault="00E82637" w:rsidP="00E82637">
      <w:pPr>
        <w:pStyle w:val="ListParagraph"/>
        <w:numPr>
          <w:ilvl w:val="2"/>
          <w:numId w:val="5"/>
        </w:numPr>
      </w:pPr>
      <w:r>
        <w:t>Categories that performed better</w:t>
      </w:r>
    </w:p>
    <w:p w14:paraId="295DB2C3" w14:textId="6A6AD533" w:rsidR="00E82637" w:rsidRDefault="00E82637" w:rsidP="00E82637">
      <w:pPr>
        <w:pStyle w:val="ListParagraph"/>
        <w:numPr>
          <w:ilvl w:val="2"/>
          <w:numId w:val="5"/>
        </w:numPr>
      </w:pPr>
      <w:r>
        <w:t>Words that performed better</w:t>
      </w:r>
    </w:p>
    <w:p w14:paraId="1F820116" w14:textId="452F0D32" w:rsidR="00E82637" w:rsidRDefault="00E82637" w:rsidP="00E82637"/>
    <w:p w14:paraId="391A0757" w14:textId="369855B8" w:rsidR="00E82637" w:rsidRDefault="00E82637" w:rsidP="00E82637"/>
    <w:p w14:paraId="0D1D47C4" w14:textId="3756EE77" w:rsidR="00E82637" w:rsidRDefault="00E82637" w:rsidP="00E82637"/>
    <w:p w14:paraId="1D0710EB" w14:textId="46EF994A" w:rsidR="00E82637" w:rsidRDefault="00E82637" w:rsidP="00E82637">
      <w:r>
        <w:t>2.2.1 Overall statistics:</w:t>
      </w:r>
    </w:p>
    <w:p w14:paraId="70D88293" w14:textId="77777777" w:rsidR="00E82637" w:rsidRDefault="00E82637" w:rsidP="00E82637"/>
    <w:p w14:paraId="1BD9383D" w14:textId="3D162FB3" w:rsidR="00E82637" w:rsidRDefault="00E82637" w:rsidP="00E82637">
      <w:pPr>
        <w:jc w:val="center"/>
      </w:pPr>
      <w:r>
        <w:rPr>
          <w:noProof/>
        </w:rPr>
        <w:drawing>
          <wp:inline distT="0" distB="0" distL="0" distR="0" wp14:anchorId="01F06918" wp14:editId="7EFC77A3">
            <wp:extent cx="3133725" cy="17907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133725" cy="1790700"/>
                    </a:xfrm>
                    <a:prstGeom prst="rect">
                      <a:avLst/>
                    </a:prstGeom>
                  </pic:spPr>
                </pic:pic>
              </a:graphicData>
            </a:graphic>
          </wp:inline>
        </w:drawing>
      </w:r>
    </w:p>
    <w:p w14:paraId="1730A7E4" w14:textId="1B533488" w:rsidR="00E82637" w:rsidRDefault="00E82637" w:rsidP="00E82637">
      <w:pPr>
        <w:jc w:val="center"/>
      </w:pPr>
      <w:r>
        <w:t>Table 3: Statisctical Overview</w:t>
      </w:r>
    </w:p>
    <w:p w14:paraId="6212FB5A" w14:textId="0D41A382" w:rsidR="00E82637" w:rsidRDefault="00E82637" w:rsidP="00E82637">
      <w:pPr>
        <w:jc w:val="center"/>
      </w:pPr>
    </w:p>
    <w:p w14:paraId="2A2A76B6" w14:textId="21E20148" w:rsidR="00E82637" w:rsidRDefault="00885D06" w:rsidP="001A5054">
      <w:pPr>
        <w:ind w:left="720"/>
        <w:jc w:val="both"/>
      </w:pPr>
      <w:r>
        <w:t xml:space="preserve">From the above table it can be easily seen that there are total 711 data points. On average articles are liked 50 times , retweeted by 16 times and clapped 285 time. It can also observerd that article length ranges from 21 to 146 characters. Later in this project, we will try to find coraltion between these features to understand more about the problem. </w:t>
      </w:r>
    </w:p>
    <w:p w14:paraId="639100CE" w14:textId="31945122" w:rsidR="00E82637" w:rsidRDefault="00E82637" w:rsidP="00E82637">
      <w:r>
        <w:t xml:space="preserve">    </w:t>
      </w:r>
    </w:p>
    <w:p w14:paraId="21F96257" w14:textId="773E670A" w:rsidR="00885D06" w:rsidRDefault="00885D06" w:rsidP="00E82637"/>
    <w:p w14:paraId="3003D6C1" w14:textId="1E528827" w:rsidR="00885D06" w:rsidRDefault="00885D06" w:rsidP="00E82637"/>
    <w:p w14:paraId="5F3DF212" w14:textId="667C7554" w:rsidR="00885D06" w:rsidRDefault="00885D06" w:rsidP="00E82637"/>
    <w:p w14:paraId="60785190" w14:textId="77777777" w:rsidR="00885D06" w:rsidRDefault="00885D06" w:rsidP="00885D06">
      <w:pPr>
        <w:jc w:val="center"/>
        <w:rPr>
          <w:sz w:val="24"/>
          <w:szCs w:val="24"/>
        </w:rPr>
      </w:pPr>
      <w:r w:rsidRPr="005263AA">
        <w:rPr>
          <w:sz w:val="32"/>
          <w:szCs w:val="32"/>
        </w:rPr>
        <w:lastRenderedPageBreak/>
        <w:t xml:space="preserve">Chapter </w:t>
      </w:r>
      <w:r>
        <w:rPr>
          <w:sz w:val="32"/>
          <w:szCs w:val="32"/>
        </w:rPr>
        <w:t>- 2</w:t>
      </w:r>
      <w:r w:rsidRPr="005263AA">
        <w:rPr>
          <w:sz w:val="32"/>
          <w:szCs w:val="32"/>
        </w:rPr>
        <w:t xml:space="preserve"> </w:t>
      </w:r>
      <w:r>
        <w:rPr>
          <w:sz w:val="32"/>
          <w:szCs w:val="32"/>
        </w:rPr>
        <w:t>: Analysis</w:t>
      </w:r>
    </w:p>
    <w:p w14:paraId="02DDF0A9" w14:textId="77777777" w:rsidR="00885D06" w:rsidRDefault="00885D06" w:rsidP="00885D06">
      <w:pPr>
        <w:pBdr>
          <w:bottom w:val="double" w:sz="6" w:space="1" w:color="auto"/>
        </w:pBdr>
        <w:jc w:val="center"/>
        <w:rPr>
          <w:sz w:val="32"/>
          <w:szCs w:val="32"/>
        </w:rPr>
      </w:pPr>
    </w:p>
    <w:p w14:paraId="46DB201E" w14:textId="081E0832" w:rsidR="00885D06" w:rsidRDefault="00885D06" w:rsidP="00885D06">
      <w:pPr>
        <w:pStyle w:val="ListParagraph"/>
        <w:numPr>
          <w:ilvl w:val="2"/>
          <w:numId w:val="8"/>
        </w:numPr>
      </w:pPr>
      <w:r>
        <w:t>Histogram and Box plots</w:t>
      </w:r>
    </w:p>
    <w:p w14:paraId="1D00CD17" w14:textId="08A4C09A" w:rsidR="00885D06" w:rsidRDefault="00885D06" w:rsidP="001A5054">
      <w:pPr>
        <w:ind w:left="720"/>
        <w:jc w:val="both"/>
      </w:pPr>
      <w:r>
        <w:t xml:space="preserve">Histograms and boxplot are very useful tools to find the distribution of data points. First we will plot histograms for the Retweets, Likes and Claps. In fig 1, we can see Retweet, likes and Claps , all these three features have positively skewed histogram. I means majority of the data points are performing at lower range and some of the data points are performing extra ordinary. These data points can disturb our analysis . So in later section we will remove these points which are also called outliers. </w:t>
      </w:r>
    </w:p>
    <w:p w14:paraId="337D779D" w14:textId="55796436" w:rsidR="00885D06" w:rsidRDefault="00885D06" w:rsidP="00885D06">
      <w:pPr>
        <w:ind w:left="120"/>
      </w:pPr>
      <w:r w:rsidRPr="00885D06">
        <w:drawing>
          <wp:inline distT="0" distB="0" distL="0" distR="0" wp14:anchorId="2D06600F" wp14:editId="715D2B4A">
            <wp:extent cx="5731510" cy="2657475"/>
            <wp:effectExtent l="0" t="0" r="2540" b="9525"/>
            <wp:docPr id="8" name="Picture 7">
              <a:extLst xmlns:a="http://schemas.openxmlformats.org/drawingml/2006/main">
                <a:ext uri="{FF2B5EF4-FFF2-40B4-BE49-F238E27FC236}">
                  <a16:creationId xmlns:a16="http://schemas.microsoft.com/office/drawing/2014/main" id="{0223BE1F-07B8-454F-B9F1-63CDC5DED2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0223BE1F-07B8-454F-B9F1-63CDC5DED27A}"/>
                        </a:ext>
                      </a:extLst>
                    </pic:cNvPr>
                    <pic:cNvPicPr>
                      <a:picLocks noChangeAspect="1"/>
                    </pic:cNvPicPr>
                  </pic:nvPicPr>
                  <pic:blipFill>
                    <a:blip r:embed="rId10"/>
                    <a:stretch>
                      <a:fillRect/>
                    </a:stretch>
                  </pic:blipFill>
                  <pic:spPr>
                    <a:xfrm>
                      <a:off x="0" y="0"/>
                      <a:ext cx="5736161" cy="2659631"/>
                    </a:xfrm>
                    <a:prstGeom prst="rect">
                      <a:avLst/>
                    </a:prstGeom>
                  </pic:spPr>
                </pic:pic>
              </a:graphicData>
            </a:graphic>
          </wp:inline>
        </w:drawing>
      </w:r>
    </w:p>
    <w:p w14:paraId="31E955BE" w14:textId="1C48728D" w:rsidR="00885D06" w:rsidRDefault="00885D06" w:rsidP="00885D06">
      <w:pPr>
        <w:ind w:left="120"/>
        <w:jc w:val="center"/>
      </w:pPr>
      <w:r>
        <w:t>Fig 1 : Histogram with main features (Retweets, Likes and Claps)</w:t>
      </w:r>
    </w:p>
    <w:p w14:paraId="4C19DCDB" w14:textId="173A954D" w:rsidR="00885D06" w:rsidRDefault="00885D06" w:rsidP="00885D06">
      <w:pPr>
        <w:ind w:left="120"/>
        <w:jc w:val="center"/>
      </w:pPr>
    </w:p>
    <w:p w14:paraId="323AF0A6" w14:textId="67896F63" w:rsidR="000C3421" w:rsidRDefault="00885D06" w:rsidP="000C3421">
      <w:pPr>
        <w:ind w:left="720"/>
      </w:pPr>
      <w:r>
        <w:t xml:space="preserve">Here are the box plots of the same features. Box plots help us to visualizre the statistics of the data points. </w:t>
      </w:r>
      <w:r w:rsidR="000C3421">
        <w:t>In box plots, w can easily see minma and maxima along with all three quantile . Standard symbol for these quantiles are Q1, Q2 and Q3. There is one more keyword IQR which is called Inter Qurtile Range. We will use this term to remove the outlier in later section.</w:t>
      </w:r>
      <w:r w:rsidR="000C3421" w:rsidRPr="000C3421">
        <w:t xml:space="preserve"> </w:t>
      </w:r>
      <w:r w:rsidR="000C3421" w:rsidRPr="000C3421">
        <w:drawing>
          <wp:inline distT="0" distB="0" distL="0" distR="0" wp14:anchorId="497AAD3D" wp14:editId="4AA25139">
            <wp:extent cx="5476875" cy="2019300"/>
            <wp:effectExtent l="0" t="0" r="9525" b="0"/>
            <wp:docPr id="9" name="Picture 8">
              <a:extLst xmlns:a="http://schemas.openxmlformats.org/drawingml/2006/main">
                <a:ext uri="{FF2B5EF4-FFF2-40B4-BE49-F238E27FC236}">
                  <a16:creationId xmlns:a16="http://schemas.microsoft.com/office/drawing/2014/main" id="{0DEE233F-EB9A-4642-8EFC-694854C8B8B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0DEE233F-EB9A-4642-8EFC-694854C8B8B8}"/>
                        </a:ext>
                      </a:extLst>
                    </pic:cNvPr>
                    <pic:cNvPicPr>
                      <a:picLocks noChangeAspect="1"/>
                    </pic:cNvPicPr>
                  </pic:nvPicPr>
                  <pic:blipFill>
                    <a:blip r:embed="rId11"/>
                    <a:stretch>
                      <a:fillRect/>
                    </a:stretch>
                  </pic:blipFill>
                  <pic:spPr>
                    <a:xfrm>
                      <a:off x="0" y="0"/>
                      <a:ext cx="5546347" cy="2044914"/>
                    </a:xfrm>
                    <a:prstGeom prst="rect">
                      <a:avLst/>
                    </a:prstGeom>
                  </pic:spPr>
                </pic:pic>
              </a:graphicData>
            </a:graphic>
          </wp:inline>
        </w:drawing>
      </w:r>
    </w:p>
    <w:p w14:paraId="6A54B05D" w14:textId="282C2157" w:rsidR="000C3421" w:rsidRDefault="000C3421" w:rsidP="000C3421">
      <w:pPr>
        <w:ind w:left="1440" w:firstLine="720"/>
      </w:pPr>
      <w:r>
        <w:t>Fig 2 : Box plots with main features (Retweets, Likes and Claps)</w:t>
      </w:r>
    </w:p>
    <w:p w14:paraId="2488C0FD" w14:textId="77777777" w:rsidR="009D0026" w:rsidRDefault="009D0026" w:rsidP="009D0026">
      <w:pPr>
        <w:jc w:val="center"/>
        <w:rPr>
          <w:sz w:val="24"/>
          <w:szCs w:val="24"/>
        </w:rPr>
      </w:pPr>
      <w:r w:rsidRPr="005263AA">
        <w:rPr>
          <w:sz w:val="32"/>
          <w:szCs w:val="32"/>
        </w:rPr>
        <w:lastRenderedPageBreak/>
        <w:t xml:space="preserve">Chapter </w:t>
      </w:r>
      <w:r>
        <w:rPr>
          <w:sz w:val="32"/>
          <w:szCs w:val="32"/>
        </w:rPr>
        <w:t>- 2</w:t>
      </w:r>
      <w:r w:rsidRPr="005263AA">
        <w:rPr>
          <w:sz w:val="32"/>
          <w:szCs w:val="32"/>
        </w:rPr>
        <w:t xml:space="preserve"> </w:t>
      </w:r>
      <w:r>
        <w:rPr>
          <w:sz w:val="32"/>
          <w:szCs w:val="32"/>
        </w:rPr>
        <w:t>: Analysis</w:t>
      </w:r>
    </w:p>
    <w:p w14:paraId="2D607BBC" w14:textId="77777777" w:rsidR="009D0026" w:rsidRDefault="009D0026" w:rsidP="009D0026">
      <w:pPr>
        <w:pBdr>
          <w:bottom w:val="double" w:sz="6" w:space="1" w:color="auto"/>
        </w:pBdr>
        <w:jc w:val="center"/>
        <w:rPr>
          <w:sz w:val="32"/>
          <w:szCs w:val="32"/>
        </w:rPr>
      </w:pPr>
    </w:p>
    <w:p w14:paraId="6F6EE5F5" w14:textId="77777777" w:rsidR="000C3421" w:rsidRDefault="000C3421" w:rsidP="000C3421">
      <w:pPr>
        <w:ind w:left="120"/>
      </w:pPr>
    </w:p>
    <w:p w14:paraId="78408EC0" w14:textId="6060327A" w:rsidR="00885D06" w:rsidRDefault="000C3421" w:rsidP="001A5054">
      <w:pPr>
        <w:ind w:left="720"/>
        <w:jc w:val="both"/>
      </w:pPr>
      <w:r>
        <w:t xml:space="preserve">We can understand from the above analysis that all three features i.e Likes, Retweets and Claps are positively skewed while data points belong to Title length feature are normally distributed . </w:t>
      </w:r>
    </w:p>
    <w:p w14:paraId="657D5AC5" w14:textId="1510195A" w:rsidR="000C3421" w:rsidRDefault="000C3421" w:rsidP="00885D06">
      <w:pPr>
        <w:ind w:left="120"/>
      </w:pPr>
    </w:p>
    <w:p w14:paraId="6368081F" w14:textId="08376DF2" w:rsidR="000C3421" w:rsidRDefault="000C3421" w:rsidP="000C3421">
      <w:pPr>
        <w:pStyle w:val="ListParagraph"/>
        <w:numPr>
          <w:ilvl w:val="2"/>
          <w:numId w:val="8"/>
        </w:numPr>
      </w:pPr>
      <w:r>
        <w:t>Scatter Matrix:</w:t>
      </w:r>
    </w:p>
    <w:p w14:paraId="51819017" w14:textId="72819E84" w:rsidR="000C3421" w:rsidRDefault="000C3421" w:rsidP="000C3421">
      <w:pPr>
        <w:pStyle w:val="ListParagraph"/>
        <w:ind w:left="840"/>
      </w:pPr>
    </w:p>
    <w:p w14:paraId="71AB17D3" w14:textId="4BBDECD1" w:rsidR="000C3421" w:rsidRDefault="000C3421" w:rsidP="000C3421">
      <w:pPr>
        <w:pStyle w:val="ListParagraph"/>
        <w:ind w:left="840"/>
      </w:pPr>
    </w:p>
    <w:p w14:paraId="5032EECF" w14:textId="59F75AD7" w:rsidR="000C3421" w:rsidRDefault="000C3421" w:rsidP="001A5054">
      <w:pPr>
        <w:pStyle w:val="ListParagraph"/>
        <w:ind w:left="840"/>
        <w:jc w:val="both"/>
      </w:pPr>
      <w:r>
        <w:t xml:space="preserve">This is the most sophisticated python function which produce an overall relationship matrix between all the features available in the dataframe. Dataset used in this project has several features like Retweets, Likes , claps and title length. Following is the matrx which produce the required visualiztion . We can conclude that that Retweets and likes are corelated . There is no direct corelation between other freatures so further analysis is required. </w:t>
      </w:r>
    </w:p>
    <w:p w14:paraId="0164E2E5" w14:textId="1661172D" w:rsidR="000C3421" w:rsidRDefault="000C3421" w:rsidP="000C3421">
      <w:pPr>
        <w:pStyle w:val="ListParagraph"/>
        <w:ind w:left="840"/>
      </w:pPr>
    </w:p>
    <w:p w14:paraId="25C2E4BB" w14:textId="3669E029" w:rsidR="000C3421" w:rsidRDefault="000C3421" w:rsidP="000C3421">
      <w:pPr>
        <w:pStyle w:val="ListParagraph"/>
        <w:ind w:left="840"/>
      </w:pPr>
      <w:r w:rsidRPr="000C3421">
        <w:drawing>
          <wp:inline distT="0" distB="0" distL="0" distR="0" wp14:anchorId="16C95E36" wp14:editId="33104C45">
            <wp:extent cx="5644515" cy="3724167"/>
            <wp:effectExtent l="0" t="0" r="0" b="0"/>
            <wp:docPr id="11" name="Picture 10">
              <a:extLst xmlns:a="http://schemas.openxmlformats.org/drawingml/2006/main">
                <a:ext uri="{FF2B5EF4-FFF2-40B4-BE49-F238E27FC236}">
                  <a16:creationId xmlns:a16="http://schemas.microsoft.com/office/drawing/2014/main" id="{56ADC73A-208C-4D38-B96E-5DFD020F2D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a:extLst>
                        <a:ext uri="{FF2B5EF4-FFF2-40B4-BE49-F238E27FC236}">
                          <a16:creationId xmlns:a16="http://schemas.microsoft.com/office/drawing/2014/main" id="{56ADC73A-208C-4D38-B96E-5DFD020F2DF4}"/>
                        </a:ext>
                      </a:extLst>
                    </pic:cNvPr>
                    <pic:cNvPicPr>
                      <a:picLocks noChangeAspect="1"/>
                    </pic:cNvPicPr>
                  </pic:nvPicPr>
                  <pic:blipFill>
                    <a:blip r:embed="rId12"/>
                    <a:stretch>
                      <a:fillRect/>
                    </a:stretch>
                  </pic:blipFill>
                  <pic:spPr>
                    <a:xfrm>
                      <a:off x="0" y="0"/>
                      <a:ext cx="5658274" cy="3733245"/>
                    </a:xfrm>
                    <a:prstGeom prst="rect">
                      <a:avLst/>
                    </a:prstGeom>
                  </pic:spPr>
                </pic:pic>
              </a:graphicData>
            </a:graphic>
          </wp:inline>
        </w:drawing>
      </w:r>
    </w:p>
    <w:p w14:paraId="5BFD4BB8" w14:textId="730EDA99" w:rsidR="000C3421" w:rsidRDefault="009D0026" w:rsidP="009D0026">
      <w:pPr>
        <w:ind w:left="1440"/>
      </w:pPr>
      <w:r>
        <w:t xml:space="preserve">    </w:t>
      </w:r>
      <w:r w:rsidR="000C3421">
        <w:t>Fig 3 : Scatter Matrix between feat</w:t>
      </w:r>
      <w:r>
        <w:t>ures</w:t>
      </w:r>
      <w:r w:rsidR="000C3421">
        <w:t xml:space="preserve"> (Retweets, Like</w:t>
      </w:r>
      <w:r>
        <w:t>s,</w:t>
      </w:r>
      <w:r w:rsidR="000C3421">
        <w:t xml:space="preserve"> Claps</w:t>
      </w:r>
      <w:r>
        <w:t xml:space="preserve"> and Title Length</w:t>
      </w:r>
      <w:r w:rsidR="000C3421">
        <w:t>)</w:t>
      </w:r>
    </w:p>
    <w:p w14:paraId="25A946BF" w14:textId="77777777" w:rsidR="000C3421" w:rsidRDefault="000C3421" w:rsidP="00885D06">
      <w:pPr>
        <w:ind w:left="120"/>
      </w:pPr>
    </w:p>
    <w:p w14:paraId="6970F9B5" w14:textId="77777777" w:rsidR="00885D06" w:rsidRDefault="00885D06" w:rsidP="00885D06"/>
    <w:p w14:paraId="4FADFAB8" w14:textId="77777777" w:rsidR="00885D06" w:rsidRDefault="00885D06" w:rsidP="00E82637"/>
    <w:p w14:paraId="1D205A13" w14:textId="77777777" w:rsidR="00E82637" w:rsidRDefault="00E82637" w:rsidP="009E43F2">
      <w:pPr>
        <w:pStyle w:val="ListParagraph"/>
        <w:ind w:left="420"/>
      </w:pPr>
    </w:p>
    <w:p w14:paraId="69779C42" w14:textId="77777777" w:rsidR="009D0026" w:rsidRDefault="009D0026" w:rsidP="009D0026">
      <w:pPr>
        <w:jc w:val="center"/>
        <w:rPr>
          <w:sz w:val="24"/>
          <w:szCs w:val="24"/>
        </w:rPr>
      </w:pPr>
      <w:r w:rsidRPr="005263AA">
        <w:rPr>
          <w:sz w:val="32"/>
          <w:szCs w:val="32"/>
        </w:rPr>
        <w:lastRenderedPageBreak/>
        <w:t xml:space="preserve">Chapter </w:t>
      </w:r>
      <w:r>
        <w:rPr>
          <w:sz w:val="32"/>
          <w:szCs w:val="32"/>
        </w:rPr>
        <w:t>- 2</w:t>
      </w:r>
      <w:r w:rsidRPr="005263AA">
        <w:rPr>
          <w:sz w:val="32"/>
          <w:szCs w:val="32"/>
        </w:rPr>
        <w:t xml:space="preserve"> </w:t>
      </w:r>
      <w:r>
        <w:rPr>
          <w:sz w:val="32"/>
          <w:szCs w:val="32"/>
        </w:rPr>
        <w:t>: Analysis</w:t>
      </w:r>
    </w:p>
    <w:p w14:paraId="2CB27C53" w14:textId="77777777" w:rsidR="009D0026" w:rsidRDefault="009D0026" w:rsidP="009D0026">
      <w:pPr>
        <w:pBdr>
          <w:bottom w:val="double" w:sz="6" w:space="1" w:color="auto"/>
        </w:pBdr>
        <w:jc w:val="center"/>
        <w:rPr>
          <w:sz w:val="32"/>
          <w:szCs w:val="32"/>
        </w:rPr>
      </w:pPr>
    </w:p>
    <w:p w14:paraId="28110A4A" w14:textId="565848A7" w:rsidR="009E43F2" w:rsidRDefault="009E43F2" w:rsidP="009E43F2">
      <w:pPr>
        <w:pStyle w:val="ListParagraph"/>
        <w:ind w:left="420"/>
      </w:pPr>
    </w:p>
    <w:p w14:paraId="6F64EC61" w14:textId="623584FB" w:rsidR="009D0026" w:rsidRDefault="009D0026" w:rsidP="009D0026">
      <w:pPr>
        <w:pStyle w:val="ListParagraph"/>
        <w:numPr>
          <w:ilvl w:val="2"/>
          <w:numId w:val="8"/>
        </w:numPr>
      </w:pPr>
      <w:r>
        <w:t>Title Length that performed better:</w:t>
      </w:r>
    </w:p>
    <w:p w14:paraId="3A3B76F0" w14:textId="164EA24B" w:rsidR="009D0026" w:rsidRDefault="009D0026" w:rsidP="009D0026">
      <w:pPr>
        <w:pStyle w:val="ListParagraph"/>
        <w:ind w:left="840"/>
      </w:pPr>
    </w:p>
    <w:p w14:paraId="61B4C733" w14:textId="622BE60A" w:rsidR="009D0026" w:rsidRDefault="009D0026" w:rsidP="009D0026">
      <w:pPr>
        <w:pStyle w:val="ListParagraph"/>
        <w:ind w:left="840"/>
      </w:pPr>
      <w:r>
        <w:t>As we did not get any concrete information form previous analysis, we are going to analyze the relation between title length and all other three features to visualize what exact relation these data points have. Follwing is the visualization of title length performace.</w:t>
      </w:r>
    </w:p>
    <w:p w14:paraId="4924F40F" w14:textId="29B3C8E7" w:rsidR="009D0026" w:rsidRDefault="009D0026" w:rsidP="009D0026">
      <w:pPr>
        <w:pStyle w:val="ListParagraph"/>
        <w:ind w:left="840"/>
      </w:pPr>
    </w:p>
    <w:p w14:paraId="712F1D82" w14:textId="1D2EFC6A" w:rsidR="009D0026" w:rsidRDefault="009D0026" w:rsidP="009D0026">
      <w:pPr>
        <w:pStyle w:val="ListParagraph"/>
        <w:ind w:left="840"/>
      </w:pPr>
      <w:r w:rsidRPr="009D0026">
        <w:drawing>
          <wp:inline distT="0" distB="0" distL="0" distR="0" wp14:anchorId="2E963D8F" wp14:editId="475BECBB">
            <wp:extent cx="5410200" cy="2720001"/>
            <wp:effectExtent l="0" t="0" r="0" b="4445"/>
            <wp:docPr id="5" name="Picture 4">
              <a:extLst xmlns:a="http://schemas.openxmlformats.org/drawingml/2006/main">
                <a:ext uri="{FF2B5EF4-FFF2-40B4-BE49-F238E27FC236}">
                  <a16:creationId xmlns:a16="http://schemas.microsoft.com/office/drawing/2014/main" id="{9AAE1AC0-776F-4BB9-B029-EEB4D35B96E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9AAE1AC0-776F-4BB9-B029-EEB4D35B96E8}"/>
                        </a:ext>
                      </a:extLst>
                    </pic:cNvPr>
                    <pic:cNvPicPr>
                      <a:picLocks noChangeAspect="1"/>
                    </pic:cNvPicPr>
                  </pic:nvPicPr>
                  <pic:blipFill>
                    <a:blip r:embed="rId13"/>
                    <a:stretch>
                      <a:fillRect/>
                    </a:stretch>
                  </pic:blipFill>
                  <pic:spPr>
                    <a:xfrm>
                      <a:off x="0" y="0"/>
                      <a:ext cx="5439020" cy="2734491"/>
                    </a:xfrm>
                    <a:prstGeom prst="rect">
                      <a:avLst/>
                    </a:prstGeom>
                  </pic:spPr>
                </pic:pic>
              </a:graphicData>
            </a:graphic>
          </wp:inline>
        </w:drawing>
      </w:r>
    </w:p>
    <w:p w14:paraId="1B669FC9" w14:textId="4FDE7FD9" w:rsidR="009D0026" w:rsidRDefault="009D0026" w:rsidP="009D0026">
      <w:pPr>
        <w:pStyle w:val="ListParagraph"/>
        <w:ind w:left="840"/>
        <w:jc w:val="center"/>
      </w:pPr>
      <w:r>
        <w:t>Fig 4 : Title length vs other features</w:t>
      </w:r>
    </w:p>
    <w:p w14:paraId="3C3D6168" w14:textId="25DB83D9" w:rsidR="009D0026" w:rsidRDefault="009D0026" w:rsidP="009D0026">
      <w:pPr>
        <w:pStyle w:val="ListParagraph"/>
        <w:ind w:left="840"/>
      </w:pPr>
    </w:p>
    <w:p w14:paraId="715DD167" w14:textId="6189E144" w:rsidR="009D0026" w:rsidRDefault="009D0026" w:rsidP="001A5054">
      <w:pPr>
        <w:pStyle w:val="ListParagraph"/>
        <w:ind w:left="840"/>
        <w:jc w:val="both"/>
      </w:pPr>
      <w:r>
        <w:t xml:space="preserve">To make the </w:t>
      </w:r>
      <w:r w:rsidR="009333E7">
        <w:t xml:space="preserve">this </w:t>
      </w:r>
      <w:r>
        <w:t xml:space="preserve">anlysis bias-free, we are going to remove the outlier form the data set. There is a common practice to remove the biases using IQR method i.e Inter Quartile ratio. </w:t>
      </w:r>
    </w:p>
    <w:p w14:paraId="0193C6A6" w14:textId="600AAD78" w:rsidR="009333E7" w:rsidRDefault="009333E7" w:rsidP="001A5054">
      <w:pPr>
        <w:pStyle w:val="ListParagraph"/>
        <w:ind w:left="840"/>
        <w:jc w:val="both"/>
      </w:pPr>
      <w:r>
        <w:t>Followig is the way to cut down the outlier data points:</w:t>
      </w:r>
    </w:p>
    <w:p w14:paraId="14ADC4B0" w14:textId="0B7C4E8F" w:rsidR="009333E7" w:rsidRDefault="009333E7" w:rsidP="009333E7">
      <w:pPr>
        <w:pStyle w:val="ListParagraph"/>
        <w:ind w:left="2160"/>
      </w:pPr>
      <w:r>
        <w:t xml:space="preserve"> </w:t>
      </w:r>
    </w:p>
    <w:p w14:paraId="3ADE67FE" w14:textId="0A80F722" w:rsidR="009333E7" w:rsidRDefault="009333E7" w:rsidP="009333E7">
      <w:pPr>
        <w:pStyle w:val="ListParagraph"/>
        <w:ind w:left="2160"/>
      </w:pPr>
      <w:r>
        <w:t>Outlier &lt; Q1 – 1.5 * IQR</w:t>
      </w:r>
    </w:p>
    <w:p w14:paraId="1095875B" w14:textId="4DC9D777" w:rsidR="009333E7" w:rsidRDefault="009333E7" w:rsidP="009333E7">
      <w:pPr>
        <w:pStyle w:val="ListParagraph"/>
        <w:ind w:left="2160"/>
      </w:pPr>
      <w:r>
        <w:t>Outlier &gt; Q3 – 1.5 * IQR</w:t>
      </w:r>
    </w:p>
    <w:p w14:paraId="535BD455" w14:textId="04EDB47F" w:rsidR="009333E7" w:rsidRDefault="009333E7" w:rsidP="009333E7">
      <w:pPr>
        <w:pStyle w:val="ListParagraph"/>
        <w:ind w:left="2160"/>
      </w:pPr>
    </w:p>
    <w:p w14:paraId="2E322A07" w14:textId="374ADC65" w:rsidR="009333E7" w:rsidRDefault="009333E7" w:rsidP="009333E7">
      <w:pPr>
        <w:pStyle w:val="ListParagraph"/>
        <w:ind w:left="2160"/>
        <w:jc w:val="center"/>
      </w:pPr>
      <w:r>
        <w:rPr>
          <w:noProof/>
        </w:rPr>
        <mc:AlternateContent>
          <mc:Choice Requires="wps">
            <w:drawing>
              <wp:anchor distT="0" distB="0" distL="114300" distR="114300" simplePos="0" relativeHeight="251659264" behindDoc="0" locked="0" layoutInCell="1" allowOverlap="1" wp14:anchorId="4DF5EA1A" wp14:editId="02286BBB">
                <wp:simplePos x="0" y="0"/>
                <wp:positionH relativeFrom="column">
                  <wp:posOffset>3048000</wp:posOffset>
                </wp:positionH>
                <wp:positionV relativeFrom="paragraph">
                  <wp:posOffset>24765</wp:posOffset>
                </wp:positionV>
                <wp:extent cx="1323975" cy="723900"/>
                <wp:effectExtent l="0" t="0" r="28575" b="19050"/>
                <wp:wrapNone/>
                <wp:docPr id="4" name="Rectangle 4"/>
                <wp:cNvGraphicFramePr/>
                <a:graphic xmlns:a="http://schemas.openxmlformats.org/drawingml/2006/main">
                  <a:graphicData uri="http://schemas.microsoft.com/office/word/2010/wordprocessingShape">
                    <wps:wsp>
                      <wps:cNvSpPr/>
                      <wps:spPr>
                        <a:xfrm>
                          <a:off x="0" y="0"/>
                          <a:ext cx="1323975" cy="7239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E92F52" id="Rectangle 4" o:spid="_x0000_s1026" style="position:absolute;margin-left:240pt;margin-top:1.95pt;width:104.25pt;height:57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" filled="f" strokecolor="#1f3763 [1604]" strokeweight="1pt"/>
            </w:pict>
          </mc:Fallback>
        </mc:AlternateContent>
      </w:r>
      <w:r>
        <w:t xml:space="preserve">   Q1 : First Quartile</w:t>
      </w:r>
    </w:p>
    <w:p w14:paraId="5B1D7387" w14:textId="6F57063E" w:rsidR="009333E7" w:rsidRDefault="009333E7" w:rsidP="009333E7">
      <w:pPr>
        <w:pStyle w:val="ListParagraph"/>
        <w:ind w:left="2160"/>
        <w:jc w:val="center"/>
      </w:pPr>
      <w:r>
        <w:t xml:space="preserve">         Q2 : Second Quartile</w:t>
      </w:r>
    </w:p>
    <w:p w14:paraId="0CF4F345" w14:textId="60650D6C" w:rsidR="009333E7" w:rsidRDefault="009333E7" w:rsidP="009333E7">
      <w:pPr>
        <w:pStyle w:val="ListParagraph"/>
        <w:ind w:left="2160"/>
        <w:jc w:val="center"/>
      </w:pPr>
      <w:r>
        <w:t xml:space="preserve">     Q3 : Third Quartile</w:t>
      </w:r>
    </w:p>
    <w:p w14:paraId="4912A6DB" w14:textId="6F5AD5CD" w:rsidR="009333E7" w:rsidRDefault="009333E7" w:rsidP="009333E7">
      <w:pPr>
        <w:pStyle w:val="ListParagraph"/>
        <w:ind w:left="2160"/>
      </w:pPr>
      <w:r>
        <w:t xml:space="preserve">                                                       IQR = Q3 - Q1           </w:t>
      </w:r>
    </w:p>
    <w:p w14:paraId="13E819F8" w14:textId="20FDFC6F" w:rsidR="009D0026" w:rsidRDefault="009333E7" w:rsidP="009333E7">
      <w:r>
        <w:t xml:space="preserve">                We can notice that title range from 50 to 110 performs better than others.</w:t>
      </w:r>
    </w:p>
    <w:p w14:paraId="065F9579" w14:textId="1BF5F563" w:rsidR="009D0026" w:rsidRDefault="009D0026" w:rsidP="009E43F2">
      <w:pPr>
        <w:pStyle w:val="ListParagraph"/>
        <w:ind w:left="420"/>
      </w:pPr>
    </w:p>
    <w:p w14:paraId="45D393CE" w14:textId="60DA328E" w:rsidR="009D0026" w:rsidRDefault="009D0026" w:rsidP="009E43F2">
      <w:pPr>
        <w:pStyle w:val="ListParagraph"/>
        <w:ind w:left="420"/>
      </w:pPr>
    </w:p>
    <w:p w14:paraId="15A7D10B" w14:textId="1FA86B14" w:rsidR="009D0026" w:rsidRDefault="009D0026" w:rsidP="009333E7">
      <w:pPr>
        <w:rPr>
          <w:sz w:val="24"/>
          <w:szCs w:val="24"/>
        </w:rPr>
      </w:pPr>
    </w:p>
    <w:p w14:paraId="1B20AAD8" w14:textId="73C89180" w:rsidR="009333E7" w:rsidRDefault="009333E7" w:rsidP="009333E7">
      <w:pPr>
        <w:rPr>
          <w:sz w:val="24"/>
          <w:szCs w:val="24"/>
        </w:rPr>
      </w:pPr>
    </w:p>
    <w:p w14:paraId="7082D76E" w14:textId="668F8195" w:rsidR="009333E7" w:rsidRDefault="009333E7" w:rsidP="009333E7">
      <w:pPr>
        <w:rPr>
          <w:sz w:val="24"/>
          <w:szCs w:val="24"/>
        </w:rPr>
      </w:pPr>
    </w:p>
    <w:p w14:paraId="6A4DFE35" w14:textId="77777777" w:rsidR="009333E7" w:rsidRDefault="009333E7" w:rsidP="009333E7">
      <w:pPr>
        <w:jc w:val="center"/>
        <w:rPr>
          <w:sz w:val="24"/>
          <w:szCs w:val="24"/>
        </w:rPr>
      </w:pPr>
      <w:r w:rsidRPr="005263AA">
        <w:rPr>
          <w:sz w:val="32"/>
          <w:szCs w:val="32"/>
        </w:rPr>
        <w:lastRenderedPageBreak/>
        <w:t xml:space="preserve">Chapter </w:t>
      </w:r>
      <w:r>
        <w:rPr>
          <w:sz w:val="32"/>
          <w:szCs w:val="32"/>
        </w:rPr>
        <w:t>- 2</w:t>
      </w:r>
      <w:r w:rsidRPr="005263AA">
        <w:rPr>
          <w:sz w:val="32"/>
          <w:szCs w:val="32"/>
        </w:rPr>
        <w:t xml:space="preserve"> </w:t>
      </w:r>
      <w:r>
        <w:rPr>
          <w:sz w:val="32"/>
          <w:szCs w:val="32"/>
        </w:rPr>
        <w:t>: Analysis</w:t>
      </w:r>
    </w:p>
    <w:p w14:paraId="4D1E2EEA" w14:textId="77777777" w:rsidR="009333E7" w:rsidRDefault="009333E7" w:rsidP="009333E7">
      <w:pPr>
        <w:pBdr>
          <w:bottom w:val="double" w:sz="6" w:space="1" w:color="auto"/>
        </w:pBdr>
        <w:jc w:val="center"/>
        <w:rPr>
          <w:sz w:val="32"/>
          <w:szCs w:val="32"/>
        </w:rPr>
      </w:pPr>
    </w:p>
    <w:p w14:paraId="06250835" w14:textId="63C2E609" w:rsidR="009333E7" w:rsidRDefault="009333E7" w:rsidP="00D04F1F">
      <w:pPr>
        <w:pStyle w:val="ListParagraph"/>
        <w:numPr>
          <w:ilvl w:val="2"/>
          <w:numId w:val="8"/>
        </w:numPr>
      </w:pPr>
      <w:r>
        <w:t>Catagories that performed better:</w:t>
      </w:r>
    </w:p>
    <w:p w14:paraId="68289A14" w14:textId="78ABD4D8" w:rsidR="009333E7" w:rsidRDefault="009333E7" w:rsidP="009333E7">
      <w:pPr>
        <w:pStyle w:val="ListParagraph"/>
        <w:ind w:left="840"/>
      </w:pPr>
    </w:p>
    <w:p w14:paraId="73114BAA" w14:textId="38BA5702" w:rsidR="009333E7" w:rsidRDefault="009333E7" w:rsidP="009333E7">
      <w:pPr>
        <w:pStyle w:val="ListParagraph"/>
        <w:ind w:left="840"/>
      </w:pPr>
      <w:r>
        <w:t>After removing the outlier,  follwing graph was plotted to indentify the set of catagories which are peforming better than others.</w:t>
      </w:r>
    </w:p>
    <w:p w14:paraId="5FA8B8DF" w14:textId="30060661" w:rsidR="009333E7" w:rsidRDefault="009333E7" w:rsidP="009333E7">
      <w:pPr>
        <w:pStyle w:val="ListParagraph"/>
        <w:ind w:left="840"/>
      </w:pPr>
      <w:r w:rsidRPr="009333E7">
        <w:drawing>
          <wp:inline distT="0" distB="0" distL="0" distR="0" wp14:anchorId="44E9724C" wp14:editId="5EF68D0D">
            <wp:extent cx="4114800" cy="2130421"/>
            <wp:effectExtent l="0" t="0" r="0" b="3810"/>
            <wp:docPr id="6" name="Picture 4">
              <a:extLst xmlns:a="http://schemas.openxmlformats.org/drawingml/2006/main">
                <a:ext uri="{FF2B5EF4-FFF2-40B4-BE49-F238E27FC236}">
                  <a16:creationId xmlns:a16="http://schemas.microsoft.com/office/drawing/2014/main" id="{DE4D5F8E-1715-473B-BD7A-47217E05459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E4D5F8E-1715-473B-BD7A-47217E05459F}"/>
                        </a:ext>
                      </a:extLst>
                    </pic:cNvPr>
                    <pic:cNvPicPr>
                      <a:picLocks noChangeAspect="1"/>
                    </pic:cNvPicPr>
                  </pic:nvPicPr>
                  <pic:blipFill>
                    <a:blip r:embed="rId14"/>
                    <a:stretch>
                      <a:fillRect/>
                    </a:stretch>
                  </pic:blipFill>
                  <pic:spPr>
                    <a:xfrm>
                      <a:off x="0" y="0"/>
                      <a:ext cx="4280952" cy="2216445"/>
                    </a:xfrm>
                    <a:prstGeom prst="rect">
                      <a:avLst/>
                    </a:prstGeom>
                  </pic:spPr>
                </pic:pic>
              </a:graphicData>
            </a:graphic>
          </wp:inline>
        </w:drawing>
      </w:r>
    </w:p>
    <w:p w14:paraId="722F72BB" w14:textId="4330A648" w:rsidR="009333E7" w:rsidRDefault="009333E7" w:rsidP="009333E7">
      <w:pPr>
        <w:pStyle w:val="ListParagraph"/>
        <w:ind w:left="840"/>
      </w:pPr>
      <w:r w:rsidRPr="009333E7">
        <w:drawing>
          <wp:inline distT="0" distB="0" distL="0" distR="0" wp14:anchorId="3117740A" wp14:editId="2BB56E75">
            <wp:extent cx="4114800" cy="2135120"/>
            <wp:effectExtent l="0" t="0" r="0" b="0"/>
            <wp:docPr id="7" name="Picture 6">
              <a:extLst xmlns:a="http://schemas.openxmlformats.org/drawingml/2006/main">
                <a:ext uri="{FF2B5EF4-FFF2-40B4-BE49-F238E27FC236}">
                  <a16:creationId xmlns:a16="http://schemas.microsoft.com/office/drawing/2014/main" id="{87ACE9F3-E582-49F5-BEF4-3A6E1C2211F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a:extLst>
                        <a:ext uri="{FF2B5EF4-FFF2-40B4-BE49-F238E27FC236}">
                          <a16:creationId xmlns:a16="http://schemas.microsoft.com/office/drawing/2014/main" id="{87ACE9F3-E582-49F5-BEF4-3A6E1C2211F0}"/>
                        </a:ext>
                      </a:extLst>
                    </pic:cNvPr>
                    <pic:cNvPicPr>
                      <a:picLocks noChangeAspect="1"/>
                    </pic:cNvPicPr>
                  </pic:nvPicPr>
                  <pic:blipFill>
                    <a:blip r:embed="rId15"/>
                    <a:stretch>
                      <a:fillRect/>
                    </a:stretch>
                  </pic:blipFill>
                  <pic:spPr>
                    <a:xfrm>
                      <a:off x="0" y="0"/>
                      <a:ext cx="4157909" cy="2157489"/>
                    </a:xfrm>
                    <a:prstGeom prst="rect">
                      <a:avLst/>
                    </a:prstGeom>
                  </pic:spPr>
                </pic:pic>
              </a:graphicData>
            </a:graphic>
          </wp:inline>
        </w:drawing>
      </w:r>
    </w:p>
    <w:p w14:paraId="3C6802EE" w14:textId="2CC6F0BE" w:rsidR="009333E7" w:rsidRDefault="009333E7" w:rsidP="009333E7">
      <w:pPr>
        <w:pStyle w:val="ListParagraph"/>
        <w:ind w:left="840"/>
      </w:pPr>
      <w:r w:rsidRPr="009333E7">
        <w:drawing>
          <wp:inline distT="0" distB="0" distL="0" distR="0" wp14:anchorId="670E7200" wp14:editId="413299B6">
            <wp:extent cx="4114800" cy="2466919"/>
            <wp:effectExtent l="0" t="0" r="0" b="0"/>
            <wp:docPr id="10" name="Picture 8">
              <a:extLst xmlns:a="http://schemas.openxmlformats.org/drawingml/2006/main">
                <a:ext uri="{FF2B5EF4-FFF2-40B4-BE49-F238E27FC236}">
                  <a16:creationId xmlns:a16="http://schemas.microsoft.com/office/drawing/2014/main" id="{720247FB-E6DC-4305-A72D-F9C9A4122C6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a:extLst>
                        <a:ext uri="{FF2B5EF4-FFF2-40B4-BE49-F238E27FC236}">
                          <a16:creationId xmlns:a16="http://schemas.microsoft.com/office/drawing/2014/main" id="{720247FB-E6DC-4305-A72D-F9C9A4122C61}"/>
                        </a:ext>
                      </a:extLst>
                    </pic:cNvPr>
                    <pic:cNvPicPr>
                      <a:picLocks noChangeAspect="1"/>
                    </pic:cNvPicPr>
                  </pic:nvPicPr>
                  <pic:blipFill>
                    <a:blip r:embed="rId16"/>
                    <a:stretch>
                      <a:fillRect/>
                    </a:stretch>
                  </pic:blipFill>
                  <pic:spPr>
                    <a:xfrm>
                      <a:off x="0" y="0"/>
                      <a:ext cx="4155662" cy="2491417"/>
                    </a:xfrm>
                    <a:prstGeom prst="rect">
                      <a:avLst/>
                    </a:prstGeom>
                  </pic:spPr>
                </pic:pic>
              </a:graphicData>
            </a:graphic>
          </wp:inline>
        </w:drawing>
      </w:r>
    </w:p>
    <w:p w14:paraId="27137EBE" w14:textId="77777777" w:rsidR="009333E7" w:rsidRDefault="009333E7" w:rsidP="009333E7">
      <w:pPr>
        <w:pStyle w:val="ListParagraph"/>
        <w:ind w:left="840"/>
      </w:pPr>
    </w:p>
    <w:p w14:paraId="2A6B1D41" w14:textId="388ACB97" w:rsidR="009333E7" w:rsidRDefault="009333E7" w:rsidP="00D04F1F">
      <w:pPr>
        <w:jc w:val="center"/>
        <w:rPr>
          <w:sz w:val="24"/>
          <w:szCs w:val="24"/>
        </w:rPr>
      </w:pPr>
      <w:r>
        <w:rPr>
          <w:sz w:val="24"/>
          <w:szCs w:val="24"/>
        </w:rPr>
        <w:t xml:space="preserve">Fig </w:t>
      </w:r>
      <w:r w:rsidR="00D04F1F">
        <w:rPr>
          <w:sz w:val="24"/>
          <w:szCs w:val="24"/>
        </w:rPr>
        <w:t>5: Category analysis on all three features</w:t>
      </w:r>
    </w:p>
    <w:p w14:paraId="341BDE63" w14:textId="77777777" w:rsidR="00D04F1F" w:rsidRDefault="00D04F1F" w:rsidP="00D04F1F">
      <w:pPr>
        <w:jc w:val="center"/>
        <w:rPr>
          <w:sz w:val="24"/>
          <w:szCs w:val="24"/>
        </w:rPr>
      </w:pPr>
      <w:r w:rsidRPr="005263AA">
        <w:rPr>
          <w:sz w:val="32"/>
          <w:szCs w:val="32"/>
        </w:rPr>
        <w:lastRenderedPageBreak/>
        <w:t xml:space="preserve">Chapter </w:t>
      </w:r>
      <w:r>
        <w:rPr>
          <w:sz w:val="32"/>
          <w:szCs w:val="32"/>
        </w:rPr>
        <w:t>- 2</w:t>
      </w:r>
      <w:r w:rsidRPr="005263AA">
        <w:rPr>
          <w:sz w:val="32"/>
          <w:szCs w:val="32"/>
        </w:rPr>
        <w:t xml:space="preserve"> </w:t>
      </w:r>
      <w:r>
        <w:rPr>
          <w:sz w:val="32"/>
          <w:szCs w:val="32"/>
        </w:rPr>
        <w:t>: Analysis</w:t>
      </w:r>
    </w:p>
    <w:p w14:paraId="2C2F59B4" w14:textId="77777777" w:rsidR="00D04F1F" w:rsidRDefault="00D04F1F" w:rsidP="00D04F1F">
      <w:pPr>
        <w:pBdr>
          <w:bottom w:val="double" w:sz="6" w:space="1" w:color="auto"/>
        </w:pBdr>
        <w:jc w:val="center"/>
        <w:rPr>
          <w:sz w:val="32"/>
          <w:szCs w:val="32"/>
        </w:rPr>
      </w:pPr>
    </w:p>
    <w:p w14:paraId="3FB139C5" w14:textId="3061D750" w:rsidR="00D04F1F" w:rsidRDefault="00D04F1F" w:rsidP="001A5054">
      <w:pPr>
        <w:jc w:val="both"/>
        <w:rPr>
          <w:sz w:val="24"/>
          <w:szCs w:val="24"/>
        </w:rPr>
      </w:pPr>
      <w:r>
        <w:rPr>
          <w:sz w:val="24"/>
          <w:szCs w:val="24"/>
        </w:rPr>
        <w:t>Previous analysis shows that there are good chances of getting more hits if an article has following catagories in the title:</w:t>
      </w:r>
    </w:p>
    <w:p w14:paraId="348DDB0D" w14:textId="12999328" w:rsidR="00D04F1F" w:rsidRDefault="00D04F1F" w:rsidP="00D04F1F">
      <w:pPr>
        <w:pStyle w:val="ListParagraph"/>
        <w:numPr>
          <w:ilvl w:val="0"/>
          <w:numId w:val="11"/>
        </w:numPr>
        <w:rPr>
          <w:sz w:val="24"/>
          <w:szCs w:val="24"/>
        </w:rPr>
      </w:pPr>
      <w:r>
        <w:rPr>
          <w:sz w:val="24"/>
          <w:szCs w:val="24"/>
        </w:rPr>
        <w:t>Programming</w:t>
      </w:r>
    </w:p>
    <w:p w14:paraId="28AF1EB4" w14:textId="1D8B70C0" w:rsidR="00D04F1F" w:rsidRDefault="00D04F1F" w:rsidP="00D04F1F">
      <w:pPr>
        <w:pStyle w:val="ListParagraph"/>
        <w:numPr>
          <w:ilvl w:val="0"/>
          <w:numId w:val="11"/>
        </w:numPr>
        <w:rPr>
          <w:sz w:val="24"/>
          <w:szCs w:val="24"/>
        </w:rPr>
      </w:pPr>
      <w:r>
        <w:rPr>
          <w:sz w:val="24"/>
          <w:szCs w:val="24"/>
        </w:rPr>
        <w:t>Tech</w:t>
      </w:r>
    </w:p>
    <w:p w14:paraId="0971252F" w14:textId="711CE999" w:rsidR="00D04F1F" w:rsidRDefault="00D04F1F" w:rsidP="00D04F1F">
      <w:pPr>
        <w:pStyle w:val="ListParagraph"/>
        <w:numPr>
          <w:ilvl w:val="0"/>
          <w:numId w:val="11"/>
        </w:numPr>
        <w:rPr>
          <w:sz w:val="24"/>
          <w:szCs w:val="24"/>
        </w:rPr>
      </w:pPr>
      <w:r>
        <w:rPr>
          <w:sz w:val="24"/>
          <w:szCs w:val="24"/>
        </w:rPr>
        <w:t>Technology</w:t>
      </w:r>
    </w:p>
    <w:p w14:paraId="7D3A93C1" w14:textId="4838F9A4" w:rsidR="00D04F1F" w:rsidRDefault="00D04F1F" w:rsidP="00D04F1F">
      <w:pPr>
        <w:pStyle w:val="ListParagraph"/>
        <w:numPr>
          <w:ilvl w:val="0"/>
          <w:numId w:val="11"/>
        </w:numPr>
        <w:rPr>
          <w:sz w:val="24"/>
          <w:szCs w:val="24"/>
        </w:rPr>
      </w:pPr>
      <w:r>
        <w:rPr>
          <w:sz w:val="24"/>
          <w:szCs w:val="24"/>
        </w:rPr>
        <w:t>JavScript</w:t>
      </w:r>
    </w:p>
    <w:p w14:paraId="4CCDF599" w14:textId="0D680E39" w:rsidR="00D04F1F" w:rsidRDefault="00D04F1F" w:rsidP="00D04F1F">
      <w:pPr>
        <w:pStyle w:val="ListParagraph"/>
        <w:numPr>
          <w:ilvl w:val="0"/>
          <w:numId w:val="11"/>
        </w:numPr>
        <w:rPr>
          <w:sz w:val="24"/>
          <w:szCs w:val="24"/>
        </w:rPr>
      </w:pPr>
      <w:r>
        <w:rPr>
          <w:sz w:val="24"/>
          <w:szCs w:val="24"/>
        </w:rPr>
        <w:t>Web development etc.</w:t>
      </w:r>
    </w:p>
    <w:p w14:paraId="6BF65C46" w14:textId="5EB62E28" w:rsidR="00D04F1F" w:rsidRDefault="00D04F1F" w:rsidP="00D04F1F">
      <w:pPr>
        <w:pStyle w:val="ListParagraph"/>
        <w:rPr>
          <w:sz w:val="24"/>
          <w:szCs w:val="24"/>
        </w:rPr>
      </w:pPr>
    </w:p>
    <w:p w14:paraId="0E15A1B5" w14:textId="6EE942D1" w:rsidR="00D04F1F" w:rsidRDefault="00D04F1F" w:rsidP="00D04F1F">
      <w:pPr>
        <w:pStyle w:val="ListParagraph"/>
        <w:rPr>
          <w:sz w:val="24"/>
          <w:szCs w:val="24"/>
        </w:rPr>
      </w:pPr>
    </w:p>
    <w:p w14:paraId="05B53042" w14:textId="13090FD9" w:rsidR="00D04F1F" w:rsidRDefault="00D04F1F" w:rsidP="00D04F1F">
      <w:pPr>
        <w:pStyle w:val="ListParagraph"/>
        <w:rPr>
          <w:sz w:val="24"/>
          <w:szCs w:val="24"/>
        </w:rPr>
      </w:pPr>
    </w:p>
    <w:p w14:paraId="5DB1B054" w14:textId="04C65EB6" w:rsidR="00D04F1F" w:rsidRDefault="00D04F1F" w:rsidP="00D04F1F">
      <w:pPr>
        <w:pStyle w:val="ListParagraph"/>
        <w:rPr>
          <w:sz w:val="24"/>
          <w:szCs w:val="24"/>
        </w:rPr>
      </w:pPr>
    </w:p>
    <w:p w14:paraId="492C1793" w14:textId="3B9149BB" w:rsidR="00D04F1F" w:rsidRDefault="00D04F1F" w:rsidP="00D04F1F">
      <w:pPr>
        <w:pStyle w:val="ListParagraph"/>
        <w:rPr>
          <w:sz w:val="24"/>
          <w:szCs w:val="24"/>
        </w:rPr>
      </w:pPr>
    </w:p>
    <w:p w14:paraId="4FC650EA" w14:textId="061B13E0" w:rsidR="00D04F1F" w:rsidRDefault="00D04F1F" w:rsidP="00D04F1F">
      <w:pPr>
        <w:pStyle w:val="ListParagraph"/>
        <w:rPr>
          <w:sz w:val="24"/>
          <w:szCs w:val="24"/>
        </w:rPr>
      </w:pPr>
    </w:p>
    <w:p w14:paraId="57D63D4F" w14:textId="50FADDBC" w:rsidR="00D04F1F" w:rsidRDefault="00D04F1F" w:rsidP="00D04F1F">
      <w:pPr>
        <w:pStyle w:val="ListParagraph"/>
        <w:rPr>
          <w:sz w:val="24"/>
          <w:szCs w:val="24"/>
        </w:rPr>
      </w:pPr>
    </w:p>
    <w:p w14:paraId="43194D90" w14:textId="3CC1661A" w:rsidR="00D04F1F" w:rsidRDefault="00D04F1F" w:rsidP="00D04F1F">
      <w:pPr>
        <w:pStyle w:val="ListParagraph"/>
        <w:rPr>
          <w:sz w:val="24"/>
          <w:szCs w:val="24"/>
        </w:rPr>
      </w:pPr>
    </w:p>
    <w:p w14:paraId="6276D6A6" w14:textId="04158B08" w:rsidR="00D04F1F" w:rsidRDefault="00D04F1F" w:rsidP="00D04F1F">
      <w:pPr>
        <w:pStyle w:val="ListParagraph"/>
        <w:rPr>
          <w:sz w:val="24"/>
          <w:szCs w:val="24"/>
        </w:rPr>
      </w:pPr>
    </w:p>
    <w:p w14:paraId="49835486" w14:textId="4E4E6F5F" w:rsidR="00D04F1F" w:rsidRDefault="00D04F1F" w:rsidP="00D04F1F">
      <w:pPr>
        <w:pStyle w:val="ListParagraph"/>
        <w:rPr>
          <w:sz w:val="24"/>
          <w:szCs w:val="24"/>
        </w:rPr>
      </w:pPr>
    </w:p>
    <w:p w14:paraId="32136F6C" w14:textId="2EA648E5" w:rsidR="00D04F1F" w:rsidRDefault="00D04F1F" w:rsidP="00D04F1F">
      <w:pPr>
        <w:pStyle w:val="ListParagraph"/>
        <w:rPr>
          <w:sz w:val="24"/>
          <w:szCs w:val="24"/>
        </w:rPr>
      </w:pPr>
    </w:p>
    <w:p w14:paraId="3C4737AF" w14:textId="132FFAC9" w:rsidR="00D04F1F" w:rsidRDefault="00D04F1F" w:rsidP="00D04F1F">
      <w:pPr>
        <w:pStyle w:val="ListParagraph"/>
        <w:rPr>
          <w:sz w:val="24"/>
          <w:szCs w:val="24"/>
        </w:rPr>
      </w:pPr>
    </w:p>
    <w:p w14:paraId="32B4AC10" w14:textId="5839C0BF" w:rsidR="00D04F1F" w:rsidRDefault="00D04F1F" w:rsidP="00D04F1F">
      <w:pPr>
        <w:pStyle w:val="ListParagraph"/>
        <w:rPr>
          <w:sz w:val="24"/>
          <w:szCs w:val="24"/>
        </w:rPr>
      </w:pPr>
    </w:p>
    <w:p w14:paraId="3AA43E8C" w14:textId="4A004E8F" w:rsidR="00D04F1F" w:rsidRDefault="00D04F1F" w:rsidP="00D04F1F">
      <w:pPr>
        <w:pStyle w:val="ListParagraph"/>
        <w:rPr>
          <w:sz w:val="24"/>
          <w:szCs w:val="24"/>
        </w:rPr>
      </w:pPr>
    </w:p>
    <w:p w14:paraId="08D2ABA7" w14:textId="150FE822" w:rsidR="00D04F1F" w:rsidRDefault="00D04F1F" w:rsidP="00D04F1F">
      <w:pPr>
        <w:pStyle w:val="ListParagraph"/>
        <w:rPr>
          <w:sz w:val="24"/>
          <w:szCs w:val="24"/>
        </w:rPr>
      </w:pPr>
    </w:p>
    <w:p w14:paraId="1E491840" w14:textId="7534160E" w:rsidR="00D04F1F" w:rsidRDefault="00D04F1F" w:rsidP="00D04F1F">
      <w:pPr>
        <w:pStyle w:val="ListParagraph"/>
        <w:rPr>
          <w:sz w:val="24"/>
          <w:szCs w:val="24"/>
        </w:rPr>
      </w:pPr>
    </w:p>
    <w:p w14:paraId="6A3F09E0" w14:textId="0F6ABAB5" w:rsidR="00D04F1F" w:rsidRDefault="00D04F1F" w:rsidP="00D04F1F">
      <w:pPr>
        <w:pStyle w:val="ListParagraph"/>
        <w:rPr>
          <w:sz w:val="24"/>
          <w:szCs w:val="24"/>
        </w:rPr>
      </w:pPr>
    </w:p>
    <w:p w14:paraId="0C896D8D" w14:textId="0F3C6BC1" w:rsidR="00D04F1F" w:rsidRDefault="00D04F1F" w:rsidP="00D04F1F">
      <w:pPr>
        <w:pStyle w:val="ListParagraph"/>
        <w:rPr>
          <w:sz w:val="24"/>
          <w:szCs w:val="24"/>
        </w:rPr>
      </w:pPr>
    </w:p>
    <w:p w14:paraId="1BFE8110" w14:textId="0DAA1443" w:rsidR="00D04F1F" w:rsidRDefault="00D04F1F" w:rsidP="00D04F1F">
      <w:pPr>
        <w:pStyle w:val="ListParagraph"/>
        <w:rPr>
          <w:sz w:val="24"/>
          <w:szCs w:val="24"/>
        </w:rPr>
      </w:pPr>
    </w:p>
    <w:p w14:paraId="50D812D3" w14:textId="0C57033E" w:rsidR="00D04F1F" w:rsidRDefault="00D04F1F" w:rsidP="00D04F1F">
      <w:pPr>
        <w:pStyle w:val="ListParagraph"/>
        <w:rPr>
          <w:sz w:val="24"/>
          <w:szCs w:val="24"/>
        </w:rPr>
      </w:pPr>
    </w:p>
    <w:p w14:paraId="01242C28" w14:textId="63BEAAB5" w:rsidR="00D04F1F" w:rsidRDefault="00D04F1F" w:rsidP="00D04F1F">
      <w:pPr>
        <w:pStyle w:val="ListParagraph"/>
        <w:rPr>
          <w:sz w:val="24"/>
          <w:szCs w:val="24"/>
        </w:rPr>
      </w:pPr>
    </w:p>
    <w:p w14:paraId="24A7DA18" w14:textId="56667EB8" w:rsidR="00D04F1F" w:rsidRDefault="00D04F1F" w:rsidP="00D04F1F">
      <w:pPr>
        <w:pStyle w:val="ListParagraph"/>
        <w:rPr>
          <w:sz w:val="24"/>
          <w:szCs w:val="24"/>
        </w:rPr>
      </w:pPr>
    </w:p>
    <w:p w14:paraId="351834EE" w14:textId="7CB3715D" w:rsidR="00D04F1F" w:rsidRDefault="00D04F1F" w:rsidP="00D04F1F">
      <w:pPr>
        <w:pStyle w:val="ListParagraph"/>
        <w:rPr>
          <w:sz w:val="24"/>
          <w:szCs w:val="24"/>
        </w:rPr>
      </w:pPr>
    </w:p>
    <w:p w14:paraId="0B10F400" w14:textId="246D572E" w:rsidR="00D04F1F" w:rsidRDefault="00D04F1F" w:rsidP="00D04F1F">
      <w:pPr>
        <w:pStyle w:val="ListParagraph"/>
        <w:rPr>
          <w:sz w:val="24"/>
          <w:szCs w:val="24"/>
        </w:rPr>
      </w:pPr>
    </w:p>
    <w:p w14:paraId="11B63583" w14:textId="162FA61A" w:rsidR="00D04F1F" w:rsidRDefault="00D04F1F" w:rsidP="00D04F1F">
      <w:pPr>
        <w:pStyle w:val="ListParagraph"/>
        <w:rPr>
          <w:sz w:val="24"/>
          <w:szCs w:val="24"/>
        </w:rPr>
      </w:pPr>
    </w:p>
    <w:p w14:paraId="3D04002C" w14:textId="5D8771D2" w:rsidR="00D04F1F" w:rsidRDefault="00D04F1F" w:rsidP="00D04F1F">
      <w:pPr>
        <w:pStyle w:val="ListParagraph"/>
        <w:rPr>
          <w:sz w:val="24"/>
          <w:szCs w:val="24"/>
        </w:rPr>
      </w:pPr>
    </w:p>
    <w:p w14:paraId="30267D53" w14:textId="4FA2B28B" w:rsidR="00D04F1F" w:rsidRDefault="00D04F1F" w:rsidP="00D04F1F">
      <w:pPr>
        <w:pStyle w:val="ListParagraph"/>
        <w:rPr>
          <w:sz w:val="24"/>
          <w:szCs w:val="24"/>
        </w:rPr>
      </w:pPr>
    </w:p>
    <w:p w14:paraId="2FA84CB9" w14:textId="669420F5" w:rsidR="00D04F1F" w:rsidRDefault="00D04F1F" w:rsidP="00D04F1F">
      <w:pPr>
        <w:pStyle w:val="ListParagraph"/>
        <w:rPr>
          <w:sz w:val="24"/>
          <w:szCs w:val="24"/>
        </w:rPr>
      </w:pPr>
    </w:p>
    <w:p w14:paraId="5BC14958" w14:textId="212795DA" w:rsidR="00D04F1F" w:rsidRDefault="00D04F1F" w:rsidP="00D04F1F">
      <w:pPr>
        <w:pStyle w:val="ListParagraph"/>
        <w:rPr>
          <w:sz w:val="24"/>
          <w:szCs w:val="24"/>
        </w:rPr>
      </w:pPr>
    </w:p>
    <w:p w14:paraId="06ACA0B8" w14:textId="279E6220" w:rsidR="00D04F1F" w:rsidRDefault="00D04F1F" w:rsidP="00D04F1F">
      <w:pPr>
        <w:pStyle w:val="ListParagraph"/>
        <w:rPr>
          <w:sz w:val="24"/>
          <w:szCs w:val="24"/>
        </w:rPr>
      </w:pPr>
    </w:p>
    <w:p w14:paraId="022730B5" w14:textId="34844361" w:rsidR="00D04F1F" w:rsidRDefault="00D04F1F" w:rsidP="00D04F1F">
      <w:pPr>
        <w:pStyle w:val="ListParagraph"/>
        <w:rPr>
          <w:sz w:val="24"/>
          <w:szCs w:val="24"/>
        </w:rPr>
      </w:pPr>
    </w:p>
    <w:p w14:paraId="5119BFD9" w14:textId="63E1CFFB" w:rsidR="00D04F1F" w:rsidRDefault="00D04F1F" w:rsidP="00D04F1F">
      <w:pPr>
        <w:pStyle w:val="ListParagraph"/>
        <w:rPr>
          <w:sz w:val="24"/>
          <w:szCs w:val="24"/>
        </w:rPr>
      </w:pPr>
    </w:p>
    <w:p w14:paraId="72CA7C5E" w14:textId="42DB2189" w:rsidR="00D04F1F" w:rsidRDefault="00D04F1F" w:rsidP="00D04F1F">
      <w:pPr>
        <w:jc w:val="center"/>
        <w:rPr>
          <w:sz w:val="24"/>
          <w:szCs w:val="24"/>
        </w:rPr>
      </w:pPr>
      <w:r w:rsidRPr="005263AA">
        <w:rPr>
          <w:sz w:val="32"/>
          <w:szCs w:val="32"/>
        </w:rPr>
        <w:lastRenderedPageBreak/>
        <w:t xml:space="preserve">Chapter </w:t>
      </w:r>
      <w:r>
        <w:rPr>
          <w:sz w:val="32"/>
          <w:szCs w:val="32"/>
        </w:rPr>
        <w:t>- 3</w:t>
      </w:r>
      <w:r w:rsidRPr="005263AA">
        <w:rPr>
          <w:sz w:val="32"/>
          <w:szCs w:val="32"/>
        </w:rPr>
        <w:t xml:space="preserve"> </w:t>
      </w:r>
      <w:r>
        <w:rPr>
          <w:sz w:val="32"/>
          <w:szCs w:val="32"/>
        </w:rPr>
        <w:t>: Algorithms</w:t>
      </w:r>
    </w:p>
    <w:p w14:paraId="5D120F8B" w14:textId="77777777" w:rsidR="00D04F1F" w:rsidRDefault="00D04F1F" w:rsidP="00D04F1F">
      <w:pPr>
        <w:pBdr>
          <w:bottom w:val="double" w:sz="6" w:space="1" w:color="auto"/>
        </w:pBdr>
        <w:jc w:val="center"/>
        <w:rPr>
          <w:sz w:val="32"/>
          <w:szCs w:val="32"/>
        </w:rPr>
      </w:pPr>
    </w:p>
    <w:p w14:paraId="7E84B641" w14:textId="77777777" w:rsidR="002E29DC" w:rsidRDefault="00D04F1F" w:rsidP="001A5054">
      <w:pPr>
        <w:ind w:left="720"/>
        <w:jc w:val="both"/>
      </w:pPr>
      <w:r>
        <w:t xml:space="preserve">Classification is a common task of machine learning (ML), which involves predicting a target variable taking into consideration the previous data . To reach such classification, it is necessary to create a model with the previous training data, and then use it to predict the value of the test data . This process is called supervised learning, since the data processing phase is guided toward the class variable while building the model . Predicting the number of retweets and likes of an article can be treated as a classification problem, because the output will be discrete values (range of numbers). As input, the title of the articles with each word as a token (t1, t2, t3, . . . tn), the title length and the number of words in the title. For this task, we evaluated the following algorithms: </w:t>
      </w:r>
    </w:p>
    <w:p w14:paraId="6E0AA74A" w14:textId="77777777" w:rsidR="002E29DC" w:rsidRDefault="002E29DC" w:rsidP="002E29DC">
      <w:pPr>
        <w:pStyle w:val="ListParagraph"/>
        <w:ind w:left="840"/>
      </w:pPr>
    </w:p>
    <w:p w14:paraId="34BBAC1D" w14:textId="56FB1C0F" w:rsidR="002E29DC" w:rsidRDefault="00D04F1F" w:rsidP="001A5054">
      <w:pPr>
        <w:pStyle w:val="ListParagraph"/>
        <w:numPr>
          <w:ilvl w:val="0"/>
          <w:numId w:val="12"/>
        </w:numPr>
        <w:jc w:val="both"/>
      </w:pPr>
      <w:r w:rsidRPr="002E29DC">
        <w:rPr>
          <w:i/>
          <w:iCs/>
        </w:rPr>
        <w:t>Support vector machine (SVM):</w:t>
      </w:r>
      <w:r>
        <w:t xml:space="preserve"> SVM contructs a hyperplane (or a set) that can separate the points in the defined labels. The distance between the closest data points and the hyperplan is named margin. An ideal separation is defined by a hyperplan that has the largest distance to the closest points of any class, so the challenge is to</w:t>
      </w:r>
      <w:r w:rsidR="002E29DC">
        <w:t xml:space="preserve"> find the coefficients that maximize this margin.</w:t>
      </w:r>
      <w:r w:rsidR="002E29DC" w:rsidRPr="002E29DC">
        <w:t xml:space="preserve"> </w:t>
      </w:r>
      <w:r w:rsidR="002E29DC">
        <w:t>This model was chosen, because it works well then big quantity of features and relatively small quantity of data and to deal well with linear and non-linear datasets.</w:t>
      </w:r>
    </w:p>
    <w:p w14:paraId="7A70553F" w14:textId="77777777" w:rsidR="002E29DC" w:rsidRDefault="002E29DC" w:rsidP="001A5054">
      <w:pPr>
        <w:pStyle w:val="ListParagraph"/>
        <w:ind w:left="1560"/>
        <w:jc w:val="both"/>
      </w:pPr>
    </w:p>
    <w:p w14:paraId="0129811B" w14:textId="58C569C3" w:rsidR="002E29DC" w:rsidRDefault="002E29DC" w:rsidP="001A5054">
      <w:pPr>
        <w:pStyle w:val="ListParagraph"/>
        <w:numPr>
          <w:ilvl w:val="0"/>
          <w:numId w:val="12"/>
        </w:numPr>
        <w:jc w:val="both"/>
      </w:pPr>
      <w:r w:rsidRPr="002E29DC">
        <w:rPr>
          <w:i/>
          <w:iCs/>
        </w:rPr>
        <w:t>Decision trees:</w:t>
      </w:r>
      <w:r>
        <w:t xml:space="preserve"> This model uses a decision tree to classifies the dataset into smaller subsets, and to define a conclusion about a target value. The tree consists of leaves, where the intermediate ones are the decision nodes and the ones from the extremes are the final outcomes. This model was chosen, because it can be easily interpreted, visualized and explained. Also due the fact that this model implicitly perform variable screening or feature selection.</w:t>
      </w:r>
    </w:p>
    <w:p w14:paraId="69100A5E" w14:textId="77777777" w:rsidR="002E29DC" w:rsidRDefault="002E29DC" w:rsidP="001A5054">
      <w:pPr>
        <w:pStyle w:val="ListParagraph"/>
        <w:ind w:left="1560"/>
        <w:jc w:val="both"/>
      </w:pPr>
    </w:p>
    <w:p w14:paraId="2C31FFBE" w14:textId="7569708F" w:rsidR="002E29DC" w:rsidRDefault="002E29DC" w:rsidP="001A5054">
      <w:pPr>
        <w:pStyle w:val="ListParagraph"/>
        <w:numPr>
          <w:ilvl w:val="0"/>
          <w:numId w:val="12"/>
        </w:numPr>
        <w:jc w:val="both"/>
      </w:pPr>
      <w:r w:rsidRPr="002E29DC">
        <w:rPr>
          <w:i/>
          <w:iCs/>
        </w:rPr>
        <w:t>Gaussian naive Bayes (GaussianNB):</w:t>
      </w:r>
      <w:r>
        <w:t xml:space="preserve"> This model is a classification technique based on the Bayes’ Theorem. It assumes the independence among the involved features. Nevertheless, this approach performers well even on data that are dependent between them. This algorithm was created by Bayes to prove the existence of God. It relies on the probability of an event, based on prior knowledge of conditions that might be related to the event.</w:t>
      </w:r>
    </w:p>
    <w:p w14:paraId="11EE135C" w14:textId="77777777" w:rsidR="002E29DC" w:rsidRDefault="002E29DC" w:rsidP="001A5054">
      <w:pPr>
        <w:pStyle w:val="ListParagraph"/>
        <w:ind w:left="1560"/>
        <w:jc w:val="both"/>
      </w:pPr>
    </w:p>
    <w:p w14:paraId="32D6924F" w14:textId="42833E02" w:rsidR="002E29DC" w:rsidRDefault="002E29DC" w:rsidP="001A5054">
      <w:pPr>
        <w:pStyle w:val="ListParagraph"/>
        <w:numPr>
          <w:ilvl w:val="0"/>
          <w:numId w:val="12"/>
        </w:numPr>
        <w:jc w:val="both"/>
      </w:pPr>
      <w:r w:rsidRPr="002E29DC">
        <w:rPr>
          <w:i/>
          <w:iCs/>
        </w:rPr>
        <w:t>K-nearest neighbors (KNN):</w:t>
      </w:r>
      <w:r>
        <w:t xml:space="preserve"> This algorithm takes in consideration the k closest points (neighbors) around the target and use them learn how to classify the desired point. This model was chosen, because its simple to implement, no assumption about the data is necessary and the non-parametric nature of KNN gives an advantage in certain settings where the data may be highly unusual.</w:t>
      </w:r>
    </w:p>
    <w:p w14:paraId="4300011B" w14:textId="77777777" w:rsidR="002E29DC" w:rsidRDefault="002E29DC" w:rsidP="001A5054">
      <w:pPr>
        <w:pStyle w:val="ListParagraph"/>
        <w:jc w:val="both"/>
      </w:pPr>
    </w:p>
    <w:p w14:paraId="3235E9A0" w14:textId="2A2D4623" w:rsidR="002E29DC" w:rsidRDefault="002E29DC" w:rsidP="001A5054">
      <w:pPr>
        <w:pStyle w:val="ListParagraph"/>
        <w:numPr>
          <w:ilvl w:val="0"/>
          <w:numId w:val="12"/>
        </w:numPr>
        <w:jc w:val="both"/>
      </w:pPr>
      <w:r w:rsidRPr="002E29DC">
        <w:rPr>
          <w:i/>
          <w:iCs/>
        </w:rPr>
        <w:t>Logistic regression:</w:t>
      </w:r>
      <w:r>
        <w:t xml:space="preserve"> This model is named after the core statistical function that it is based on, the logistic function. The Logistic regression estimates the parameters of this function (coefficients), and as result it predicts the probability of presence of the characteristic of interest. This model was chosen, because provides probabilities for outcomes and a convenient probability scores for observations.</w:t>
      </w:r>
    </w:p>
    <w:p w14:paraId="53218F42" w14:textId="77777777" w:rsidR="002E29DC" w:rsidRPr="002E29DC" w:rsidRDefault="002E29DC" w:rsidP="002E29DC">
      <w:pPr>
        <w:ind w:left="840"/>
        <w:jc w:val="center"/>
        <w:rPr>
          <w:sz w:val="24"/>
          <w:szCs w:val="24"/>
        </w:rPr>
      </w:pPr>
      <w:r w:rsidRPr="002E29DC">
        <w:rPr>
          <w:sz w:val="32"/>
          <w:szCs w:val="32"/>
        </w:rPr>
        <w:lastRenderedPageBreak/>
        <w:t>Chapter - 3 : Algorithms</w:t>
      </w:r>
    </w:p>
    <w:p w14:paraId="4981C126" w14:textId="77777777" w:rsidR="002E29DC" w:rsidRPr="002E29DC" w:rsidRDefault="002E29DC" w:rsidP="002E29DC">
      <w:pPr>
        <w:pBdr>
          <w:bottom w:val="double" w:sz="6" w:space="1" w:color="auto"/>
        </w:pBdr>
        <w:rPr>
          <w:sz w:val="32"/>
          <w:szCs w:val="32"/>
        </w:rPr>
      </w:pPr>
    </w:p>
    <w:p w14:paraId="05AE5819" w14:textId="77777777" w:rsidR="002E29DC" w:rsidRDefault="002E29DC" w:rsidP="002E29DC">
      <w:pPr>
        <w:pStyle w:val="ListParagraph"/>
      </w:pPr>
    </w:p>
    <w:p w14:paraId="1E24D28E" w14:textId="035E36C7" w:rsidR="002E29DC" w:rsidRDefault="002E29DC" w:rsidP="001A5054">
      <w:pPr>
        <w:pStyle w:val="ListParagraph"/>
        <w:numPr>
          <w:ilvl w:val="0"/>
          <w:numId w:val="12"/>
        </w:numPr>
        <w:jc w:val="both"/>
      </w:pPr>
      <w:r w:rsidRPr="002E29DC">
        <w:rPr>
          <w:i/>
          <w:iCs/>
        </w:rPr>
        <w:t>Naive Bayes classifier for multinomial models (MultinomialNB):</w:t>
      </w:r>
      <w:r>
        <w:t xml:space="preserve"> This model is similar to the Gaussian naive Bayer, but the difference is that it was a multinomial distribution of the dataset, instead of a gaussian one. This model was chosen, because it works well for data which can easily be turned into counts, such as word counts in text. However, in practice, fractional counts such as TF-IDF may also work.</w:t>
      </w:r>
    </w:p>
    <w:p w14:paraId="50682CAF" w14:textId="6B0CE8DD" w:rsidR="002E29DC" w:rsidRDefault="002E29DC" w:rsidP="002E29DC">
      <w:pPr>
        <w:ind w:left="1200"/>
      </w:pPr>
    </w:p>
    <w:p w14:paraId="694E496A" w14:textId="7B634D55" w:rsidR="002E29DC" w:rsidRDefault="002E29DC" w:rsidP="002E29DC">
      <w:pPr>
        <w:ind w:left="1200"/>
      </w:pPr>
    </w:p>
    <w:p w14:paraId="2B9AB050" w14:textId="686ABF68" w:rsidR="002E29DC" w:rsidRDefault="002E29DC" w:rsidP="002E29DC">
      <w:pPr>
        <w:ind w:left="1200"/>
      </w:pPr>
    </w:p>
    <w:p w14:paraId="623DEA85" w14:textId="7C5AE62D" w:rsidR="002E29DC" w:rsidRDefault="002E29DC" w:rsidP="002E29DC">
      <w:pPr>
        <w:ind w:left="1200"/>
      </w:pPr>
    </w:p>
    <w:p w14:paraId="463D41D6" w14:textId="37138164" w:rsidR="002E29DC" w:rsidRDefault="002E29DC" w:rsidP="002E29DC">
      <w:pPr>
        <w:ind w:left="1200"/>
      </w:pPr>
    </w:p>
    <w:p w14:paraId="02579A38" w14:textId="75C4155B" w:rsidR="002E29DC" w:rsidRDefault="002E29DC" w:rsidP="002E29DC">
      <w:pPr>
        <w:ind w:left="1200"/>
      </w:pPr>
    </w:p>
    <w:p w14:paraId="7E743B0B" w14:textId="4C0A16FF" w:rsidR="002E29DC" w:rsidRDefault="002E29DC" w:rsidP="002E29DC">
      <w:pPr>
        <w:ind w:left="1200"/>
      </w:pPr>
    </w:p>
    <w:p w14:paraId="3A21142C" w14:textId="220FA62A" w:rsidR="002E29DC" w:rsidRDefault="002E29DC" w:rsidP="002E29DC">
      <w:pPr>
        <w:ind w:left="1200"/>
      </w:pPr>
    </w:p>
    <w:p w14:paraId="4D666C5A" w14:textId="6D57A364" w:rsidR="002E29DC" w:rsidRDefault="002E29DC" w:rsidP="002E29DC">
      <w:pPr>
        <w:ind w:left="1200"/>
      </w:pPr>
    </w:p>
    <w:p w14:paraId="56242658" w14:textId="43DFD0EA" w:rsidR="002E29DC" w:rsidRDefault="002E29DC" w:rsidP="002E29DC">
      <w:pPr>
        <w:ind w:left="1200"/>
      </w:pPr>
    </w:p>
    <w:p w14:paraId="7C5E7DC4" w14:textId="500BC376" w:rsidR="002E29DC" w:rsidRDefault="002E29DC" w:rsidP="002E29DC">
      <w:pPr>
        <w:ind w:left="1200"/>
      </w:pPr>
    </w:p>
    <w:p w14:paraId="6E565810" w14:textId="017D419F" w:rsidR="002E29DC" w:rsidRDefault="002E29DC" w:rsidP="002E29DC">
      <w:pPr>
        <w:ind w:left="1200"/>
      </w:pPr>
    </w:p>
    <w:p w14:paraId="3D4B2224" w14:textId="06698D75" w:rsidR="002E29DC" w:rsidRDefault="002E29DC" w:rsidP="002E29DC">
      <w:pPr>
        <w:ind w:left="1200"/>
      </w:pPr>
    </w:p>
    <w:p w14:paraId="1A64804C" w14:textId="1C9A9F54" w:rsidR="002E29DC" w:rsidRDefault="002E29DC" w:rsidP="002E29DC">
      <w:pPr>
        <w:ind w:left="1200"/>
      </w:pPr>
    </w:p>
    <w:p w14:paraId="72DF2A6F" w14:textId="766BEB1E" w:rsidR="002E29DC" w:rsidRDefault="002E29DC" w:rsidP="002E29DC">
      <w:pPr>
        <w:ind w:left="1200"/>
      </w:pPr>
    </w:p>
    <w:p w14:paraId="2527D569" w14:textId="0432EC33" w:rsidR="002E29DC" w:rsidRDefault="002E29DC" w:rsidP="002E29DC">
      <w:pPr>
        <w:ind w:left="1200"/>
      </w:pPr>
    </w:p>
    <w:p w14:paraId="309C05D8" w14:textId="6C98F47A" w:rsidR="002E29DC" w:rsidRDefault="002E29DC" w:rsidP="002E29DC">
      <w:pPr>
        <w:ind w:left="1200"/>
      </w:pPr>
    </w:p>
    <w:p w14:paraId="42E7D153" w14:textId="5256314C" w:rsidR="002E29DC" w:rsidRDefault="002E29DC" w:rsidP="002E29DC">
      <w:pPr>
        <w:ind w:left="1200"/>
      </w:pPr>
    </w:p>
    <w:p w14:paraId="4FAE09C6" w14:textId="62B9D09C" w:rsidR="002E29DC" w:rsidRDefault="002E29DC" w:rsidP="002E29DC">
      <w:pPr>
        <w:ind w:left="1200"/>
      </w:pPr>
    </w:p>
    <w:p w14:paraId="0D84EF27" w14:textId="3FD77606" w:rsidR="002E29DC" w:rsidRDefault="002E29DC" w:rsidP="002E29DC">
      <w:pPr>
        <w:ind w:left="1200"/>
      </w:pPr>
    </w:p>
    <w:p w14:paraId="47D78943" w14:textId="32B9BB50" w:rsidR="002E29DC" w:rsidRDefault="002E29DC" w:rsidP="002E29DC">
      <w:pPr>
        <w:ind w:left="1200"/>
      </w:pPr>
    </w:p>
    <w:p w14:paraId="1A53BC17" w14:textId="7E974C51" w:rsidR="002E29DC" w:rsidRDefault="002E29DC" w:rsidP="002E29DC">
      <w:pPr>
        <w:ind w:left="1200"/>
      </w:pPr>
    </w:p>
    <w:p w14:paraId="5F7D9790" w14:textId="77777777" w:rsidR="001A5054" w:rsidRDefault="001A5054" w:rsidP="002E29DC">
      <w:pPr>
        <w:ind w:left="1200"/>
      </w:pPr>
    </w:p>
    <w:p w14:paraId="17074A92" w14:textId="0DC4868E" w:rsidR="002E29DC" w:rsidRDefault="002E29DC" w:rsidP="002E29DC">
      <w:pPr>
        <w:ind w:left="1200"/>
      </w:pPr>
    </w:p>
    <w:p w14:paraId="014FEA80" w14:textId="775FF0B5" w:rsidR="002E29DC" w:rsidRDefault="002E29DC" w:rsidP="002E29DC">
      <w:pPr>
        <w:jc w:val="center"/>
        <w:rPr>
          <w:sz w:val="24"/>
          <w:szCs w:val="24"/>
        </w:rPr>
      </w:pPr>
      <w:r w:rsidRPr="005263AA">
        <w:rPr>
          <w:sz w:val="32"/>
          <w:szCs w:val="32"/>
        </w:rPr>
        <w:lastRenderedPageBreak/>
        <w:t xml:space="preserve">Chapter </w:t>
      </w:r>
      <w:r>
        <w:rPr>
          <w:sz w:val="32"/>
          <w:szCs w:val="32"/>
        </w:rPr>
        <w:t>- 4</w:t>
      </w:r>
      <w:r w:rsidRPr="005263AA">
        <w:rPr>
          <w:sz w:val="32"/>
          <w:szCs w:val="32"/>
        </w:rPr>
        <w:t xml:space="preserve"> </w:t>
      </w:r>
      <w:r>
        <w:rPr>
          <w:sz w:val="32"/>
          <w:szCs w:val="32"/>
        </w:rPr>
        <w:t>: Methodology</w:t>
      </w:r>
    </w:p>
    <w:p w14:paraId="71E3D1B1" w14:textId="77777777" w:rsidR="002E29DC" w:rsidRDefault="002E29DC" w:rsidP="002E29DC">
      <w:pPr>
        <w:pBdr>
          <w:bottom w:val="double" w:sz="6" w:space="1" w:color="auto"/>
        </w:pBdr>
        <w:jc w:val="center"/>
        <w:rPr>
          <w:sz w:val="32"/>
          <w:szCs w:val="32"/>
        </w:rPr>
      </w:pPr>
    </w:p>
    <w:p w14:paraId="476A9BF3" w14:textId="420EB3F7" w:rsidR="002E29DC" w:rsidRDefault="002E29DC" w:rsidP="002E29DC">
      <w:r>
        <w:t xml:space="preserve">   4.1  Data Preprocessing </w:t>
      </w:r>
    </w:p>
    <w:p w14:paraId="491AE22C" w14:textId="1EA1F67F" w:rsidR="002E29DC" w:rsidRDefault="002E29DC" w:rsidP="002E29DC">
      <w:pPr>
        <w:ind w:left="720"/>
      </w:pPr>
      <w:r>
        <w:t>4.1.1 Data Cleaning:</w:t>
      </w:r>
    </w:p>
    <w:p w14:paraId="2493D5A8" w14:textId="702C6120" w:rsidR="001A5054" w:rsidRDefault="002E29DC" w:rsidP="001A5054">
      <w:pPr>
        <w:ind w:left="720"/>
        <w:jc w:val="both"/>
      </w:pPr>
      <w:r>
        <w:t>The first part of Data Processing is to clean the data set. We need to take some set of actions on the dataset so that we can analyse efficient</w:t>
      </w:r>
      <w:r w:rsidR="001A5054">
        <w:t>ly</w:t>
      </w:r>
      <w:r>
        <w:t xml:space="preserve"> and </w:t>
      </w:r>
      <w:r w:rsidR="001A5054">
        <w:t xml:space="preserve">make it compatible to provide as an input for various algorithms. User names from the tweets was removed . ‘@’ symbol was kept intentionaly to make statistical analysis easy. There were non ascii caracters in the tile those were also removed by using regex. Outliers wee aslo removed by using IQR method. After following all these steps , totla 711 daa points wee ready to analyse further. </w:t>
      </w:r>
    </w:p>
    <w:p w14:paraId="71970574" w14:textId="49B924A8" w:rsidR="001A5054" w:rsidRDefault="001A5054" w:rsidP="001A5054">
      <w:pPr>
        <w:ind w:left="720"/>
        <w:jc w:val="both"/>
      </w:pPr>
    </w:p>
    <w:p w14:paraId="5EC02210" w14:textId="4B4FB59F" w:rsidR="001A5054" w:rsidRDefault="001A5054" w:rsidP="001A5054">
      <w:pPr>
        <w:ind w:left="720"/>
        <w:jc w:val="both"/>
      </w:pPr>
      <w:r>
        <w:t xml:space="preserve">4.1.2 Assgning classes to the dataset: </w:t>
      </w:r>
    </w:p>
    <w:p w14:paraId="4BF77651" w14:textId="5E0C1FC7" w:rsidR="001A5054" w:rsidRDefault="001A5054" w:rsidP="001A5054">
      <w:pPr>
        <w:ind w:left="720"/>
        <w:jc w:val="both"/>
      </w:pPr>
      <w:r>
        <w:t xml:space="preserve"> As discussed earlier in the Overview section, to utilize the full potential of supervised learning algorithms, we need to divide the data into classes as supervised learining algorithms work more efficiently whn all clasess have same number of data data points. Following graphs shows the proper class division between the data features. To decide the clasees, following ranges were introduced:</w:t>
      </w:r>
    </w:p>
    <w:p w14:paraId="3AA1DED4" w14:textId="41C8A3F6" w:rsidR="001A5054" w:rsidRPr="001A5054" w:rsidRDefault="001A5054" w:rsidP="001A5054">
      <w:pPr>
        <w:ind w:left="1440"/>
        <w:jc w:val="both"/>
      </w:pPr>
      <w:r>
        <w:rPr>
          <w:lang w:val="en-US"/>
        </w:rPr>
        <w:t xml:space="preserve">1. </w:t>
      </w:r>
      <w:r w:rsidRPr="001A5054">
        <w:rPr>
          <w:lang w:val="en-US"/>
        </w:rPr>
        <w:t>Retweets: 0-10, 10-30, 30+</w:t>
      </w:r>
    </w:p>
    <w:p w14:paraId="6EEE4B98" w14:textId="77777777" w:rsidR="001A5054" w:rsidRPr="001A5054" w:rsidRDefault="001A5054" w:rsidP="001A5054">
      <w:pPr>
        <w:ind w:left="1440"/>
        <w:jc w:val="both"/>
      </w:pPr>
      <w:r w:rsidRPr="001A5054">
        <w:rPr>
          <w:lang w:val="en-US"/>
        </w:rPr>
        <w:t>2. Likes: 0-25, 25-60, 60+</w:t>
      </w:r>
    </w:p>
    <w:p w14:paraId="46D70B97" w14:textId="77777777" w:rsidR="001A5054" w:rsidRPr="001A5054" w:rsidRDefault="001A5054" w:rsidP="001A5054">
      <w:pPr>
        <w:ind w:left="1440"/>
        <w:jc w:val="both"/>
      </w:pPr>
      <w:r w:rsidRPr="001A5054">
        <w:rPr>
          <w:lang w:val="en-US"/>
        </w:rPr>
        <w:t>3. Claps: 0-50, 50-400, 400+</w:t>
      </w:r>
    </w:p>
    <w:p w14:paraId="122BEE63" w14:textId="1B668C2C" w:rsidR="001A5054" w:rsidRDefault="001A5054" w:rsidP="001A5054">
      <w:pPr>
        <w:ind w:left="720"/>
        <w:jc w:val="both"/>
      </w:pPr>
      <w:r>
        <w:rPr>
          <w:noProof/>
        </w:rPr>
        <w:drawing>
          <wp:inline distT="0" distB="0" distL="0" distR="0" wp14:anchorId="481C40C9" wp14:editId="707834D7">
            <wp:extent cx="4800600" cy="196977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38398" cy="1985279"/>
                    </a:xfrm>
                    <a:prstGeom prst="rect">
                      <a:avLst/>
                    </a:prstGeom>
                  </pic:spPr>
                </pic:pic>
              </a:graphicData>
            </a:graphic>
          </wp:inline>
        </w:drawing>
      </w:r>
    </w:p>
    <w:p w14:paraId="3831B792" w14:textId="3B44FC6F" w:rsidR="002E29DC" w:rsidRDefault="00B77506" w:rsidP="00B77506">
      <w:pPr>
        <w:ind w:left="1200"/>
      </w:pPr>
      <w:r>
        <w:t xml:space="preserve">                                </w:t>
      </w:r>
      <w:r w:rsidR="001A5054">
        <w:t>Fig 6 : Range Distributio for equal classes</w:t>
      </w:r>
    </w:p>
    <w:p w14:paraId="7A7A8B2F" w14:textId="1F8F64C1" w:rsidR="002E29DC" w:rsidRDefault="002E29DC" w:rsidP="002E29DC">
      <w:pPr>
        <w:ind w:left="1200"/>
      </w:pPr>
    </w:p>
    <w:p w14:paraId="5B18FFF3" w14:textId="77777777" w:rsidR="001A5054" w:rsidRDefault="001A5054" w:rsidP="002E29DC">
      <w:pPr>
        <w:ind w:left="1200"/>
      </w:pPr>
    </w:p>
    <w:p w14:paraId="40BB2FDA" w14:textId="00031BA8" w:rsidR="002E29DC" w:rsidRDefault="002E29DC" w:rsidP="002E29DC">
      <w:pPr>
        <w:ind w:left="1200"/>
      </w:pPr>
    </w:p>
    <w:p w14:paraId="5419EAC2" w14:textId="35BFBDDC" w:rsidR="002E29DC" w:rsidRDefault="002E29DC" w:rsidP="002E29DC">
      <w:pPr>
        <w:ind w:left="1200"/>
      </w:pPr>
    </w:p>
    <w:p w14:paraId="17E37B5D" w14:textId="0D005B7B" w:rsidR="001A5054" w:rsidRDefault="001A5054" w:rsidP="002E29DC">
      <w:pPr>
        <w:ind w:left="1200"/>
      </w:pPr>
    </w:p>
    <w:p w14:paraId="72A27B07" w14:textId="77777777" w:rsidR="001A5054" w:rsidRDefault="001A5054" w:rsidP="001A5054">
      <w:pPr>
        <w:jc w:val="center"/>
        <w:rPr>
          <w:sz w:val="24"/>
          <w:szCs w:val="24"/>
        </w:rPr>
      </w:pPr>
      <w:r w:rsidRPr="005263AA">
        <w:rPr>
          <w:sz w:val="32"/>
          <w:szCs w:val="32"/>
        </w:rPr>
        <w:lastRenderedPageBreak/>
        <w:t xml:space="preserve">Chapter </w:t>
      </w:r>
      <w:r>
        <w:rPr>
          <w:sz w:val="32"/>
          <w:szCs w:val="32"/>
        </w:rPr>
        <w:t>- 4</w:t>
      </w:r>
      <w:r w:rsidRPr="005263AA">
        <w:rPr>
          <w:sz w:val="32"/>
          <w:szCs w:val="32"/>
        </w:rPr>
        <w:t xml:space="preserve"> </w:t>
      </w:r>
      <w:r>
        <w:rPr>
          <w:sz w:val="32"/>
          <w:szCs w:val="32"/>
        </w:rPr>
        <w:t>: Methodology</w:t>
      </w:r>
    </w:p>
    <w:p w14:paraId="5E56B7D9" w14:textId="77777777" w:rsidR="001A5054" w:rsidRDefault="001A5054" w:rsidP="001A5054">
      <w:pPr>
        <w:pBdr>
          <w:bottom w:val="double" w:sz="6" w:space="1" w:color="auto"/>
        </w:pBdr>
        <w:jc w:val="center"/>
        <w:rPr>
          <w:sz w:val="32"/>
          <w:szCs w:val="32"/>
        </w:rPr>
      </w:pPr>
    </w:p>
    <w:p w14:paraId="61C2361A" w14:textId="28F659C7" w:rsidR="001A5054" w:rsidRDefault="001A5054" w:rsidP="002E29DC">
      <w:pPr>
        <w:ind w:left="1200"/>
      </w:pPr>
      <w:r>
        <w:t xml:space="preserve">4.1.3 Bag of words : </w:t>
      </w:r>
    </w:p>
    <w:p w14:paraId="0DDEFF7D" w14:textId="0E380D8F" w:rsidR="001A5054" w:rsidRDefault="003C748F" w:rsidP="002E29DC">
      <w:pPr>
        <w:ind w:left="1200"/>
      </w:pPr>
      <w:r>
        <w:t>To be possible to analyze the title in each data point, we need to map each word into a number. This is necessary because machine learning models normally don’t process raw text, but numerical values. To reach this, we used a bag of words model . In this model, it is taken into consideration the presence and often the frequency of words, but the order or position is ignored. For the calculation of the bag of words, we will use a measure called Term Frequency, Inverse Document Frequency (TF-IDF) . The goal is to limit the impact of tokens (words) that occur very frequently. At this step, we processed the collection of documents and built a vocabulary with the known words. We reached a vocabulary of 1356 words for retweets, 1399 words for likes and 1430 words for claps.</w:t>
      </w:r>
    </w:p>
    <w:p w14:paraId="176CD243" w14:textId="44CB075E" w:rsidR="003C748F" w:rsidRDefault="003C748F" w:rsidP="002E29DC">
      <w:pPr>
        <w:ind w:left="1200"/>
      </w:pPr>
    </w:p>
    <w:p w14:paraId="3BE66F60" w14:textId="124B81A1" w:rsidR="003C748F" w:rsidRDefault="003C748F" w:rsidP="002E29DC">
      <w:pPr>
        <w:ind w:left="1200"/>
      </w:pPr>
    </w:p>
    <w:p w14:paraId="75B8C976" w14:textId="4D15BB1D" w:rsidR="003C748F" w:rsidRDefault="003C748F" w:rsidP="002E29DC">
      <w:pPr>
        <w:ind w:left="1200"/>
      </w:pPr>
    </w:p>
    <w:p w14:paraId="55B81C21" w14:textId="131BFA9A" w:rsidR="003C748F" w:rsidRDefault="003C748F" w:rsidP="002E29DC">
      <w:pPr>
        <w:ind w:left="1200"/>
      </w:pPr>
    </w:p>
    <w:p w14:paraId="3369ACE7" w14:textId="781AF447" w:rsidR="003C748F" w:rsidRDefault="003C748F" w:rsidP="002E29DC">
      <w:pPr>
        <w:ind w:left="1200"/>
      </w:pPr>
    </w:p>
    <w:p w14:paraId="3D1A4A3E" w14:textId="349F0F81" w:rsidR="003C748F" w:rsidRDefault="003C748F" w:rsidP="002E29DC">
      <w:pPr>
        <w:ind w:left="1200"/>
      </w:pPr>
    </w:p>
    <w:p w14:paraId="55229FAE" w14:textId="2C54AB8E" w:rsidR="003C748F" w:rsidRDefault="003C748F" w:rsidP="002E29DC">
      <w:pPr>
        <w:ind w:left="1200"/>
      </w:pPr>
    </w:p>
    <w:p w14:paraId="47463C27" w14:textId="6C7E8EA4" w:rsidR="003C748F" w:rsidRDefault="003C748F" w:rsidP="002E29DC">
      <w:pPr>
        <w:ind w:left="1200"/>
      </w:pPr>
    </w:p>
    <w:p w14:paraId="4E3307B0" w14:textId="16BACA2D" w:rsidR="003C748F" w:rsidRDefault="003C748F" w:rsidP="002E29DC">
      <w:pPr>
        <w:ind w:left="1200"/>
      </w:pPr>
    </w:p>
    <w:p w14:paraId="16EACEA8" w14:textId="4906C03F" w:rsidR="003C748F" w:rsidRDefault="003C748F" w:rsidP="002E29DC">
      <w:pPr>
        <w:ind w:left="1200"/>
      </w:pPr>
    </w:p>
    <w:p w14:paraId="230A1A17" w14:textId="559798BB" w:rsidR="003C748F" w:rsidRDefault="003C748F" w:rsidP="002E29DC">
      <w:pPr>
        <w:ind w:left="1200"/>
      </w:pPr>
    </w:p>
    <w:p w14:paraId="33CB1680" w14:textId="112AFACE" w:rsidR="003C748F" w:rsidRDefault="003C748F" w:rsidP="002E29DC">
      <w:pPr>
        <w:ind w:left="1200"/>
      </w:pPr>
    </w:p>
    <w:p w14:paraId="38E45D32" w14:textId="2BD80F06" w:rsidR="003C748F" w:rsidRDefault="003C748F" w:rsidP="002E29DC">
      <w:pPr>
        <w:ind w:left="1200"/>
      </w:pPr>
    </w:p>
    <w:p w14:paraId="1AC51413" w14:textId="159FEDE7" w:rsidR="003C748F" w:rsidRDefault="003C748F" w:rsidP="002E29DC">
      <w:pPr>
        <w:ind w:left="1200"/>
      </w:pPr>
    </w:p>
    <w:p w14:paraId="337677F5" w14:textId="62E4BEF4" w:rsidR="003C748F" w:rsidRDefault="003C748F" w:rsidP="002E29DC">
      <w:pPr>
        <w:ind w:left="1200"/>
      </w:pPr>
    </w:p>
    <w:p w14:paraId="7C7E8562" w14:textId="1CCFEC47" w:rsidR="003C748F" w:rsidRDefault="003C748F" w:rsidP="002E29DC">
      <w:pPr>
        <w:ind w:left="1200"/>
      </w:pPr>
    </w:p>
    <w:p w14:paraId="6FA81404" w14:textId="1E14CE73" w:rsidR="003C748F" w:rsidRDefault="003C748F" w:rsidP="002E29DC">
      <w:pPr>
        <w:ind w:left="1200"/>
      </w:pPr>
    </w:p>
    <w:p w14:paraId="1F40C1F5" w14:textId="125DA5FB" w:rsidR="003C748F" w:rsidRDefault="003C748F" w:rsidP="002E29DC">
      <w:pPr>
        <w:ind w:left="1200"/>
      </w:pPr>
    </w:p>
    <w:p w14:paraId="2DB536B9" w14:textId="1C0114F3" w:rsidR="003C748F" w:rsidRDefault="003C748F" w:rsidP="002E29DC">
      <w:pPr>
        <w:ind w:left="1200"/>
      </w:pPr>
    </w:p>
    <w:p w14:paraId="708D7B87" w14:textId="7EC8CE4B" w:rsidR="003C748F" w:rsidRDefault="003C748F" w:rsidP="002E29DC">
      <w:pPr>
        <w:ind w:left="1200"/>
      </w:pPr>
    </w:p>
    <w:p w14:paraId="09F371F1" w14:textId="77777777" w:rsidR="003C748F" w:rsidRDefault="003C748F" w:rsidP="003C748F">
      <w:pPr>
        <w:jc w:val="center"/>
        <w:rPr>
          <w:sz w:val="24"/>
          <w:szCs w:val="24"/>
        </w:rPr>
      </w:pPr>
      <w:r w:rsidRPr="005263AA">
        <w:rPr>
          <w:sz w:val="32"/>
          <w:szCs w:val="32"/>
        </w:rPr>
        <w:lastRenderedPageBreak/>
        <w:t xml:space="preserve">Chapter </w:t>
      </w:r>
      <w:r>
        <w:rPr>
          <w:sz w:val="32"/>
          <w:szCs w:val="32"/>
        </w:rPr>
        <w:t>- 4</w:t>
      </w:r>
      <w:r w:rsidRPr="005263AA">
        <w:rPr>
          <w:sz w:val="32"/>
          <w:szCs w:val="32"/>
        </w:rPr>
        <w:t xml:space="preserve"> </w:t>
      </w:r>
      <w:r>
        <w:rPr>
          <w:sz w:val="32"/>
          <w:szCs w:val="32"/>
        </w:rPr>
        <w:t>: Methodology</w:t>
      </w:r>
    </w:p>
    <w:p w14:paraId="5B66DEED" w14:textId="77777777" w:rsidR="003C748F" w:rsidRDefault="003C748F" w:rsidP="003C748F">
      <w:pPr>
        <w:pBdr>
          <w:bottom w:val="double" w:sz="6" w:space="1" w:color="auto"/>
        </w:pBdr>
        <w:jc w:val="center"/>
        <w:rPr>
          <w:sz w:val="32"/>
          <w:szCs w:val="32"/>
        </w:rPr>
      </w:pPr>
    </w:p>
    <w:p w14:paraId="789F14F2" w14:textId="1EDEC88D" w:rsidR="003C748F" w:rsidRDefault="003C748F" w:rsidP="003C748F">
      <w:r>
        <w:t>4.2 Implementaion:</w:t>
      </w:r>
    </w:p>
    <w:p w14:paraId="63C08204" w14:textId="15A5A135" w:rsidR="003C748F" w:rsidRDefault="003C748F" w:rsidP="003C748F">
      <w:r>
        <w:t xml:space="preserve">            4.2.1 : Training and Testing Data:</w:t>
      </w:r>
    </w:p>
    <w:p w14:paraId="0E261D3D" w14:textId="0684496E" w:rsidR="003C748F" w:rsidRDefault="003C748F" w:rsidP="003C748F">
      <w:pPr>
        <w:ind w:left="720"/>
        <w:jc w:val="both"/>
      </w:pPr>
      <w:r>
        <w:t xml:space="preserve"> Before starting the training and the evaluation of the models, we split the dataset into test and training sets. Retweets and likes have a total of 658 data points each, with 526 (80% approximately) as training and 132 as testing points. Claps has 711 data points, with 568 (80% approximately) as training and 143 as testing points.</w:t>
      </w:r>
    </w:p>
    <w:p w14:paraId="65AD1A97" w14:textId="5E7D5018" w:rsidR="003C748F" w:rsidRDefault="003C748F" w:rsidP="003C748F">
      <w:r>
        <w:t xml:space="preserve">            4.2.2 :  Model Performance Metric:</w:t>
      </w:r>
    </w:p>
    <w:p w14:paraId="7AC10BC7" w14:textId="77777777" w:rsidR="003C748F" w:rsidRDefault="003C748F" w:rsidP="003C748F">
      <w:pPr>
        <w:ind w:left="720"/>
        <w:jc w:val="both"/>
      </w:pPr>
      <w:r>
        <w:t xml:space="preserve">We separated the dataset into learning and validation set. A validation set is important to reduce the risk of over-fitting of the chosen model. To avoid discarding relevant data points, we used a cross-validation strategy. Cross-validation splits the training dataset in k folds, being k - 1 folders used to train the model and the last one to test it. This strategy will repeat multiple times and the overall performance is the average of the computed values. To estimate the model’s accuracy, we used a 5-fold cross validation that split the dataset into 5 parts, 4 of training and 1 of testing. 4. </w:t>
      </w:r>
    </w:p>
    <w:p w14:paraId="6F881285" w14:textId="77777777" w:rsidR="003C748F" w:rsidRDefault="003C748F" w:rsidP="003C748F">
      <w:pPr>
        <w:ind w:left="720"/>
        <w:jc w:val="both"/>
      </w:pPr>
      <w:r w:rsidRPr="0050739E">
        <w:rPr>
          <w:i/>
          <w:iCs/>
        </w:rPr>
        <w:t>Outliers</w:t>
      </w:r>
      <w:r>
        <w:t xml:space="preserve">: We made some tests to discover if we should keep the outliers for the training or remove them. During the tests, we discover if we keep the outliers, the accuracy was always worse. </w:t>
      </w:r>
    </w:p>
    <w:p w14:paraId="4D9CC2B9" w14:textId="77777777" w:rsidR="003C748F" w:rsidRDefault="003C748F" w:rsidP="003C748F">
      <w:pPr>
        <w:ind w:left="720"/>
        <w:jc w:val="both"/>
      </w:pPr>
      <w:r w:rsidRPr="0050739E">
        <w:rPr>
          <w:i/>
          <w:iCs/>
        </w:rPr>
        <w:t>Bag of words</w:t>
      </w:r>
      <w:r>
        <w:t>: To create the bag of Words, we had the option of choosing the CountVectorizer or TfidfVectorizer. During the simulation we got better results with the last one, TfidfVectorizer.</w:t>
      </w:r>
    </w:p>
    <w:p w14:paraId="08768675" w14:textId="082BA92E" w:rsidR="003C748F" w:rsidRDefault="003C748F" w:rsidP="003C748F">
      <w:pPr>
        <w:ind w:left="720"/>
        <w:jc w:val="both"/>
      </w:pPr>
      <w:r>
        <w:t xml:space="preserve"> </w:t>
      </w:r>
      <w:r w:rsidRPr="0050739E">
        <w:rPr>
          <w:i/>
          <w:iCs/>
        </w:rPr>
        <w:t>Model’s parameters</w:t>
      </w:r>
      <w:r>
        <w:t xml:space="preserve">: For each model tested, we calculated the accuracy for the default model </w:t>
      </w:r>
    </w:p>
    <w:p w14:paraId="54C26AD6" w14:textId="3B2E1012" w:rsidR="003C748F" w:rsidRDefault="003C748F" w:rsidP="003C748F">
      <w:r>
        <w:t xml:space="preserve">                  </w:t>
      </w:r>
    </w:p>
    <w:p w14:paraId="1C01B304" w14:textId="0E05FE8A" w:rsidR="003C748F" w:rsidRDefault="003C748F" w:rsidP="003C748F">
      <w:pPr>
        <w:jc w:val="both"/>
      </w:pPr>
    </w:p>
    <w:p w14:paraId="1702A9C9" w14:textId="5C383998" w:rsidR="003C748F" w:rsidRDefault="003C748F" w:rsidP="003C748F">
      <w:pPr>
        <w:jc w:val="both"/>
      </w:pPr>
    </w:p>
    <w:p w14:paraId="7406512F" w14:textId="31657787" w:rsidR="003C748F" w:rsidRDefault="003C748F" w:rsidP="003C748F">
      <w:pPr>
        <w:jc w:val="both"/>
      </w:pPr>
    </w:p>
    <w:p w14:paraId="1CA74ED6" w14:textId="59882495" w:rsidR="003C748F" w:rsidRDefault="003C748F" w:rsidP="003C748F">
      <w:pPr>
        <w:jc w:val="both"/>
      </w:pPr>
    </w:p>
    <w:p w14:paraId="56F054D9" w14:textId="5CF3F82D" w:rsidR="003C748F" w:rsidRDefault="003C748F" w:rsidP="003C748F">
      <w:pPr>
        <w:jc w:val="both"/>
      </w:pPr>
    </w:p>
    <w:p w14:paraId="1684AD0B" w14:textId="7AEF388A" w:rsidR="003C748F" w:rsidRDefault="003C748F" w:rsidP="003C748F">
      <w:pPr>
        <w:jc w:val="both"/>
      </w:pPr>
    </w:p>
    <w:p w14:paraId="4658F327" w14:textId="5D750418" w:rsidR="003C748F" w:rsidRDefault="003C748F" w:rsidP="003C748F">
      <w:pPr>
        <w:jc w:val="both"/>
      </w:pPr>
    </w:p>
    <w:p w14:paraId="6D2B0041" w14:textId="25B5C144" w:rsidR="003C748F" w:rsidRDefault="003C748F" w:rsidP="003C748F">
      <w:pPr>
        <w:jc w:val="both"/>
      </w:pPr>
    </w:p>
    <w:p w14:paraId="48C406B9" w14:textId="2342C9D1" w:rsidR="003C748F" w:rsidRDefault="003C748F" w:rsidP="003C748F">
      <w:pPr>
        <w:jc w:val="both"/>
      </w:pPr>
    </w:p>
    <w:p w14:paraId="54450BE6" w14:textId="77E66080" w:rsidR="003C748F" w:rsidRDefault="003C748F" w:rsidP="003C748F">
      <w:pPr>
        <w:jc w:val="both"/>
      </w:pPr>
    </w:p>
    <w:p w14:paraId="5C11088F" w14:textId="14822BBF" w:rsidR="003C748F" w:rsidRDefault="003C748F" w:rsidP="003C748F">
      <w:pPr>
        <w:jc w:val="both"/>
      </w:pPr>
    </w:p>
    <w:p w14:paraId="74B46E10" w14:textId="5DF84598" w:rsidR="003C748F" w:rsidRDefault="003C748F" w:rsidP="003C748F">
      <w:pPr>
        <w:jc w:val="center"/>
        <w:rPr>
          <w:sz w:val="24"/>
          <w:szCs w:val="24"/>
        </w:rPr>
      </w:pPr>
      <w:r w:rsidRPr="005263AA">
        <w:rPr>
          <w:sz w:val="32"/>
          <w:szCs w:val="32"/>
        </w:rPr>
        <w:lastRenderedPageBreak/>
        <w:t xml:space="preserve">Chapter </w:t>
      </w:r>
      <w:r>
        <w:rPr>
          <w:sz w:val="32"/>
          <w:szCs w:val="32"/>
        </w:rPr>
        <w:t>- 5</w:t>
      </w:r>
      <w:r w:rsidRPr="005263AA">
        <w:rPr>
          <w:sz w:val="32"/>
          <w:szCs w:val="32"/>
        </w:rPr>
        <w:t xml:space="preserve"> </w:t>
      </w:r>
      <w:r>
        <w:rPr>
          <w:sz w:val="32"/>
          <w:szCs w:val="32"/>
        </w:rPr>
        <w:t>: Result</w:t>
      </w:r>
    </w:p>
    <w:p w14:paraId="48EF4AA2" w14:textId="77777777" w:rsidR="003C748F" w:rsidRDefault="003C748F" w:rsidP="003C748F">
      <w:pPr>
        <w:pBdr>
          <w:bottom w:val="double" w:sz="6" w:space="1" w:color="auto"/>
        </w:pBdr>
        <w:jc w:val="center"/>
        <w:rPr>
          <w:sz w:val="32"/>
          <w:szCs w:val="32"/>
        </w:rPr>
      </w:pPr>
    </w:p>
    <w:p w14:paraId="60D4F109" w14:textId="6825C36E" w:rsidR="003C748F" w:rsidRDefault="003C748F" w:rsidP="003C748F">
      <w:pPr>
        <w:jc w:val="both"/>
      </w:pPr>
      <w:r>
        <w:t>After applying all previously mentioned supervised algorithms, follwong results were achieved.</w:t>
      </w:r>
    </w:p>
    <w:p w14:paraId="0BC7483A" w14:textId="77777777" w:rsidR="003C748F" w:rsidRDefault="003C748F" w:rsidP="003C748F">
      <w:pPr>
        <w:jc w:val="both"/>
      </w:pPr>
    </w:p>
    <w:tbl>
      <w:tblPr>
        <w:tblpPr w:leftFromText="180" w:rightFromText="180" w:vertAnchor="text" w:horzAnchor="margin" w:tblpY="19"/>
        <w:tblW w:w="8927" w:type="dxa"/>
        <w:tblCellMar>
          <w:left w:w="0" w:type="dxa"/>
          <w:right w:w="0" w:type="dxa"/>
        </w:tblCellMar>
        <w:tblLook w:val="0420" w:firstRow="1" w:lastRow="0" w:firstColumn="0" w:lastColumn="0" w:noHBand="0" w:noVBand="1"/>
      </w:tblPr>
      <w:tblGrid>
        <w:gridCol w:w="509"/>
        <w:gridCol w:w="2825"/>
        <w:gridCol w:w="1679"/>
        <w:gridCol w:w="2105"/>
        <w:gridCol w:w="1809"/>
      </w:tblGrid>
      <w:tr w:rsidR="003C748F" w:rsidRPr="003C748F" w14:paraId="202F33A1" w14:textId="77777777" w:rsidTr="003C748F">
        <w:trPr>
          <w:trHeight w:val="146"/>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DA2967D" w14:textId="77777777" w:rsidR="003C748F" w:rsidRPr="0050739E" w:rsidRDefault="003C748F" w:rsidP="003C748F">
            <w:pPr>
              <w:jc w:val="both"/>
              <w:rPr>
                <w:b/>
                <w:bCs/>
              </w:rPr>
            </w:pPr>
            <w:r w:rsidRPr="0050739E">
              <w:rPr>
                <w:b/>
                <w:bCs/>
              </w:rPr>
              <w:t>ID</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1741293" w14:textId="77777777" w:rsidR="003C748F" w:rsidRPr="0050739E" w:rsidRDefault="003C748F" w:rsidP="003C748F">
            <w:pPr>
              <w:jc w:val="both"/>
              <w:rPr>
                <w:b/>
                <w:bCs/>
              </w:rPr>
            </w:pPr>
            <w:r w:rsidRPr="0050739E">
              <w:rPr>
                <w:b/>
                <w:bCs/>
              </w:rPr>
              <w:t>Model</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CF97115" w14:textId="77777777" w:rsidR="003C748F" w:rsidRPr="0050739E" w:rsidRDefault="003C748F" w:rsidP="003C748F">
            <w:pPr>
              <w:jc w:val="both"/>
              <w:rPr>
                <w:b/>
                <w:bCs/>
              </w:rPr>
            </w:pPr>
            <w:r w:rsidRPr="0050739E">
              <w:rPr>
                <w:b/>
                <w:bCs/>
              </w:rPr>
              <w:t>Accuracy(Like)</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874311C" w14:textId="77777777" w:rsidR="003C748F" w:rsidRPr="0050739E" w:rsidRDefault="003C748F" w:rsidP="003C748F">
            <w:pPr>
              <w:jc w:val="both"/>
              <w:rPr>
                <w:b/>
                <w:bCs/>
              </w:rPr>
            </w:pPr>
            <w:r w:rsidRPr="0050739E">
              <w:rPr>
                <w:b/>
                <w:bCs/>
              </w:rPr>
              <w:t>Accuracy(Retweet)</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C8CCA06" w14:textId="77777777" w:rsidR="003C748F" w:rsidRPr="0050739E" w:rsidRDefault="003C748F" w:rsidP="003C748F">
            <w:pPr>
              <w:jc w:val="both"/>
              <w:rPr>
                <w:b/>
                <w:bCs/>
              </w:rPr>
            </w:pPr>
            <w:r w:rsidRPr="0050739E">
              <w:rPr>
                <w:b/>
                <w:bCs/>
              </w:rPr>
              <w:t>Accuracy(Claps)</w:t>
            </w:r>
          </w:p>
        </w:tc>
      </w:tr>
      <w:tr w:rsidR="003C748F" w:rsidRPr="003C748F" w14:paraId="40B6CF08" w14:textId="77777777" w:rsidTr="003C748F">
        <w:trPr>
          <w:trHeight w:val="170"/>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DDC6D19" w14:textId="77777777" w:rsidR="003C748F" w:rsidRPr="003C748F" w:rsidRDefault="003C748F" w:rsidP="003C748F">
            <w:pPr>
              <w:jc w:val="both"/>
            </w:pPr>
            <w:r w:rsidRPr="003C748F">
              <w:t>1</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52281C" w14:textId="77777777" w:rsidR="003C748F" w:rsidRPr="003C748F" w:rsidRDefault="003C748F" w:rsidP="003C748F">
            <w:pPr>
              <w:jc w:val="both"/>
            </w:pPr>
            <w:r w:rsidRPr="003C748F">
              <w:t>Logistic-Regression</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6D96D5A" w14:textId="77777777" w:rsidR="003C748F" w:rsidRPr="003C748F" w:rsidRDefault="003C748F" w:rsidP="003C748F">
            <w:pPr>
              <w:jc w:val="both"/>
            </w:pPr>
            <w:r w:rsidRPr="003C748F">
              <w:t>45.45</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44CB7F" w14:textId="77777777" w:rsidR="003C748F" w:rsidRPr="003C748F" w:rsidRDefault="003C748F" w:rsidP="003C748F">
            <w:pPr>
              <w:jc w:val="both"/>
            </w:pPr>
            <w:r w:rsidRPr="003C748F">
              <w:t>59.09</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03F8AA6" w14:textId="77777777" w:rsidR="003C748F" w:rsidRPr="0050739E" w:rsidRDefault="003C748F" w:rsidP="003C748F">
            <w:pPr>
              <w:jc w:val="both"/>
              <w:rPr>
                <w:b/>
                <w:bCs/>
              </w:rPr>
            </w:pPr>
            <w:r w:rsidRPr="0050739E">
              <w:rPr>
                <w:b/>
                <w:bCs/>
              </w:rPr>
              <w:t>46.85</w:t>
            </w:r>
          </w:p>
        </w:tc>
      </w:tr>
      <w:tr w:rsidR="003C748F" w:rsidRPr="003C748F" w14:paraId="48963CD4" w14:textId="77777777" w:rsidTr="003C748F">
        <w:trPr>
          <w:trHeight w:val="170"/>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0313FBF" w14:textId="77777777" w:rsidR="003C748F" w:rsidRPr="003C748F" w:rsidRDefault="003C748F" w:rsidP="003C748F">
            <w:pPr>
              <w:jc w:val="both"/>
            </w:pPr>
            <w:r w:rsidRPr="003C748F">
              <w:t>2</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C67540F" w14:textId="77777777" w:rsidR="003C748F" w:rsidRPr="003C748F" w:rsidRDefault="003C748F" w:rsidP="003C748F">
            <w:pPr>
              <w:jc w:val="both"/>
            </w:pPr>
            <w:r w:rsidRPr="003C748F">
              <w:t>GaussianNB</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3109CD6" w14:textId="77777777" w:rsidR="003C748F" w:rsidRPr="003C748F" w:rsidRDefault="003C748F" w:rsidP="003C748F">
            <w:pPr>
              <w:jc w:val="both"/>
            </w:pPr>
            <w:r w:rsidRPr="003C748F">
              <w:t>46.21</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0F5DB255" w14:textId="77777777" w:rsidR="003C748F" w:rsidRPr="003C748F" w:rsidRDefault="003C748F" w:rsidP="003C748F">
            <w:pPr>
              <w:jc w:val="both"/>
            </w:pPr>
            <w:r w:rsidRPr="003C748F">
              <w:t>49.24</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8F32A2" w14:textId="77777777" w:rsidR="003C748F" w:rsidRPr="003C748F" w:rsidRDefault="003C748F" w:rsidP="003C748F">
            <w:pPr>
              <w:jc w:val="both"/>
            </w:pPr>
            <w:r w:rsidRPr="003C748F">
              <w:t>41.25</w:t>
            </w:r>
          </w:p>
        </w:tc>
      </w:tr>
      <w:tr w:rsidR="003C748F" w:rsidRPr="003C748F" w14:paraId="472646F5" w14:textId="77777777" w:rsidTr="003C748F">
        <w:trPr>
          <w:trHeight w:val="170"/>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6A871E6" w14:textId="77777777" w:rsidR="003C748F" w:rsidRPr="003C748F" w:rsidRDefault="003C748F" w:rsidP="003C748F">
            <w:pPr>
              <w:jc w:val="both"/>
            </w:pPr>
            <w:r w:rsidRPr="003C748F">
              <w:t>3</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265913" w14:textId="77777777" w:rsidR="003C748F" w:rsidRPr="003C748F" w:rsidRDefault="003C748F" w:rsidP="003C748F">
            <w:pPr>
              <w:jc w:val="both"/>
            </w:pPr>
            <w:r w:rsidRPr="003C748F">
              <w:t>DecisionTreeClassifier</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534038C" w14:textId="77777777" w:rsidR="003C748F" w:rsidRPr="003C748F" w:rsidRDefault="003C748F" w:rsidP="003C748F">
            <w:pPr>
              <w:jc w:val="both"/>
            </w:pPr>
            <w:r w:rsidRPr="003C748F">
              <w:t>49.96</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78DCF0" w14:textId="77777777" w:rsidR="003C748F" w:rsidRPr="003C748F" w:rsidRDefault="003C748F" w:rsidP="003C748F">
            <w:pPr>
              <w:jc w:val="both"/>
            </w:pPr>
            <w:r w:rsidRPr="003C748F">
              <w:t>50.00</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C0BD2D" w14:textId="77777777" w:rsidR="003C748F" w:rsidRPr="003C748F" w:rsidRDefault="003C748F" w:rsidP="003C748F">
            <w:pPr>
              <w:jc w:val="both"/>
            </w:pPr>
            <w:r w:rsidRPr="003C748F">
              <w:t>31.46</w:t>
            </w:r>
          </w:p>
        </w:tc>
      </w:tr>
      <w:tr w:rsidR="003C748F" w:rsidRPr="003C748F" w14:paraId="56B431D3" w14:textId="77777777" w:rsidTr="003C748F">
        <w:trPr>
          <w:trHeight w:val="170"/>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27CF627" w14:textId="77777777" w:rsidR="003C748F" w:rsidRPr="003C748F" w:rsidRDefault="003C748F" w:rsidP="003C748F">
            <w:pPr>
              <w:jc w:val="both"/>
            </w:pPr>
            <w:r w:rsidRPr="003C748F">
              <w:t>4</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EFC0525" w14:textId="77777777" w:rsidR="003C748F" w:rsidRPr="003C748F" w:rsidRDefault="003C748F" w:rsidP="003C748F">
            <w:pPr>
              <w:jc w:val="both"/>
            </w:pPr>
            <w:r w:rsidRPr="003C748F">
              <w:t>SVC</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55E2127" w14:textId="77777777" w:rsidR="003C748F" w:rsidRPr="003C748F" w:rsidRDefault="003C748F" w:rsidP="003C748F">
            <w:pPr>
              <w:jc w:val="both"/>
            </w:pPr>
            <w:r w:rsidRPr="003C748F">
              <w:t>46.96</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72A9E4C" w14:textId="77777777" w:rsidR="003C748F" w:rsidRPr="003C748F" w:rsidRDefault="003C748F" w:rsidP="003C748F">
            <w:pPr>
              <w:jc w:val="both"/>
            </w:pPr>
            <w:r w:rsidRPr="003C748F">
              <w:t>56.06</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907AE3E" w14:textId="77777777" w:rsidR="003C748F" w:rsidRPr="003C748F" w:rsidRDefault="003C748F" w:rsidP="003C748F">
            <w:pPr>
              <w:jc w:val="both"/>
            </w:pPr>
            <w:r w:rsidRPr="003C748F">
              <w:t>41.95</w:t>
            </w:r>
          </w:p>
        </w:tc>
      </w:tr>
      <w:tr w:rsidR="003C748F" w:rsidRPr="003C748F" w14:paraId="205257C5" w14:textId="77777777" w:rsidTr="003C748F">
        <w:trPr>
          <w:trHeight w:val="170"/>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9E8596C" w14:textId="77777777" w:rsidR="003C748F" w:rsidRPr="003C748F" w:rsidRDefault="003C748F" w:rsidP="003C748F">
            <w:pPr>
              <w:jc w:val="both"/>
            </w:pPr>
            <w:r w:rsidRPr="003C748F">
              <w:t>5</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1BB620B" w14:textId="77777777" w:rsidR="003C748F" w:rsidRPr="003C748F" w:rsidRDefault="003C748F" w:rsidP="003C748F">
            <w:pPr>
              <w:jc w:val="both"/>
            </w:pPr>
            <w:r w:rsidRPr="003C748F">
              <w:t>KNeighborsClassifier</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CAD29B8" w14:textId="77777777" w:rsidR="003C748F" w:rsidRPr="003C748F" w:rsidRDefault="003C748F" w:rsidP="003C748F">
            <w:pPr>
              <w:jc w:val="both"/>
            </w:pPr>
            <w:r w:rsidRPr="003C748F">
              <w:t>36.36</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A265D00" w14:textId="77777777" w:rsidR="003C748F" w:rsidRPr="003C748F" w:rsidRDefault="003C748F" w:rsidP="003C748F">
            <w:pPr>
              <w:jc w:val="both"/>
            </w:pPr>
            <w:r w:rsidRPr="003C748F">
              <w:t>48.48</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CCA84B8" w14:textId="77777777" w:rsidR="003C748F" w:rsidRPr="003C748F" w:rsidRDefault="003C748F" w:rsidP="003C748F">
            <w:pPr>
              <w:jc w:val="both"/>
            </w:pPr>
            <w:r w:rsidRPr="003C748F">
              <w:t>37.76</w:t>
            </w:r>
          </w:p>
        </w:tc>
      </w:tr>
      <w:tr w:rsidR="003C748F" w:rsidRPr="003C748F" w14:paraId="3AB256F5" w14:textId="77777777" w:rsidTr="003C748F">
        <w:trPr>
          <w:trHeight w:val="170"/>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1FDDAA4" w14:textId="77777777" w:rsidR="003C748F" w:rsidRPr="003C748F" w:rsidRDefault="003C748F" w:rsidP="003C748F">
            <w:pPr>
              <w:jc w:val="both"/>
            </w:pPr>
            <w:r w:rsidRPr="003C748F">
              <w:t>6</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2B97049" w14:textId="77777777" w:rsidR="003C748F" w:rsidRPr="003C748F" w:rsidRDefault="003C748F" w:rsidP="003C748F">
            <w:pPr>
              <w:jc w:val="both"/>
            </w:pPr>
            <w:r w:rsidRPr="003C748F">
              <w:t xml:space="preserve">MultinomialNB </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2F158EE4" w14:textId="77777777" w:rsidR="003C748F" w:rsidRPr="003C748F" w:rsidRDefault="003C748F" w:rsidP="003C748F">
            <w:pPr>
              <w:jc w:val="both"/>
            </w:pPr>
            <w:r w:rsidRPr="003C748F">
              <w:t>40.90</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91789A8" w14:textId="77777777" w:rsidR="003C748F" w:rsidRPr="0050739E" w:rsidRDefault="003C748F" w:rsidP="003C748F">
            <w:pPr>
              <w:jc w:val="both"/>
              <w:rPr>
                <w:b/>
                <w:bCs/>
              </w:rPr>
            </w:pPr>
            <w:r w:rsidRPr="0050739E">
              <w:rPr>
                <w:b/>
                <w:bCs/>
              </w:rPr>
              <w:t>60.60</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4708E126" w14:textId="77777777" w:rsidR="003C748F" w:rsidRPr="003C748F" w:rsidRDefault="003C748F" w:rsidP="003C748F">
            <w:pPr>
              <w:jc w:val="both"/>
            </w:pPr>
            <w:r w:rsidRPr="003C748F">
              <w:t>31.46</w:t>
            </w:r>
          </w:p>
        </w:tc>
      </w:tr>
      <w:tr w:rsidR="003C748F" w:rsidRPr="003C748F" w14:paraId="50768DDC" w14:textId="77777777" w:rsidTr="003C748F">
        <w:trPr>
          <w:trHeight w:val="5"/>
        </w:trPr>
        <w:tc>
          <w:tcPr>
            <w:tcW w:w="5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6BEBAE9" w14:textId="77777777" w:rsidR="003C748F" w:rsidRPr="003C748F" w:rsidRDefault="003C748F" w:rsidP="003C748F">
            <w:pPr>
              <w:jc w:val="both"/>
            </w:pPr>
            <w:r w:rsidRPr="003C748F">
              <w:t>7</w:t>
            </w:r>
          </w:p>
        </w:tc>
        <w:tc>
          <w:tcPr>
            <w:tcW w:w="282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3E15688B" w14:textId="77777777" w:rsidR="003C748F" w:rsidRPr="003C748F" w:rsidRDefault="003C748F" w:rsidP="003C748F">
            <w:pPr>
              <w:jc w:val="both"/>
            </w:pPr>
            <w:r w:rsidRPr="003C748F">
              <w:t>GradientBoostingClassifier</w:t>
            </w:r>
          </w:p>
        </w:tc>
        <w:tc>
          <w:tcPr>
            <w:tcW w:w="167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5658658D" w14:textId="77777777" w:rsidR="003C748F" w:rsidRPr="0050739E" w:rsidRDefault="003C748F" w:rsidP="003C748F">
            <w:pPr>
              <w:jc w:val="both"/>
              <w:rPr>
                <w:b/>
                <w:bCs/>
              </w:rPr>
            </w:pPr>
            <w:r w:rsidRPr="0050739E">
              <w:rPr>
                <w:b/>
                <w:bCs/>
              </w:rPr>
              <w:t>50</w:t>
            </w:r>
          </w:p>
        </w:tc>
        <w:tc>
          <w:tcPr>
            <w:tcW w:w="2105"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183CAFE3" w14:textId="77777777" w:rsidR="003C748F" w:rsidRPr="003C748F" w:rsidRDefault="003C748F" w:rsidP="003C748F">
            <w:pPr>
              <w:jc w:val="both"/>
            </w:pPr>
            <w:r w:rsidRPr="003C748F">
              <w:t>59.09</w:t>
            </w:r>
          </w:p>
        </w:tc>
        <w:tc>
          <w:tcPr>
            <w:tcW w:w="1809" w:type="dxa"/>
            <w:tcBorders>
              <w:top w:val="single" w:sz="8" w:space="0" w:color="000000"/>
              <w:left w:val="single" w:sz="8" w:space="0" w:color="000000"/>
              <w:bottom w:val="single" w:sz="8" w:space="0" w:color="000000"/>
              <w:right w:val="single" w:sz="8" w:space="0" w:color="000000"/>
            </w:tcBorders>
            <w:shd w:val="clear" w:color="auto" w:fill="auto"/>
            <w:tcMar>
              <w:top w:w="72" w:type="dxa"/>
              <w:left w:w="144" w:type="dxa"/>
              <w:bottom w:w="72" w:type="dxa"/>
              <w:right w:w="144" w:type="dxa"/>
            </w:tcMar>
            <w:hideMark/>
          </w:tcPr>
          <w:p w14:paraId="6B344CE3" w14:textId="77777777" w:rsidR="003C748F" w:rsidRPr="003C748F" w:rsidRDefault="003C748F" w:rsidP="003C748F">
            <w:pPr>
              <w:jc w:val="both"/>
            </w:pPr>
            <w:r w:rsidRPr="003C748F">
              <w:t>43.35</w:t>
            </w:r>
          </w:p>
        </w:tc>
      </w:tr>
    </w:tbl>
    <w:p w14:paraId="5E2A3EB5" w14:textId="229A397A" w:rsidR="003C748F" w:rsidRDefault="00B77506" w:rsidP="00B77506">
      <w:pPr>
        <w:jc w:val="center"/>
      </w:pPr>
      <w:r>
        <w:t>Table 4 : Results</w:t>
      </w:r>
    </w:p>
    <w:p w14:paraId="4C07F3EE" w14:textId="6FB31184" w:rsidR="003C748F" w:rsidRDefault="0050739E" w:rsidP="003C748F">
      <w:pPr>
        <w:jc w:val="both"/>
      </w:pPr>
      <w:r>
        <w:t xml:space="preserve"> We can notice the best accuracy for each feature are :</w:t>
      </w:r>
    </w:p>
    <w:p w14:paraId="00CA7455" w14:textId="71DD8C69" w:rsidR="0050739E" w:rsidRDefault="0050739E" w:rsidP="003C748F">
      <w:pPr>
        <w:jc w:val="both"/>
      </w:pPr>
    </w:p>
    <w:p w14:paraId="5B608670" w14:textId="21109538" w:rsidR="0050739E" w:rsidRDefault="0050739E" w:rsidP="0050739E">
      <w:pPr>
        <w:pStyle w:val="ListParagraph"/>
        <w:numPr>
          <w:ilvl w:val="0"/>
          <w:numId w:val="12"/>
        </w:numPr>
        <w:jc w:val="both"/>
      </w:pPr>
      <w:r>
        <w:t xml:space="preserve">Like is 50% using </w:t>
      </w:r>
      <w:r w:rsidRPr="003C748F">
        <w:t>GradientBoostingClassifier</w:t>
      </w:r>
    </w:p>
    <w:p w14:paraId="1439458F" w14:textId="487E9EED" w:rsidR="0050739E" w:rsidRDefault="0050739E" w:rsidP="0050739E">
      <w:pPr>
        <w:pStyle w:val="ListParagraph"/>
        <w:numPr>
          <w:ilvl w:val="0"/>
          <w:numId w:val="12"/>
        </w:numPr>
        <w:jc w:val="both"/>
      </w:pPr>
      <w:r>
        <w:t xml:space="preserve">Retweets is 60.60 % using </w:t>
      </w:r>
      <w:r w:rsidRPr="003C748F">
        <w:t>MultinomialNB</w:t>
      </w:r>
    </w:p>
    <w:p w14:paraId="3CA3D3BF" w14:textId="1EC17E84" w:rsidR="0050739E" w:rsidRDefault="0050739E" w:rsidP="0050739E">
      <w:pPr>
        <w:pStyle w:val="ListParagraph"/>
        <w:numPr>
          <w:ilvl w:val="0"/>
          <w:numId w:val="12"/>
        </w:numPr>
        <w:jc w:val="both"/>
      </w:pPr>
      <w:r>
        <w:t xml:space="preserve">Claps is 46.58% using </w:t>
      </w:r>
      <w:r w:rsidRPr="003C748F">
        <w:t>Logistic-Regression</w:t>
      </w:r>
    </w:p>
    <w:p w14:paraId="001F5F1B" w14:textId="17880FF5" w:rsidR="0050739E" w:rsidRDefault="0050739E" w:rsidP="0050739E">
      <w:pPr>
        <w:jc w:val="both"/>
      </w:pPr>
    </w:p>
    <w:p w14:paraId="59D8EBB7" w14:textId="71D7B0C8" w:rsidR="0050739E" w:rsidRDefault="0050739E" w:rsidP="0050739E">
      <w:pPr>
        <w:jc w:val="both"/>
      </w:pPr>
    </w:p>
    <w:p w14:paraId="7AA5D8AC" w14:textId="47762D9A" w:rsidR="0050739E" w:rsidRDefault="0050739E" w:rsidP="0050739E">
      <w:pPr>
        <w:jc w:val="both"/>
      </w:pPr>
    </w:p>
    <w:p w14:paraId="1BC0552C" w14:textId="3C9045DD" w:rsidR="0050739E" w:rsidRDefault="0050739E" w:rsidP="0050739E">
      <w:pPr>
        <w:jc w:val="both"/>
      </w:pPr>
    </w:p>
    <w:p w14:paraId="05D4F0B4" w14:textId="5522CC75" w:rsidR="0050739E" w:rsidRDefault="0050739E" w:rsidP="0050739E">
      <w:pPr>
        <w:jc w:val="both"/>
      </w:pPr>
    </w:p>
    <w:p w14:paraId="330A7EA5" w14:textId="737B292B" w:rsidR="0050739E" w:rsidRDefault="0050739E" w:rsidP="0050739E">
      <w:pPr>
        <w:jc w:val="both"/>
      </w:pPr>
    </w:p>
    <w:p w14:paraId="56E74D9B" w14:textId="02991E3C" w:rsidR="00B77506" w:rsidRDefault="00B77506" w:rsidP="0050739E">
      <w:pPr>
        <w:jc w:val="both"/>
      </w:pPr>
    </w:p>
    <w:p w14:paraId="47299EFD" w14:textId="77777777" w:rsidR="00B77506" w:rsidRDefault="00B77506" w:rsidP="0050739E">
      <w:pPr>
        <w:jc w:val="both"/>
      </w:pPr>
    </w:p>
    <w:p w14:paraId="5D1A5F87" w14:textId="57CFB421" w:rsidR="0050739E" w:rsidRDefault="0050739E" w:rsidP="0050739E">
      <w:pPr>
        <w:jc w:val="both"/>
      </w:pPr>
    </w:p>
    <w:p w14:paraId="563E3A04" w14:textId="2C44981A" w:rsidR="0050739E" w:rsidRDefault="0050739E" w:rsidP="0050739E">
      <w:pPr>
        <w:jc w:val="both"/>
      </w:pPr>
    </w:p>
    <w:p w14:paraId="2C79778C" w14:textId="5D16B921" w:rsidR="0050739E" w:rsidRDefault="0050739E" w:rsidP="0050739E">
      <w:pPr>
        <w:jc w:val="center"/>
        <w:rPr>
          <w:sz w:val="24"/>
          <w:szCs w:val="24"/>
        </w:rPr>
      </w:pPr>
      <w:r w:rsidRPr="005263AA">
        <w:rPr>
          <w:sz w:val="32"/>
          <w:szCs w:val="32"/>
        </w:rPr>
        <w:lastRenderedPageBreak/>
        <w:t xml:space="preserve">Chapter </w:t>
      </w:r>
      <w:r>
        <w:rPr>
          <w:sz w:val="32"/>
          <w:szCs w:val="32"/>
        </w:rPr>
        <w:t xml:space="preserve">- </w:t>
      </w:r>
      <w:r>
        <w:rPr>
          <w:sz w:val="32"/>
          <w:szCs w:val="32"/>
        </w:rPr>
        <w:t>6</w:t>
      </w:r>
      <w:r w:rsidRPr="005263AA">
        <w:rPr>
          <w:sz w:val="32"/>
          <w:szCs w:val="32"/>
        </w:rPr>
        <w:t xml:space="preserve"> </w:t>
      </w:r>
      <w:r>
        <w:rPr>
          <w:sz w:val="32"/>
          <w:szCs w:val="32"/>
        </w:rPr>
        <w:t xml:space="preserve">: </w:t>
      </w:r>
      <w:r>
        <w:rPr>
          <w:sz w:val="32"/>
          <w:szCs w:val="32"/>
        </w:rPr>
        <w:t>Future Scope</w:t>
      </w:r>
    </w:p>
    <w:p w14:paraId="4AEC08F4" w14:textId="77777777" w:rsidR="0050739E" w:rsidRDefault="0050739E" w:rsidP="0050739E">
      <w:pPr>
        <w:pBdr>
          <w:bottom w:val="double" w:sz="6" w:space="1" w:color="auto"/>
        </w:pBdr>
        <w:jc w:val="center"/>
        <w:rPr>
          <w:sz w:val="32"/>
          <w:szCs w:val="32"/>
        </w:rPr>
      </w:pPr>
    </w:p>
    <w:p w14:paraId="4022551D" w14:textId="00660AA9" w:rsidR="0050739E" w:rsidRDefault="0050739E" w:rsidP="0050739E">
      <w:pPr>
        <w:jc w:val="both"/>
      </w:pPr>
      <w:r>
        <w:t>For future work we can think about some additional improvements</w:t>
      </w:r>
      <w:r>
        <w:t xml:space="preserve"> like a</w:t>
      </w:r>
      <w:r>
        <w:t>dding more features to the original dataset making possible to relate more information to the success of the article. For example, we can correlate the words of the title, with trendy words of the month</w:t>
      </w:r>
      <w:r>
        <w:t>.</w:t>
      </w:r>
      <w:r>
        <w:t>Bring more data points to train our model, would also increase the accuracy of the solution</w:t>
      </w:r>
      <w:r>
        <w:t>.T</w:t>
      </w:r>
      <w:r>
        <w:t>ry to use the position of the word on the title to classify its importance.</w:t>
      </w:r>
      <w:r>
        <w:t xml:space="preserve"> All models are used with the default parameters in this analysis. By using parameter tuning , results can be further improvised. </w:t>
      </w:r>
    </w:p>
    <w:p w14:paraId="584A10F5" w14:textId="77777777" w:rsidR="0050739E" w:rsidRPr="002E29DC" w:rsidRDefault="0050739E" w:rsidP="0050739E">
      <w:pPr>
        <w:jc w:val="both"/>
      </w:pPr>
    </w:p>
    <w:sectPr w:rsidR="0050739E" w:rsidRPr="002E29DC">
      <w:footerReference w:type="default" r:id="rId1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4C0778" w14:textId="77777777" w:rsidR="00304164" w:rsidRDefault="00304164" w:rsidP="0050739E">
      <w:pPr>
        <w:spacing w:after="0" w:line="240" w:lineRule="auto"/>
      </w:pPr>
      <w:r>
        <w:separator/>
      </w:r>
    </w:p>
  </w:endnote>
  <w:endnote w:type="continuationSeparator" w:id="0">
    <w:p w14:paraId="378119E4" w14:textId="77777777" w:rsidR="00304164" w:rsidRDefault="00304164" w:rsidP="005073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97280382"/>
      <w:docPartObj>
        <w:docPartGallery w:val="Page Numbers (Bottom of Page)"/>
        <w:docPartUnique/>
      </w:docPartObj>
    </w:sdtPr>
    <w:sdtEndPr>
      <w:rPr>
        <w:noProof/>
      </w:rPr>
    </w:sdtEndPr>
    <w:sdtContent>
      <w:p w14:paraId="0FD27821" w14:textId="69058B8F" w:rsidR="00B77506" w:rsidRDefault="00B77506">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C5732B1" w14:textId="77777777" w:rsidR="0050739E" w:rsidRDefault="0050739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F8FF94" w14:textId="77777777" w:rsidR="00304164" w:rsidRDefault="00304164" w:rsidP="0050739E">
      <w:pPr>
        <w:spacing w:after="0" w:line="240" w:lineRule="auto"/>
      </w:pPr>
      <w:r>
        <w:separator/>
      </w:r>
    </w:p>
  </w:footnote>
  <w:footnote w:type="continuationSeparator" w:id="0">
    <w:p w14:paraId="0942D01C" w14:textId="77777777" w:rsidR="00304164" w:rsidRDefault="00304164" w:rsidP="0050739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142E5"/>
    <w:multiLevelType w:val="multilevel"/>
    <w:tmpl w:val="11E8628E"/>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640" w:hanging="2160"/>
      </w:pPr>
      <w:rPr>
        <w:rFonts w:hint="default"/>
      </w:rPr>
    </w:lvl>
  </w:abstractNum>
  <w:abstractNum w:abstractNumId="1" w15:restartNumberingAfterBreak="0">
    <w:nsid w:val="0DCD14D4"/>
    <w:multiLevelType w:val="multilevel"/>
    <w:tmpl w:val="ECC26F24"/>
    <w:lvl w:ilvl="0">
      <w:start w:val="2"/>
      <w:numFmt w:val="decimal"/>
      <w:lvlText w:val="%1"/>
      <w:lvlJc w:val="left"/>
      <w:pPr>
        <w:ind w:left="444" w:hanging="444"/>
      </w:pPr>
      <w:rPr>
        <w:rFonts w:hint="default"/>
      </w:rPr>
    </w:lvl>
    <w:lvl w:ilvl="1">
      <w:start w:val="2"/>
      <w:numFmt w:val="decimal"/>
      <w:lvlText w:val="%1.%2"/>
      <w:lvlJc w:val="left"/>
      <w:pPr>
        <w:ind w:left="504" w:hanging="444"/>
      </w:pPr>
      <w:rPr>
        <w:rFonts w:hint="default"/>
      </w:rPr>
    </w:lvl>
    <w:lvl w:ilvl="2">
      <w:start w:val="2"/>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2" w15:restartNumberingAfterBreak="0">
    <w:nsid w:val="0E1866B5"/>
    <w:multiLevelType w:val="multilevel"/>
    <w:tmpl w:val="ECC26F24"/>
    <w:lvl w:ilvl="0">
      <w:start w:val="2"/>
      <w:numFmt w:val="decimal"/>
      <w:lvlText w:val="%1"/>
      <w:lvlJc w:val="left"/>
      <w:pPr>
        <w:ind w:left="444" w:hanging="444"/>
      </w:pPr>
      <w:rPr>
        <w:rFonts w:hint="default"/>
      </w:rPr>
    </w:lvl>
    <w:lvl w:ilvl="1">
      <w:start w:val="2"/>
      <w:numFmt w:val="decimal"/>
      <w:lvlText w:val="%1.%2"/>
      <w:lvlJc w:val="left"/>
      <w:pPr>
        <w:ind w:left="504" w:hanging="444"/>
      </w:pPr>
      <w:rPr>
        <w:rFonts w:hint="default"/>
      </w:rPr>
    </w:lvl>
    <w:lvl w:ilvl="2">
      <w:start w:val="2"/>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3" w15:restartNumberingAfterBreak="0">
    <w:nsid w:val="10071DFF"/>
    <w:multiLevelType w:val="multilevel"/>
    <w:tmpl w:val="11E8628E"/>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640" w:hanging="2160"/>
      </w:pPr>
      <w:rPr>
        <w:rFonts w:hint="default"/>
      </w:rPr>
    </w:lvl>
  </w:abstractNum>
  <w:abstractNum w:abstractNumId="4" w15:restartNumberingAfterBreak="0">
    <w:nsid w:val="24D358C6"/>
    <w:multiLevelType w:val="multilevel"/>
    <w:tmpl w:val="ECC26F24"/>
    <w:lvl w:ilvl="0">
      <w:start w:val="2"/>
      <w:numFmt w:val="decimal"/>
      <w:lvlText w:val="%1"/>
      <w:lvlJc w:val="left"/>
      <w:pPr>
        <w:ind w:left="444" w:hanging="444"/>
      </w:pPr>
      <w:rPr>
        <w:rFonts w:hint="default"/>
      </w:rPr>
    </w:lvl>
    <w:lvl w:ilvl="1">
      <w:start w:val="2"/>
      <w:numFmt w:val="decimal"/>
      <w:lvlText w:val="%1.%2"/>
      <w:lvlJc w:val="left"/>
      <w:pPr>
        <w:ind w:left="504" w:hanging="444"/>
      </w:pPr>
      <w:rPr>
        <w:rFonts w:hint="default"/>
      </w:rPr>
    </w:lvl>
    <w:lvl w:ilvl="2">
      <w:start w:val="2"/>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5" w15:restartNumberingAfterBreak="0">
    <w:nsid w:val="255F7089"/>
    <w:multiLevelType w:val="multilevel"/>
    <w:tmpl w:val="11E8628E"/>
    <w:lvl w:ilvl="0">
      <w:start w:val="1"/>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640" w:hanging="2160"/>
      </w:pPr>
      <w:rPr>
        <w:rFonts w:hint="default"/>
      </w:rPr>
    </w:lvl>
  </w:abstractNum>
  <w:abstractNum w:abstractNumId="6" w15:restartNumberingAfterBreak="0">
    <w:nsid w:val="35BE0984"/>
    <w:multiLevelType w:val="hybridMultilevel"/>
    <w:tmpl w:val="058C2CB4"/>
    <w:lvl w:ilvl="0" w:tplc="40090001">
      <w:start w:val="1"/>
      <w:numFmt w:val="bullet"/>
      <w:lvlText w:val=""/>
      <w:lvlJc w:val="left"/>
      <w:pPr>
        <w:ind w:left="1560" w:hanging="360"/>
      </w:pPr>
      <w:rPr>
        <w:rFonts w:ascii="Symbol" w:hAnsi="Symbol" w:hint="default"/>
      </w:rPr>
    </w:lvl>
    <w:lvl w:ilvl="1" w:tplc="40090003" w:tentative="1">
      <w:start w:val="1"/>
      <w:numFmt w:val="bullet"/>
      <w:lvlText w:val="o"/>
      <w:lvlJc w:val="left"/>
      <w:pPr>
        <w:ind w:left="2280" w:hanging="360"/>
      </w:pPr>
      <w:rPr>
        <w:rFonts w:ascii="Courier New" w:hAnsi="Courier New" w:cs="Courier New" w:hint="default"/>
      </w:rPr>
    </w:lvl>
    <w:lvl w:ilvl="2" w:tplc="40090005" w:tentative="1">
      <w:start w:val="1"/>
      <w:numFmt w:val="bullet"/>
      <w:lvlText w:val=""/>
      <w:lvlJc w:val="left"/>
      <w:pPr>
        <w:ind w:left="3000" w:hanging="360"/>
      </w:pPr>
      <w:rPr>
        <w:rFonts w:ascii="Wingdings" w:hAnsi="Wingdings" w:hint="default"/>
      </w:rPr>
    </w:lvl>
    <w:lvl w:ilvl="3" w:tplc="40090001" w:tentative="1">
      <w:start w:val="1"/>
      <w:numFmt w:val="bullet"/>
      <w:lvlText w:val=""/>
      <w:lvlJc w:val="left"/>
      <w:pPr>
        <w:ind w:left="3720" w:hanging="360"/>
      </w:pPr>
      <w:rPr>
        <w:rFonts w:ascii="Symbol" w:hAnsi="Symbol" w:hint="default"/>
      </w:rPr>
    </w:lvl>
    <w:lvl w:ilvl="4" w:tplc="40090003" w:tentative="1">
      <w:start w:val="1"/>
      <w:numFmt w:val="bullet"/>
      <w:lvlText w:val="o"/>
      <w:lvlJc w:val="left"/>
      <w:pPr>
        <w:ind w:left="4440" w:hanging="360"/>
      </w:pPr>
      <w:rPr>
        <w:rFonts w:ascii="Courier New" w:hAnsi="Courier New" w:cs="Courier New" w:hint="default"/>
      </w:rPr>
    </w:lvl>
    <w:lvl w:ilvl="5" w:tplc="40090005" w:tentative="1">
      <w:start w:val="1"/>
      <w:numFmt w:val="bullet"/>
      <w:lvlText w:val=""/>
      <w:lvlJc w:val="left"/>
      <w:pPr>
        <w:ind w:left="5160" w:hanging="360"/>
      </w:pPr>
      <w:rPr>
        <w:rFonts w:ascii="Wingdings" w:hAnsi="Wingdings" w:hint="default"/>
      </w:rPr>
    </w:lvl>
    <w:lvl w:ilvl="6" w:tplc="40090001" w:tentative="1">
      <w:start w:val="1"/>
      <w:numFmt w:val="bullet"/>
      <w:lvlText w:val=""/>
      <w:lvlJc w:val="left"/>
      <w:pPr>
        <w:ind w:left="5880" w:hanging="360"/>
      </w:pPr>
      <w:rPr>
        <w:rFonts w:ascii="Symbol" w:hAnsi="Symbol" w:hint="default"/>
      </w:rPr>
    </w:lvl>
    <w:lvl w:ilvl="7" w:tplc="40090003" w:tentative="1">
      <w:start w:val="1"/>
      <w:numFmt w:val="bullet"/>
      <w:lvlText w:val="o"/>
      <w:lvlJc w:val="left"/>
      <w:pPr>
        <w:ind w:left="6600" w:hanging="360"/>
      </w:pPr>
      <w:rPr>
        <w:rFonts w:ascii="Courier New" w:hAnsi="Courier New" w:cs="Courier New" w:hint="default"/>
      </w:rPr>
    </w:lvl>
    <w:lvl w:ilvl="8" w:tplc="40090005" w:tentative="1">
      <w:start w:val="1"/>
      <w:numFmt w:val="bullet"/>
      <w:lvlText w:val=""/>
      <w:lvlJc w:val="left"/>
      <w:pPr>
        <w:ind w:left="7320" w:hanging="360"/>
      </w:pPr>
      <w:rPr>
        <w:rFonts w:ascii="Wingdings" w:hAnsi="Wingdings" w:hint="default"/>
      </w:rPr>
    </w:lvl>
  </w:abstractNum>
  <w:abstractNum w:abstractNumId="7" w15:restartNumberingAfterBreak="0">
    <w:nsid w:val="40635712"/>
    <w:multiLevelType w:val="hybridMultilevel"/>
    <w:tmpl w:val="4CD2A54C"/>
    <w:lvl w:ilvl="0" w:tplc="04C2045E">
      <w:start w:val="1"/>
      <w:numFmt w:val="bullet"/>
      <w:lvlText w:val="•"/>
      <w:lvlJc w:val="left"/>
      <w:pPr>
        <w:tabs>
          <w:tab w:val="num" w:pos="720"/>
        </w:tabs>
        <w:ind w:left="720" w:hanging="360"/>
      </w:pPr>
      <w:rPr>
        <w:rFonts w:ascii="Arial" w:hAnsi="Arial" w:hint="default"/>
      </w:rPr>
    </w:lvl>
    <w:lvl w:ilvl="1" w:tplc="034E1EB0" w:tentative="1">
      <w:start w:val="1"/>
      <w:numFmt w:val="bullet"/>
      <w:lvlText w:val="•"/>
      <w:lvlJc w:val="left"/>
      <w:pPr>
        <w:tabs>
          <w:tab w:val="num" w:pos="1440"/>
        </w:tabs>
        <w:ind w:left="1440" w:hanging="360"/>
      </w:pPr>
      <w:rPr>
        <w:rFonts w:ascii="Arial" w:hAnsi="Arial" w:hint="default"/>
      </w:rPr>
    </w:lvl>
    <w:lvl w:ilvl="2" w:tplc="BE28862C" w:tentative="1">
      <w:start w:val="1"/>
      <w:numFmt w:val="bullet"/>
      <w:lvlText w:val="•"/>
      <w:lvlJc w:val="left"/>
      <w:pPr>
        <w:tabs>
          <w:tab w:val="num" w:pos="2160"/>
        </w:tabs>
        <w:ind w:left="2160" w:hanging="360"/>
      </w:pPr>
      <w:rPr>
        <w:rFonts w:ascii="Arial" w:hAnsi="Arial" w:hint="default"/>
      </w:rPr>
    </w:lvl>
    <w:lvl w:ilvl="3" w:tplc="D43ECFE0" w:tentative="1">
      <w:start w:val="1"/>
      <w:numFmt w:val="bullet"/>
      <w:lvlText w:val="•"/>
      <w:lvlJc w:val="left"/>
      <w:pPr>
        <w:tabs>
          <w:tab w:val="num" w:pos="2880"/>
        </w:tabs>
        <w:ind w:left="2880" w:hanging="360"/>
      </w:pPr>
      <w:rPr>
        <w:rFonts w:ascii="Arial" w:hAnsi="Arial" w:hint="default"/>
      </w:rPr>
    </w:lvl>
    <w:lvl w:ilvl="4" w:tplc="66F09270" w:tentative="1">
      <w:start w:val="1"/>
      <w:numFmt w:val="bullet"/>
      <w:lvlText w:val="•"/>
      <w:lvlJc w:val="left"/>
      <w:pPr>
        <w:tabs>
          <w:tab w:val="num" w:pos="3600"/>
        </w:tabs>
        <w:ind w:left="3600" w:hanging="360"/>
      </w:pPr>
      <w:rPr>
        <w:rFonts w:ascii="Arial" w:hAnsi="Arial" w:hint="default"/>
      </w:rPr>
    </w:lvl>
    <w:lvl w:ilvl="5" w:tplc="5824D462" w:tentative="1">
      <w:start w:val="1"/>
      <w:numFmt w:val="bullet"/>
      <w:lvlText w:val="•"/>
      <w:lvlJc w:val="left"/>
      <w:pPr>
        <w:tabs>
          <w:tab w:val="num" w:pos="4320"/>
        </w:tabs>
        <w:ind w:left="4320" w:hanging="360"/>
      </w:pPr>
      <w:rPr>
        <w:rFonts w:ascii="Arial" w:hAnsi="Arial" w:hint="default"/>
      </w:rPr>
    </w:lvl>
    <w:lvl w:ilvl="6" w:tplc="503EAF40" w:tentative="1">
      <w:start w:val="1"/>
      <w:numFmt w:val="bullet"/>
      <w:lvlText w:val="•"/>
      <w:lvlJc w:val="left"/>
      <w:pPr>
        <w:tabs>
          <w:tab w:val="num" w:pos="5040"/>
        </w:tabs>
        <w:ind w:left="5040" w:hanging="360"/>
      </w:pPr>
      <w:rPr>
        <w:rFonts w:ascii="Arial" w:hAnsi="Arial" w:hint="default"/>
      </w:rPr>
    </w:lvl>
    <w:lvl w:ilvl="7" w:tplc="B588957E" w:tentative="1">
      <w:start w:val="1"/>
      <w:numFmt w:val="bullet"/>
      <w:lvlText w:val="•"/>
      <w:lvlJc w:val="left"/>
      <w:pPr>
        <w:tabs>
          <w:tab w:val="num" w:pos="5760"/>
        </w:tabs>
        <w:ind w:left="5760" w:hanging="360"/>
      </w:pPr>
      <w:rPr>
        <w:rFonts w:ascii="Arial" w:hAnsi="Arial" w:hint="default"/>
      </w:rPr>
    </w:lvl>
    <w:lvl w:ilvl="8" w:tplc="9F9807D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41180153"/>
    <w:multiLevelType w:val="hybridMultilevel"/>
    <w:tmpl w:val="12D02E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5F6B4CC4"/>
    <w:multiLevelType w:val="multilevel"/>
    <w:tmpl w:val="6F36E58A"/>
    <w:lvl w:ilvl="0">
      <w:start w:val="2"/>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10" w15:restartNumberingAfterBreak="0">
    <w:nsid w:val="639631D0"/>
    <w:multiLevelType w:val="multilevel"/>
    <w:tmpl w:val="6F36E58A"/>
    <w:lvl w:ilvl="0">
      <w:start w:val="2"/>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abstractNum w:abstractNumId="11" w15:restartNumberingAfterBreak="0">
    <w:nsid w:val="6A4E7DB2"/>
    <w:multiLevelType w:val="multilevel"/>
    <w:tmpl w:val="6F36E58A"/>
    <w:lvl w:ilvl="0">
      <w:start w:val="2"/>
      <w:numFmt w:val="decimal"/>
      <w:lvlText w:val="%1"/>
      <w:lvlJc w:val="left"/>
      <w:pPr>
        <w:ind w:left="360" w:hanging="360"/>
      </w:pPr>
      <w:rPr>
        <w:rFonts w:hint="default"/>
      </w:rPr>
    </w:lvl>
    <w:lvl w:ilvl="1">
      <w:start w:val="1"/>
      <w:numFmt w:val="decimal"/>
      <w:lvlText w:val="%1.%2"/>
      <w:lvlJc w:val="left"/>
      <w:pPr>
        <w:ind w:left="420" w:hanging="360"/>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900" w:hanging="72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380" w:hanging="108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1860" w:hanging="1440"/>
      </w:pPr>
      <w:rPr>
        <w:rFonts w:hint="default"/>
      </w:rPr>
    </w:lvl>
    <w:lvl w:ilvl="8">
      <w:start w:val="1"/>
      <w:numFmt w:val="decimal"/>
      <w:lvlText w:val="%1.%2.%3.%4.%5.%6.%7.%8.%9"/>
      <w:lvlJc w:val="left"/>
      <w:pPr>
        <w:ind w:left="1920" w:hanging="1440"/>
      </w:pPr>
      <w:rPr>
        <w:rFonts w:hint="default"/>
      </w:rPr>
    </w:lvl>
  </w:abstractNum>
  <w:num w:numId="1">
    <w:abstractNumId w:val="7"/>
  </w:num>
  <w:num w:numId="2">
    <w:abstractNumId w:val="3"/>
  </w:num>
  <w:num w:numId="3">
    <w:abstractNumId w:val="5"/>
  </w:num>
  <w:num w:numId="4">
    <w:abstractNumId w:val="0"/>
  </w:num>
  <w:num w:numId="5">
    <w:abstractNumId w:val="10"/>
  </w:num>
  <w:num w:numId="6">
    <w:abstractNumId w:val="11"/>
  </w:num>
  <w:num w:numId="7">
    <w:abstractNumId w:val="9"/>
  </w:num>
  <w:num w:numId="8">
    <w:abstractNumId w:val="2"/>
  </w:num>
  <w:num w:numId="9">
    <w:abstractNumId w:val="1"/>
  </w:num>
  <w:num w:numId="10">
    <w:abstractNumId w:val="4"/>
  </w:num>
  <w:num w:numId="11">
    <w:abstractNumId w:val="8"/>
  </w:num>
  <w:num w:numId="12">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1MDQwNzA0MrI0NjFT0lEKTi0uzszPAykwrAUAZEbadywAAAA="/>
  </w:docVars>
  <w:rsids>
    <w:rsidRoot w:val="004D1956"/>
    <w:rsid w:val="0005408D"/>
    <w:rsid w:val="000C3421"/>
    <w:rsid w:val="00172839"/>
    <w:rsid w:val="001A5054"/>
    <w:rsid w:val="002E29DC"/>
    <w:rsid w:val="00304164"/>
    <w:rsid w:val="003C748F"/>
    <w:rsid w:val="004D1956"/>
    <w:rsid w:val="0050739E"/>
    <w:rsid w:val="005263AA"/>
    <w:rsid w:val="006A0BB4"/>
    <w:rsid w:val="00885D06"/>
    <w:rsid w:val="009333E7"/>
    <w:rsid w:val="00963D33"/>
    <w:rsid w:val="009D0026"/>
    <w:rsid w:val="009E43F2"/>
    <w:rsid w:val="00B62A8C"/>
    <w:rsid w:val="00B71D90"/>
    <w:rsid w:val="00B77506"/>
    <w:rsid w:val="00D04F1F"/>
    <w:rsid w:val="00E82637"/>
    <w:rsid w:val="00EA6545"/>
    <w:rsid w:val="00EB4C1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D10EE"/>
  <w15:chartTrackingRefBased/>
  <w15:docId w15:val="{D50B8448-89D8-4EFF-BA0A-3A2D90406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9DC"/>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71D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263AA"/>
    <w:pPr>
      <w:ind w:left="720"/>
      <w:contextualSpacing/>
    </w:pPr>
  </w:style>
  <w:style w:type="paragraph" w:styleId="Header">
    <w:name w:val="header"/>
    <w:basedOn w:val="Normal"/>
    <w:link w:val="HeaderChar"/>
    <w:uiPriority w:val="99"/>
    <w:unhideWhenUsed/>
    <w:rsid w:val="0050739E"/>
    <w:pPr>
      <w:tabs>
        <w:tab w:val="center" w:pos="4513"/>
        <w:tab w:val="right" w:pos="9026"/>
      </w:tabs>
      <w:spacing w:after="0" w:line="240" w:lineRule="auto"/>
    </w:pPr>
  </w:style>
  <w:style w:type="character" w:customStyle="1" w:styleId="HeaderChar">
    <w:name w:val="Header Char"/>
    <w:basedOn w:val="DefaultParagraphFont"/>
    <w:link w:val="Header"/>
    <w:uiPriority w:val="99"/>
    <w:rsid w:val="0050739E"/>
  </w:style>
  <w:style w:type="paragraph" w:styleId="Footer">
    <w:name w:val="footer"/>
    <w:basedOn w:val="Normal"/>
    <w:link w:val="FooterChar"/>
    <w:uiPriority w:val="99"/>
    <w:unhideWhenUsed/>
    <w:rsid w:val="0050739E"/>
    <w:pPr>
      <w:tabs>
        <w:tab w:val="center" w:pos="4513"/>
        <w:tab w:val="right" w:pos="9026"/>
      </w:tabs>
      <w:spacing w:after="0" w:line="240" w:lineRule="auto"/>
    </w:pPr>
  </w:style>
  <w:style w:type="character" w:customStyle="1" w:styleId="FooterChar">
    <w:name w:val="Footer Char"/>
    <w:basedOn w:val="DefaultParagraphFont"/>
    <w:link w:val="Footer"/>
    <w:uiPriority w:val="99"/>
    <w:rsid w:val="0050739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33842017">
      <w:bodyDiv w:val="1"/>
      <w:marLeft w:val="0"/>
      <w:marRight w:val="0"/>
      <w:marTop w:val="0"/>
      <w:marBottom w:val="0"/>
      <w:divBdr>
        <w:top w:val="none" w:sz="0" w:space="0" w:color="auto"/>
        <w:left w:val="none" w:sz="0" w:space="0" w:color="auto"/>
        <w:bottom w:val="none" w:sz="0" w:space="0" w:color="auto"/>
        <w:right w:val="none" w:sz="0" w:space="0" w:color="auto"/>
      </w:divBdr>
    </w:div>
    <w:div w:id="1034229362">
      <w:bodyDiv w:val="1"/>
      <w:marLeft w:val="0"/>
      <w:marRight w:val="0"/>
      <w:marTop w:val="0"/>
      <w:marBottom w:val="0"/>
      <w:divBdr>
        <w:top w:val="none" w:sz="0" w:space="0" w:color="auto"/>
        <w:left w:val="none" w:sz="0" w:space="0" w:color="auto"/>
        <w:bottom w:val="none" w:sz="0" w:space="0" w:color="auto"/>
        <w:right w:val="none" w:sz="0" w:space="0" w:color="auto"/>
      </w:divBdr>
      <w:divsChild>
        <w:div w:id="1742436322">
          <w:marLeft w:val="360"/>
          <w:marRight w:val="0"/>
          <w:marTop w:val="200"/>
          <w:marBottom w:val="0"/>
          <w:divBdr>
            <w:top w:val="none" w:sz="0" w:space="0" w:color="auto"/>
            <w:left w:val="none" w:sz="0" w:space="0" w:color="auto"/>
            <w:bottom w:val="none" w:sz="0" w:space="0" w:color="auto"/>
            <w:right w:val="none" w:sz="0" w:space="0" w:color="auto"/>
          </w:divBdr>
        </w:div>
      </w:divsChild>
    </w:div>
    <w:div w:id="10383619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2669</Words>
  <Characters>15218</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8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ul Vyas</dc:creator>
  <cp:keywords/>
  <dc:description/>
  <cp:lastModifiedBy>Anshul Vyas</cp:lastModifiedBy>
  <cp:revision>2</cp:revision>
  <dcterms:created xsi:type="dcterms:W3CDTF">2020-10-18T13:24:00Z</dcterms:created>
  <dcterms:modified xsi:type="dcterms:W3CDTF">2020-10-18T16:52:00Z</dcterms:modified>
</cp:coreProperties>
</file>